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ABA642" w14:textId="77777777" w:rsidR="005449C2" w:rsidRPr="00097023" w:rsidRDefault="005449C2" w:rsidP="005449C2">
      <w:pPr>
        <w:spacing w:line="240" w:lineRule="auto"/>
        <w:jc w:val="center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BE2DE06" wp14:editId="396C5C47">
            <wp:simplePos x="0" y="0"/>
            <wp:positionH relativeFrom="margin">
              <wp:posOffset>2115185</wp:posOffset>
            </wp:positionH>
            <wp:positionV relativeFrom="margin">
              <wp:posOffset>-692150</wp:posOffset>
            </wp:positionV>
            <wp:extent cx="914400" cy="831215"/>
            <wp:effectExtent l="0" t="0" r="0" b="0"/>
            <wp:wrapSquare wrapText="bothSides"/>
            <wp:docPr id="1315" name="Picture 3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8312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3D161EC6" w14:textId="77777777" w:rsidR="005449C2" w:rsidRPr="00097023" w:rsidRDefault="005449C2" w:rsidP="005449C2">
      <w:pPr>
        <w:spacing w:after="0" w:line="240" w:lineRule="auto"/>
        <w:jc w:val="center"/>
        <w:rPr>
          <w:b/>
          <w:bCs/>
          <w:szCs w:val="24"/>
        </w:rPr>
      </w:pPr>
    </w:p>
    <w:p w14:paraId="14A761E2" w14:textId="77777777" w:rsidR="005449C2" w:rsidRPr="00097023" w:rsidRDefault="005449C2" w:rsidP="005449C2">
      <w:pPr>
        <w:spacing w:after="0" w:line="240" w:lineRule="auto"/>
        <w:jc w:val="center"/>
        <w:rPr>
          <w:b/>
          <w:bCs/>
          <w:szCs w:val="24"/>
        </w:rPr>
      </w:pPr>
    </w:p>
    <w:p w14:paraId="7462C74E" w14:textId="77777777" w:rsidR="005449C2" w:rsidRDefault="005449C2" w:rsidP="005449C2">
      <w:pPr>
        <w:spacing w:after="0" w:line="240" w:lineRule="auto"/>
        <w:rPr>
          <w:b/>
          <w:bCs/>
          <w:szCs w:val="24"/>
        </w:rPr>
      </w:pPr>
    </w:p>
    <w:p w14:paraId="0C8501FC" w14:textId="77777777" w:rsidR="005449C2" w:rsidRPr="00097023" w:rsidRDefault="005449C2" w:rsidP="005449C2">
      <w:pPr>
        <w:spacing w:after="0" w:line="240" w:lineRule="auto"/>
        <w:jc w:val="center"/>
        <w:rPr>
          <w:b/>
          <w:bCs/>
          <w:szCs w:val="24"/>
        </w:rPr>
      </w:pPr>
      <w:r w:rsidRPr="00097023">
        <w:rPr>
          <w:b/>
          <w:bCs/>
          <w:szCs w:val="24"/>
        </w:rPr>
        <w:t>Kingdom of Saudi Arabia</w:t>
      </w:r>
    </w:p>
    <w:p w14:paraId="65A9E3C1" w14:textId="77777777" w:rsidR="005449C2" w:rsidRPr="00097023" w:rsidRDefault="005449C2" w:rsidP="005449C2">
      <w:pPr>
        <w:spacing w:after="0" w:line="240" w:lineRule="auto"/>
        <w:jc w:val="center"/>
        <w:rPr>
          <w:b/>
          <w:bCs/>
          <w:szCs w:val="24"/>
        </w:rPr>
      </w:pPr>
      <w:r w:rsidRPr="00097023">
        <w:rPr>
          <w:b/>
          <w:bCs/>
          <w:szCs w:val="24"/>
        </w:rPr>
        <w:t>Ministry of Higher Education</w:t>
      </w:r>
    </w:p>
    <w:p w14:paraId="419360B1" w14:textId="77777777" w:rsidR="005449C2" w:rsidRPr="00097023" w:rsidRDefault="005449C2" w:rsidP="005449C2">
      <w:pPr>
        <w:spacing w:after="0" w:line="240" w:lineRule="auto"/>
        <w:jc w:val="center"/>
        <w:rPr>
          <w:b/>
          <w:bCs/>
          <w:szCs w:val="24"/>
        </w:rPr>
      </w:pPr>
      <w:r w:rsidRPr="00097023">
        <w:rPr>
          <w:b/>
          <w:bCs/>
          <w:szCs w:val="24"/>
        </w:rPr>
        <w:t>King Faisal University</w:t>
      </w:r>
    </w:p>
    <w:p w14:paraId="4DF150A0" w14:textId="77777777" w:rsidR="005449C2" w:rsidRPr="00097023" w:rsidRDefault="005449C2" w:rsidP="005449C2">
      <w:pPr>
        <w:spacing w:after="0" w:line="240" w:lineRule="auto"/>
        <w:jc w:val="center"/>
        <w:rPr>
          <w:szCs w:val="24"/>
          <w:rtl/>
        </w:rPr>
      </w:pPr>
      <w:r w:rsidRPr="00097023">
        <w:rPr>
          <w:b/>
          <w:bCs/>
          <w:szCs w:val="24"/>
        </w:rPr>
        <w:t>College of Computer Sciences &amp; Information Technology</w:t>
      </w:r>
    </w:p>
    <w:p w14:paraId="3DAEDA4C" w14:textId="77777777" w:rsidR="005449C2" w:rsidRDefault="005449C2" w:rsidP="005449C2">
      <w:pPr>
        <w:pStyle w:val="Title"/>
        <w:jc w:val="center"/>
      </w:pPr>
    </w:p>
    <w:p w14:paraId="77F97D15" w14:textId="7B1AC8F9" w:rsidR="005449C2" w:rsidRPr="00DF24BA" w:rsidRDefault="00F1249A" w:rsidP="005449C2">
      <w:pPr>
        <w:pStyle w:val="Title"/>
        <w:jc w:val="center"/>
      </w:pPr>
      <w:r>
        <w:t xml:space="preserve">Restaurant </w:t>
      </w:r>
      <w:r w:rsidR="00827E08">
        <w:t xml:space="preserve">Order </w:t>
      </w:r>
      <w:r>
        <w:t>System</w:t>
      </w:r>
    </w:p>
    <w:p w14:paraId="394088EA" w14:textId="77777777" w:rsidR="005449C2" w:rsidRPr="00DF24BA" w:rsidRDefault="005449C2" w:rsidP="005449C2">
      <w:pPr>
        <w:jc w:val="center"/>
        <w:rPr>
          <w:b/>
          <w:bCs/>
          <w:color w:val="1F497D" w:themeColor="text2"/>
          <w:sz w:val="32"/>
          <w:szCs w:val="32"/>
        </w:rPr>
      </w:pPr>
      <w:r w:rsidRPr="00DF24BA">
        <w:rPr>
          <w:b/>
          <w:bCs/>
          <w:color w:val="1F497D" w:themeColor="text2"/>
          <w:sz w:val="32"/>
          <w:szCs w:val="32"/>
        </w:rPr>
        <w:t>Database Concepts and Design Course Project</w:t>
      </w:r>
    </w:p>
    <w:p w14:paraId="7BD13D44" w14:textId="192FA325" w:rsidR="005449C2" w:rsidRDefault="00DB7D33" w:rsidP="005449C2">
      <w:pPr>
        <w:spacing w:after="0" w:line="360" w:lineRule="auto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Year: </w:t>
      </w:r>
      <w:r w:rsidR="00676ABE">
        <w:rPr>
          <w:sz w:val="24"/>
          <w:szCs w:val="24"/>
        </w:rPr>
        <w:t>21-22</w:t>
      </w:r>
      <w:r w:rsidR="005449C2" w:rsidRPr="00DF24BA">
        <w:rPr>
          <w:sz w:val="24"/>
          <w:szCs w:val="24"/>
        </w:rPr>
        <w:t xml:space="preserve">           </w:t>
      </w:r>
      <w:r w:rsidR="00F51F3E">
        <w:rPr>
          <w:sz w:val="24"/>
          <w:szCs w:val="24"/>
        </w:rPr>
        <w:t xml:space="preserve">                     Semester: </w:t>
      </w:r>
      <w:r w:rsidR="00AE0CCB">
        <w:rPr>
          <w:sz w:val="24"/>
          <w:szCs w:val="24"/>
        </w:rPr>
        <w:t>I</w:t>
      </w:r>
    </w:p>
    <w:p w14:paraId="252845C0" w14:textId="77777777" w:rsidR="005449C2" w:rsidRDefault="005449C2" w:rsidP="005449C2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14"/>
        <w:gridCol w:w="5793"/>
        <w:gridCol w:w="2023"/>
      </w:tblGrid>
      <w:tr w:rsidR="005449C2" w14:paraId="33085F40" w14:textId="77777777" w:rsidTr="00B422FC">
        <w:trPr>
          <w:trHeight w:val="422"/>
          <w:jc w:val="center"/>
        </w:trPr>
        <w:tc>
          <w:tcPr>
            <w:tcW w:w="913" w:type="dxa"/>
            <w:vAlign w:val="center"/>
          </w:tcPr>
          <w:p w14:paraId="1508ADE5" w14:textId="77777777" w:rsidR="005449C2" w:rsidRPr="00C2408B" w:rsidRDefault="005449C2" w:rsidP="00B422FC">
            <w:pPr>
              <w:jc w:val="center"/>
              <w:rPr>
                <w:b/>
              </w:rPr>
            </w:pPr>
            <w:r>
              <w:rPr>
                <w:b/>
              </w:rPr>
              <w:t>No.</w:t>
            </w:r>
          </w:p>
        </w:tc>
        <w:tc>
          <w:tcPr>
            <w:tcW w:w="7392" w:type="dxa"/>
            <w:vAlign w:val="center"/>
          </w:tcPr>
          <w:p w14:paraId="0903E730" w14:textId="77777777" w:rsidR="005449C2" w:rsidRPr="00C2408B" w:rsidRDefault="005449C2" w:rsidP="00B422FC">
            <w:pPr>
              <w:jc w:val="center"/>
              <w:rPr>
                <w:b/>
              </w:rPr>
            </w:pPr>
            <w:r w:rsidRPr="00C2408B">
              <w:rPr>
                <w:b/>
              </w:rPr>
              <w:t>Student Name</w:t>
            </w:r>
          </w:p>
        </w:tc>
        <w:tc>
          <w:tcPr>
            <w:tcW w:w="2322" w:type="dxa"/>
            <w:vAlign w:val="center"/>
          </w:tcPr>
          <w:p w14:paraId="75C8CA5E" w14:textId="77777777" w:rsidR="005449C2" w:rsidRPr="00C2408B" w:rsidRDefault="005449C2" w:rsidP="00B422FC">
            <w:pPr>
              <w:jc w:val="center"/>
              <w:rPr>
                <w:b/>
              </w:rPr>
            </w:pPr>
            <w:r w:rsidRPr="00C2408B">
              <w:rPr>
                <w:b/>
              </w:rPr>
              <w:t>Student ID</w:t>
            </w:r>
          </w:p>
        </w:tc>
      </w:tr>
      <w:tr w:rsidR="005449C2" w14:paraId="2E70F190" w14:textId="77777777" w:rsidTr="00B422FC">
        <w:trPr>
          <w:trHeight w:val="422"/>
          <w:jc w:val="center"/>
        </w:trPr>
        <w:tc>
          <w:tcPr>
            <w:tcW w:w="913" w:type="dxa"/>
            <w:vAlign w:val="center"/>
          </w:tcPr>
          <w:p w14:paraId="633AF1B1" w14:textId="77777777" w:rsidR="005449C2" w:rsidRPr="00EB4CBA" w:rsidRDefault="005449C2" w:rsidP="00B422FC">
            <w:pPr>
              <w:jc w:val="center"/>
              <w:rPr>
                <w:b/>
              </w:rPr>
            </w:pPr>
            <w:r w:rsidRPr="00EB4CBA">
              <w:rPr>
                <w:b/>
              </w:rPr>
              <w:t>S1</w:t>
            </w:r>
          </w:p>
        </w:tc>
        <w:tc>
          <w:tcPr>
            <w:tcW w:w="7392" w:type="dxa"/>
          </w:tcPr>
          <w:p w14:paraId="6756EC2A" w14:textId="63FA3523" w:rsidR="005449C2" w:rsidRDefault="00F1249A" w:rsidP="00B422FC">
            <w:r>
              <w:t xml:space="preserve">Fahad Ibrahim </w:t>
            </w:r>
            <w:proofErr w:type="spellStart"/>
            <w:r>
              <w:t>Aljabr</w:t>
            </w:r>
            <w:proofErr w:type="spellEnd"/>
          </w:p>
        </w:tc>
        <w:tc>
          <w:tcPr>
            <w:tcW w:w="2322" w:type="dxa"/>
          </w:tcPr>
          <w:p w14:paraId="0CAEF16F" w14:textId="154E3380" w:rsidR="005449C2" w:rsidRDefault="00F1249A" w:rsidP="00B422FC">
            <w:r>
              <w:t>218008242</w:t>
            </w:r>
          </w:p>
        </w:tc>
      </w:tr>
      <w:tr w:rsidR="005449C2" w14:paraId="07A3AEC2" w14:textId="77777777" w:rsidTr="00B422FC">
        <w:trPr>
          <w:trHeight w:val="431"/>
          <w:jc w:val="center"/>
        </w:trPr>
        <w:tc>
          <w:tcPr>
            <w:tcW w:w="913" w:type="dxa"/>
            <w:vAlign w:val="center"/>
          </w:tcPr>
          <w:p w14:paraId="3DEFEAAB" w14:textId="77777777" w:rsidR="005449C2" w:rsidRPr="00EB4CBA" w:rsidRDefault="005449C2" w:rsidP="00B422FC">
            <w:pPr>
              <w:jc w:val="center"/>
              <w:rPr>
                <w:b/>
              </w:rPr>
            </w:pPr>
            <w:r w:rsidRPr="00EB4CBA">
              <w:rPr>
                <w:b/>
              </w:rPr>
              <w:t>S2</w:t>
            </w:r>
          </w:p>
        </w:tc>
        <w:tc>
          <w:tcPr>
            <w:tcW w:w="7392" w:type="dxa"/>
          </w:tcPr>
          <w:p w14:paraId="380A754B" w14:textId="282AF2E9" w:rsidR="005449C2" w:rsidRDefault="00F1249A" w:rsidP="00B422FC">
            <w:r>
              <w:t xml:space="preserve">Ali Hassan </w:t>
            </w:r>
            <w:proofErr w:type="spellStart"/>
            <w:r>
              <w:t>Alghazal</w:t>
            </w:r>
            <w:proofErr w:type="spellEnd"/>
          </w:p>
        </w:tc>
        <w:tc>
          <w:tcPr>
            <w:tcW w:w="2322" w:type="dxa"/>
          </w:tcPr>
          <w:p w14:paraId="0442898E" w14:textId="7266D37B" w:rsidR="005449C2" w:rsidRDefault="00F1249A" w:rsidP="00B422FC">
            <w:r>
              <w:t>219023289</w:t>
            </w:r>
          </w:p>
        </w:tc>
      </w:tr>
      <w:tr w:rsidR="005449C2" w14:paraId="4E283586" w14:textId="77777777" w:rsidTr="00B422FC">
        <w:trPr>
          <w:trHeight w:val="350"/>
          <w:jc w:val="center"/>
        </w:trPr>
        <w:tc>
          <w:tcPr>
            <w:tcW w:w="913" w:type="dxa"/>
            <w:vAlign w:val="center"/>
          </w:tcPr>
          <w:p w14:paraId="2D73F55C" w14:textId="77777777" w:rsidR="005449C2" w:rsidRPr="00EB4CBA" w:rsidRDefault="005449C2" w:rsidP="00B422FC">
            <w:pPr>
              <w:jc w:val="center"/>
              <w:rPr>
                <w:b/>
              </w:rPr>
            </w:pPr>
            <w:r w:rsidRPr="00EB4CBA">
              <w:rPr>
                <w:b/>
              </w:rPr>
              <w:t>S3</w:t>
            </w:r>
          </w:p>
        </w:tc>
        <w:tc>
          <w:tcPr>
            <w:tcW w:w="7392" w:type="dxa"/>
          </w:tcPr>
          <w:p w14:paraId="54989CB1" w14:textId="792A2089" w:rsidR="005449C2" w:rsidRDefault="00F1249A" w:rsidP="00B422FC">
            <w:r>
              <w:t xml:space="preserve">Ali Hussein </w:t>
            </w:r>
            <w:proofErr w:type="spellStart"/>
            <w:r>
              <w:t>Alqattan</w:t>
            </w:r>
            <w:proofErr w:type="spellEnd"/>
          </w:p>
        </w:tc>
        <w:tc>
          <w:tcPr>
            <w:tcW w:w="2322" w:type="dxa"/>
          </w:tcPr>
          <w:p w14:paraId="7DC01D12" w14:textId="417AAA18" w:rsidR="005449C2" w:rsidRDefault="00F1249A" w:rsidP="00B422FC">
            <w:r>
              <w:t>219022038</w:t>
            </w:r>
          </w:p>
        </w:tc>
      </w:tr>
    </w:tbl>
    <w:p w14:paraId="779A246D" w14:textId="77777777" w:rsidR="005449C2" w:rsidRDefault="005449C2" w:rsidP="005449C2"/>
    <w:p w14:paraId="6F746620" w14:textId="77777777" w:rsidR="005449C2" w:rsidRDefault="005449C2" w:rsidP="005449C2"/>
    <w:p w14:paraId="5F7ED5A1" w14:textId="2C806F33" w:rsidR="005449C2" w:rsidRDefault="005449C2" w:rsidP="005449C2">
      <w:pPr>
        <w:rPr>
          <w:b/>
          <w:bCs/>
          <w:szCs w:val="24"/>
        </w:rPr>
      </w:pPr>
      <w:r w:rsidRPr="00975EFC">
        <w:rPr>
          <w:b/>
          <w:bCs/>
          <w:sz w:val="32"/>
          <w:szCs w:val="28"/>
        </w:rPr>
        <w:t>Instructor:</w:t>
      </w:r>
      <w:r w:rsidRPr="00975EFC">
        <w:rPr>
          <w:sz w:val="32"/>
          <w:szCs w:val="28"/>
        </w:rPr>
        <w:t xml:space="preserve"> </w:t>
      </w:r>
      <w:r w:rsidR="00676ABE">
        <w:t>Mr. Mohammed AlZahrani</w:t>
      </w:r>
    </w:p>
    <w:p w14:paraId="1FD67302" w14:textId="77777777" w:rsidR="005449C2" w:rsidRDefault="005449C2" w:rsidP="005449C2">
      <w:r>
        <w:br w:type="page"/>
      </w:r>
    </w:p>
    <w:bookmarkStart w:id="0" w:name="_Toc33350365" w:displacedByCustomXml="next"/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1165353649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106CE53" w14:textId="77777777" w:rsidR="005449C2" w:rsidRPr="0011377B" w:rsidRDefault="005449C2" w:rsidP="0011377B">
          <w:pPr>
            <w:pStyle w:val="Heading2"/>
          </w:pPr>
          <w:r w:rsidRPr="0011377B">
            <w:t>Table of Contents</w:t>
          </w:r>
          <w:bookmarkEnd w:id="0"/>
        </w:p>
        <w:p w14:paraId="068A7C30" w14:textId="5EBAF0FB" w:rsidR="00BC53F9" w:rsidRDefault="005449C2">
          <w:pPr>
            <w:pStyle w:val="TOC2"/>
            <w:tabs>
              <w:tab w:val="right" w:leader="dot" w:pos="863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3350365" w:history="1">
            <w:r w:rsidR="00BC53F9" w:rsidRPr="005E3023">
              <w:rPr>
                <w:rStyle w:val="Hyperlink"/>
                <w:noProof/>
              </w:rPr>
              <w:t>Table of Contents</w:t>
            </w:r>
            <w:r w:rsidR="00BC53F9">
              <w:rPr>
                <w:noProof/>
                <w:webHidden/>
              </w:rPr>
              <w:tab/>
            </w:r>
            <w:r w:rsidR="00BC53F9">
              <w:rPr>
                <w:noProof/>
                <w:webHidden/>
              </w:rPr>
              <w:fldChar w:fldCharType="begin"/>
            </w:r>
            <w:r w:rsidR="00BC53F9">
              <w:rPr>
                <w:noProof/>
                <w:webHidden/>
              </w:rPr>
              <w:instrText xml:space="preserve"> PAGEREF _Toc33350365 \h </w:instrText>
            </w:r>
            <w:r w:rsidR="00BC53F9">
              <w:rPr>
                <w:noProof/>
                <w:webHidden/>
              </w:rPr>
            </w:r>
            <w:r w:rsidR="00BC53F9">
              <w:rPr>
                <w:noProof/>
                <w:webHidden/>
              </w:rPr>
              <w:fldChar w:fldCharType="separate"/>
            </w:r>
            <w:r w:rsidR="00BC53F9">
              <w:rPr>
                <w:noProof/>
                <w:webHidden/>
              </w:rPr>
              <w:t>2</w:t>
            </w:r>
            <w:r w:rsidR="00BC53F9">
              <w:rPr>
                <w:noProof/>
                <w:webHidden/>
              </w:rPr>
              <w:fldChar w:fldCharType="end"/>
            </w:r>
          </w:hyperlink>
        </w:p>
        <w:p w14:paraId="09CB04B3" w14:textId="293DE483" w:rsidR="00BC53F9" w:rsidRDefault="009B50F1">
          <w:pPr>
            <w:pStyle w:val="TOC1"/>
            <w:tabs>
              <w:tab w:val="left" w:pos="440"/>
              <w:tab w:val="right" w:leader="dot" w:pos="8630"/>
            </w:tabs>
            <w:rPr>
              <w:rFonts w:eastAsiaTheme="minorEastAsia"/>
              <w:noProof/>
            </w:rPr>
          </w:pPr>
          <w:hyperlink w:anchor="_Toc33350366" w:history="1">
            <w:r w:rsidR="00BC53F9" w:rsidRPr="005E3023">
              <w:rPr>
                <w:rStyle w:val="Hyperlink"/>
                <w:noProof/>
              </w:rPr>
              <w:t>1.</w:t>
            </w:r>
            <w:r w:rsidR="00BC53F9">
              <w:rPr>
                <w:rFonts w:eastAsiaTheme="minorEastAsia"/>
                <w:noProof/>
              </w:rPr>
              <w:tab/>
            </w:r>
            <w:r w:rsidR="00BC53F9" w:rsidRPr="005E3023">
              <w:rPr>
                <w:rStyle w:val="Hyperlink"/>
                <w:noProof/>
              </w:rPr>
              <w:t>Introduction (case description)</w:t>
            </w:r>
            <w:r w:rsidR="00BC53F9">
              <w:rPr>
                <w:noProof/>
                <w:webHidden/>
              </w:rPr>
              <w:tab/>
            </w:r>
            <w:r w:rsidR="00BC53F9">
              <w:rPr>
                <w:noProof/>
                <w:webHidden/>
              </w:rPr>
              <w:fldChar w:fldCharType="begin"/>
            </w:r>
            <w:r w:rsidR="00BC53F9">
              <w:rPr>
                <w:noProof/>
                <w:webHidden/>
              </w:rPr>
              <w:instrText xml:space="preserve"> PAGEREF _Toc33350366 \h </w:instrText>
            </w:r>
            <w:r w:rsidR="00BC53F9">
              <w:rPr>
                <w:noProof/>
                <w:webHidden/>
              </w:rPr>
            </w:r>
            <w:r w:rsidR="00BC53F9">
              <w:rPr>
                <w:noProof/>
                <w:webHidden/>
              </w:rPr>
              <w:fldChar w:fldCharType="separate"/>
            </w:r>
            <w:r w:rsidR="00BC53F9">
              <w:rPr>
                <w:noProof/>
                <w:webHidden/>
              </w:rPr>
              <w:t>3</w:t>
            </w:r>
            <w:r w:rsidR="00BC53F9">
              <w:rPr>
                <w:noProof/>
                <w:webHidden/>
              </w:rPr>
              <w:fldChar w:fldCharType="end"/>
            </w:r>
          </w:hyperlink>
        </w:p>
        <w:p w14:paraId="4C7FF08A" w14:textId="1104C6C4" w:rsidR="00BC53F9" w:rsidRDefault="009B50F1">
          <w:pPr>
            <w:pStyle w:val="TOC1"/>
            <w:tabs>
              <w:tab w:val="left" w:pos="440"/>
              <w:tab w:val="right" w:leader="dot" w:pos="8630"/>
            </w:tabs>
            <w:rPr>
              <w:rFonts w:eastAsiaTheme="minorEastAsia"/>
              <w:noProof/>
            </w:rPr>
          </w:pPr>
          <w:hyperlink w:anchor="_Toc33350367" w:history="1">
            <w:r w:rsidR="00BC53F9" w:rsidRPr="005E3023">
              <w:rPr>
                <w:rStyle w:val="Hyperlink"/>
                <w:noProof/>
              </w:rPr>
              <w:t>2.</w:t>
            </w:r>
            <w:r w:rsidR="00BC53F9">
              <w:rPr>
                <w:rFonts w:eastAsiaTheme="minorEastAsia"/>
                <w:noProof/>
              </w:rPr>
              <w:tab/>
            </w:r>
            <w:r w:rsidR="00BC53F9" w:rsidRPr="005E3023">
              <w:rPr>
                <w:rStyle w:val="Hyperlink"/>
                <w:noProof/>
              </w:rPr>
              <w:t>System Analysis</w:t>
            </w:r>
            <w:r w:rsidR="00BC53F9">
              <w:rPr>
                <w:noProof/>
                <w:webHidden/>
              </w:rPr>
              <w:tab/>
            </w:r>
            <w:r w:rsidR="00BC53F9">
              <w:rPr>
                <w:noProof/>
                <w:webHidden/>
              </w:rPr>
              <w:fldChar w:fldCharType="begin"/>
            </w:r>
            <w:r w:rsidR="00BC53F9">
              <w:rPr>
                <w:noProof/>
                <w:webHidden/>
              </w:rPr>
              <w:instrText xml:space="preserve"> PAGEREF _Toc33350367 \h </w:instrText>
            </w:r>
            <w:r w:rsidR="00BC53F9">
              <w:rPr>
                <w:noProof/>
                <w:webHidden/>
              </w:rPr>
            </w:r>
            <w:r w:rsidR="00BC53F9">
              <w:rPr>
                <w:noProof/>
                <w:webHidden/>
              </w:rPr>
              <w:fldChar w:fldCharType="separate"/>
            </w:r>
            <w:r w:rsidR="00BC53F9">
              <w:rPr>
                <w:noProof/>
                <w:webHidden/>
              </w:rPr>
              <w:t>4</w:t>
            </w:r>
            <w:r w:rsidR="00BC53F9">
              <w:rPr>
                <w:noProof/>
                <w:webHidden/>
              </w:rPr>
              <w:fldChar w:fldCharType="end"/>
            </w:r>
          </w:hyperlink>
        </w:p>
        <w:p w14:paraId="633BA9BC" w14:textId="3ADBCB1D" w:rsidR="00BC53F9" w:rsidRDefault="009B50F1">
          <w:pPr>
            <w:pStyle w:val="TOC2"/>
            <w:tabs>
              <w:tab w:val="right" w:leader="dot" w:pos="8630"/>
            </w:tabs>
            <w:rPr>
              <w:rFonts w:eastAsiaTheme="minorEastAsia"/>
              <w:noProof/>
            </w:rPr>
          </w:pPr>
          <w:hyperlink w:anchor="_Toc33350368" w:history="1">
            <w:r w:rsidR="00BC53F9" w:rsidRPr="005E3023">
              <w:rPr>
                <w:rStyle w:val="Hyperlink"/>
                <w:noProof/>
              </w:rPr>
              <w:t>A. List of users</w:t>
            </w:r>
            <w:r w:rsidR="00BC53F9">
              <w:rPr>
                <w:noProof/>
                <w:webHidden/>
              </w:rPr>
              <w:tab/>
            </w:r>
            <w:r w:rsidR="00BC53F9">
              <w:rPr>
                <w:noProof/>
                <w:webHidden/>
              </w:rPr>
              <w:fldChar w:fldCharType="begin"/>
            </w:r>
            <w:r w:rsidR="00BC53F9">
              <w:rPr>
                <w:noProof/>
                <w:webHidden/>
              </w:rPr>
              <w:instrText xml:space="preserve"> PAGEREF _Toc33350368 \h </w:instrText>
            </w:r>
            <w:r w:rsidR="00BC53F9">
              <w:rPr>
                <w:noProof/>
                <w:webHidden/>
              </w:rPr>
            </w:r>
            <w:r w:rsidR="00BC53F9">
              <w:rPr>
                <w:noProof/>
                <w:webHidden/>
              </w:rPr>
              <w:fldChar w:fldCharType="separate"/>
            </w:r>
            <w:r w:rsidR="00BC53F9">
              <w:rPr>
                <w:noProof/>
                <w:webHidden/>
              </w:rPr>
              <w:t>4</w:t>
            </w:r>
            <w:r w:rsidR="00BC53F9">
              <w:rPr>
                <w:noProof/>
                <w:webHidden/>
              </w:rPr>
              <w:fldChar w:fldCharType="end"/>
            </w:r>
          </w:hyperlink>
        </w:p>
        <w:p w14:paraId="02EB75B4" w14:textId="57627D32" w:rsidR="00BC53F9" w:rsidRDefault="009B50F1">
          <w:pPr>
            <w:pStyle w:val="TOC2"/>
            <w:tabs>
              <w:tab w:val="right" w:leader="dot" w:pos="8630"/>
            </w:tabs>
            <w:rPr>
              <w:rFonts w:eastAsiaTheme="minorEastAsia"/>
              <w:noProof/>
            </w:rPr>
          </w:pPr>
          <w:hyperlink w:anchor="_Toc33350369" w:history="1">
            <w:r w:rsidR="00BC53F9" w:rsidRPr="005E3023">
              <w:rPr>
                <w:rStyle w:val="Hyperlink"/>
                <w:noProof/>
              </w:rPr>
              <w:t>B. List of main functions (at least three)</w:t>
            </w:r>
            <w:r w:rsidR="00BC53F9">
              <w:rPr>
                <w:noProof/>
                <w:webHidden/>
              </w:rPr>
              <w:tab/>
            </w:r>
            <w:r w:rsidR="00BC53F9">
              <w:rPr>
                <w:noProof/>
                <w:webHidden/>
              </w:rPr>
              <w:fldChar w:fldCharType="begin"/>
            </w:r>
            <w:r w:rsidR="00BC53F9">
              <w:rPr>
                <w:noProof/>
                <w:webHidden/>
              </w:rPr>
              <w:instrText xml:space="preserve"> PAGEREF _Toc33350369 \h </w:instrText>
            </w:r>
            <w:r w:rsidR="00BC53F9">
              <w:rPr>
                <w:noProof/>
                <w:webHidden/>
              </w:rPr>
            </w:r>
            <w:r w:rsidR="00BC53F9">
              <w:rPr>
                <w:noProof/>
                <w:webHidden/>
              </w:rPr>
              <w:fldChar w:fldCharType="separate"/>
            </w:r>
            <w:r w:rsidR="00BC53F9">
              <w:rPr>
                <w:noProof/>
                <w:webHidden/>
              </w:rPr>
              <w:t>4</w:t>
            </w:r>
            <w:r w:rsidR="00BC53F9">
              <w:rPr>
                <w:noProof/>
                <w:webHidden/>
              </w:rPr>
              <w:fldChar w:fldCharType="end"/>
            </w:r>
          </w:hyperlink>
        </w:p>
        <w:p w14:paraId="1E0F3D27" w14:textId="3F3CDE46" w:rsidR="00BC53F9" w:rsidRDefault="009B50F1">
          <w:pPr>
            <w:pStyle w:val="TOC2"/>
            <w:tabs>
              <w:tab w:val="right" w:leader="dot" w:pos="8630"/>
            </w:tabs>
            <w:rPr>
              <w:rFonts w:eastAsiaTheme="minorEastAsia"/>
              <w:noProof/>
            </w:rPr>
          </w:pPr>
          <w:hyperlink w:anchor="_Toc33350370" w:history="1">
            <w:r w:rsidR="00BC53F9" w:rsidRPr="005E3023">
              <w:rPr>
                <w:rStyle w:val="Hyperlink"/>
                <w:noProof/>
              </w:rPr>
              <w:t>C. List of main reports (at least three)</w:t>
            </w:r>
            <w:r w:rsidR="00BC53F9">
              <w:rPr>
                <w:noProof/>
                <w:webHidden/>
              </w:rPr>
              <w:tab/>
            </w:r>
            <w:r w:rsidR="00BC53F9">
              <w:rPr>
                <w:noProof/>
                <w:webHidden/>
              </w:rPr>
              <w:fldChar w:fldCharType="begin"/>
            </w:r>
            <w:r w:rsidR="00BC53F9">
              <w:rPr>
                <w:noProof/>
                <w:webHidden/>
              </w:rPr>
              <w:instrText xml:space="preserve"> PAGEREF _Toc33350370 \h </w:instrText>
            </w:r>
            <w:r w:rsidR="00BC53F9">
              <w:rPr>
                <w:noProof/>
                <w:webHidden/>
              </w:rPr>
            </w:r>
            <w:r w:rsidR="00BC53F9">
              <w:rPr>
                <w:noProof/>
                <w:webHidden/>
              </w:rPr>
              <w:fldChar w:fldCharType="separate"/>
            </w:r>
            <w:r w:rsidR="00BC53F9">
              <w:rPr>
                <w:noProof/>
                <w:webHidden/>
              </w:rPr>
              <w:t>4</w:t>
            </w:r>
            <w:r w:rsidR="00BC53F9">
              <w:rPr>
                <w:noProof/>
                <w:webHidden/>
              </w:rPr>
              <w:fldChar w:fldCharType="end"/>
            </w:r>
          </w:hyperlink>
        </w:p>
        <w:p w14:paraId="49A9D4F1" w14:textId="60C106E6" w:rsidR="00BC53F9" w:rsidRDefault="009B50F1">
          <w:pPr>
            <w:pStyle w:val="TOC1"/>
            <w:tabs>
              <w:tab w:val="left" w:pos="440"/>
              <w:tab w:val="right" w:leader="dot" w:pos="8630"/>
            </w:tabs>
            <w:rPr>
              <w:rFonts w:eastAsiaTheme="minorEastAsia"/>
              <w:noProof/>
            </w:rPr>
          </w:pPr>
          <w:hyperlink w:anchor="_Toc33350371" w:history="1">
            <w:r w:rsidR="00BC53F9" w:rsidRPr="005E3023">
              <w:rPr>
                <w:rStyle w:val="Hyperlink"/>
                <w:noProof/>
              </w:rPr>
              <w:t>3.</w:t>
            </w:r>
            <w:r w:rsidR="00BC53F9">
              <w:rPr>
                <w:rFonts w:eastAsiaTheme="minorEastAsia"/>
                <w:noProof/>
              </w:rPr>
              <w:tab/>
            </w:r>
            <w:r w:rsidR="00BC53F9" w:rsidRPr="005E3023">
              <w:rPr>
                <w:rStyle w:val="Hyperlink"/>
                <w:noProof/>
              </w:rPr>
              <w:t>Database Conceptual Design (ERD)</w:t>
            </w:r>
            <w:r w:rsidR="00BC53F9">
              <w:rPr>
                <w:noProof/>
                <w:webHidden/>
              </w:rPr>
              <w:tab/>
            </w:r>
            <w:r w:rsidR="00BC53F9">
              <w:rPr>
                <w:noProof/>
                <w:webHidden/>
              </w:rPr>
              <w:fldChar w:fldCharType="begin"/>
            </w:r>
            <w:r w:rsidR="00BC53F9">
              <w:rPr>
                <w:noProof/>
                <w:webHidden/>
              </w:rPr>
              <w:instrText xml:space="preserve"> PAGEREF _Toc33350371 \h </w:instrText>
            </w:r>
            <w:r w:rsidR="00BC53F9">
              <w:rPr>
                <w:noProof/>
                <w:webHidden/>
              </w:rPr>
            </w:r>
            <w:r w:rsidR="00BC53F9">
              <w:rPr>
                <w:noProof/>
                <w:webHidden/>
              </w:rPr>
              <w:fldChar w:fldCharType="separate"/>
            </w:r>
            <w:r w:rsidR="00BC53F9">
              <w:rPr>
                <w:noProof/>
                <w:webHidden/>
              </w:rPr>
              <w:t>5</w:t>
            </w:r>
            <w:r w:rsidR="00BC53F9">
              <w:rPr>
                <w:noProof/>
                <w:webHidden/>
              </w:rPr>
              <w:fldChar w:fldCharType="end"/>
            </w:r>
          </w:hyperlink>
        </w:p>
        <w:p w14:paraId="135AEEE1" w14:textId="6BFADB0C" w:rsidR="00BC53F9" w:rsidRDefault="009B50F1">
          <w:pPr>
            <w:pStyle w:val="TOC1"/>
            <w:tabs>
              <w:tab w:val="left" w:pos="440"/>
              <w:tab w:val="right" w:leader="dot" w:pos="8630"/>
            </w:tabs>
            <w:rPr>
              <w:rFonts w:eastAsiaTheme="minorEastAsia"/>
              <w:noProof/>
            </w:rPr>
          </w:pPr>
          <w:hyperlink w:anchor="_Toc33350372" w:history="1">
            <w:r w:rsidR="00BC53F9" w:rsidRPr="005E3023">
              <w:rPr>
                <w:rStyle w:val="Hyperlink"/>
                <w:noProof/>
              </w:rPr>
              <w:t>4.</w:t>
            </w:r>
            <w:r w:rsidR="00BC53F9">
              <w:rPr>
                <w:rFonts w:eastAsiaTheme="minorEastAsia"/>
                <w:noProof/>
              </w:rPr>
              <w:tab/>
            </w:r>
            <w:r w:rsidR="00BC53F9" w:rsidRPr="005E3023">
              <w:rPr>
                <w:rStyle w:val="Hyperlink"/>
                <w:noProof/>
              </w:rPr>
              <w:t>Logical Design (Relational Schema)</w:t>
            </w:r>
            <w:r w:rsidR="00BC53F9">
              <w:rPr>
                <w:noProof/>
                <w:webHidden/>
              </w:rPr>
              <w:tab/>
            </w:r>
            <w:r w:rsidR="00BC53F9">
              <w:rPr>
                <w:noProof/>
                <w:webHidden/>
              </w:rPr>
              <w:fldChar w:fldCharType="begin"/>
            </w:r>
            <w:r w:rsidR="00BC53F9">
              <w:rPr>
                <w:noProof/>
                <w:webHidden/>
              </w:rPr>
              <w:instrText xml:space="preserve"> PAGEREF _Toc33350372 \h </w:instrText>
            </w:r>
            <w:r w:rsidR="00BC53F9">
              <w:rPr>
                <w:noProof/>
                <w:webHidden/>
              </w:rPr>
            </w:r>
            <w:r w:rsidR="00BC53F9">
              <w:rPr>
                <w:noProof/>
                <w:webHidden/>
              </w:rPr>
              <w:fldChar w:fldCharType="separate"/>
            </w:r>
            <w:r w:rsidR="00BC53F9">
              <w:rPr>
                <w:noProof/>
                <w:webHidden/>
              </w:rPr>
              <w:t>6</w:t>
            </w:r>
            <w:r w:rsidR="00BC53F9">
              <w:rPr>
                <w:noProof/>
                <w:webHidden/>
              </w:rPr>
              <w:fldChar w:fldCharType="end"/>
            </w:r>
          </w:hyperlink>
        </w:p>
        <w:p w14:paraId="228AF299" w14:textId="004FE04C" w:rsidR="00BC53F9" w:rsidRDefault="009B50F1">
          <w:pPr>
            <w:pStyle w:val="TOC1"/>
            <w:tabs>
              <w:tab w:val="left" w:pos="440"/>
              <w:tab w:val="right" w:leader="dot" w:pos="8630"/>
            </w:tabs>
            <w:rPr>
              <w:rFonts w:eastAsiaTheme="minorEastAsia"/>
              <w:noProof/>
            </w:rPr>
          </w:pPr>
          <w:hyperlink w:anchor="_Toc33350373" w:history="1">
            <w:r w:rsidR="00BC53F9" w:rsidRPr="005E3023">
              <w:rPr>
                <w:rStyle w:val="Hyperlink"/>
                <w:noProof/>
              </w:rPr>
              <w:t>5.</w:t>
            </w:r>
            <w:r w:rsidR="00BC53F9">
              <w:rPr>
                <w:rFonts w:eastAsiaTheme="minorEastAsia"/>
                <w:noProof/>
              </w:rPr>
              <w:tab/>
            </w:r>
            <w:r w:rsidR="00BC53F9" w:rsidRPr="005E3023">
              <w:rPr>
                <w:rStyle w:val="Hyperlink"/>
                <w:noProof/>
              </w:rPr>
              <w:t>Physical Design</w:t>
            </w:r>
            <w:r w:rsidR="00BC53F9">
              <w:rPr>
                <w:noProof/>
                <w:webHidden/>
              </w:rPr>
              <w:tab/>
            </w:r>
            <w:r w:rsidR="00BC53F9">
              <w:rPr>
                <w:noProof/>
                <w:webHidden/>
              </w:rPr>
              <w:fldChar w:fldCharType="begin"/>
            </w:r>
            <w:r w:rsidR="00BC53F9">
              <w:rPr>
                <w:noProof/>
                <w:webHidden/>
              </w:rPr>
              <w:instrText xml:space="preserve"> PAGEREF _Toc33350373 \h </w:instrText>
            </w:r>
            <w:r w:rsidR="00BC53F9">
              <w:rPr>
                <w:noProof/>
                <w:webHidden/>
              </w:rPr>
            </w:r>
            <w:r w:rsidR="00BC53F9">
              <w:rPr>
                <w:noProof/>
                <w:webHidden/>
              </w:rPr>
              <w:fldChar w:fldCharType="separate"/>
            </w:r>
            <w:r w:rsidR="00BC53F9">
              <w:rPr>
                <w:noProof/>
                <w:webHidden/>
              </w:rPr>
              <w:t>6</w:t>
            </w:r>
            <w:r w:rsidR="00BC53F9">
              <w:rPr>
                <w:noProof/>
                <w:webHidden/>
              </w:rPr>
              <w:fldChar w:fldCharType="end"/>
            </w:r>
          </w:hyperlink>
        </w:p>
        <w:p w14:paraId="4789AEA6" w14:textId="1953571A" w:rsidR="00BC53F9" w:rsidRDefault="009B50F1">
          <w:pPr>
            <w:pStyle w:val="TOC1"/>
            <w:tabs>
              <w:tab w:val="left" w:pos="440"/>
              <w:tab w:val="right" w:leader="dot" w:pos="8630"/>
            </w:tabs>
            <w:rPr>
              <w:rFonts w:eastAsiaTheme="minorEastAsia"/>
              <w:noProof/>
            </w:rPr>
          </w:pPr>
          <w:hyperlink w:anchor="_Toc33350374" w:history="1">
            <w:r w:rsidR="00BC53F9" w:rsidRPr="005E3023">
              <w:rPr>
                <w:rStyle w:val="Hyperlink"/>
                <w:noProof/>
              </w:rPr>
              <w:t>6.</w:t>
            </w:r>
            <w:r w:rsidR="00BC53F9">
              <w:rPr>
                <w:rFonts w:eastAsiaTheme="minorEastAsia"/>
                <w:noProof/>
              </w:rPr>
              <w:tab/>
            </w:r>
            <w:r w:rsidR="00BC53F9" w:rsidRPr="005E3023">
              <w:rPr>
                <w:rStyle w:val="Hyperlink"/>
                <w:noProof/>
              </w:rPr>
              <w:t>Populate Database</w:t>
            </w:r>
            <w:r w:rsidR="00BC53F9">
              <w:rPr>
                <w:noProof/>
                <w:webHidden/>
              </w:rPr>
              <w:tab/>
            </w:r>
            <w:r w:rsidR="00BC53F9">
              <w:rPr>
                <w:noProof/>
                <w:webHidden/>
              </w:rPr>
              <w:fldChar w:fldCharType="begin"/>
            </w:r>
            <w:r w:rsidR="00BC53F9">
              <w:rPr>
                <w:noProof/>
                <w:webHidden/>
              </w:rPr>
              <w:instrText xml:space="preserve"> PAGEREF _Toc33350374 \h </w:instrText>
            </w:r>
            <w:r w:rsidR="00BC53F9">
              <w:rPr>
                <w:noProof/>
                <w:webHidden/>
              </w:rPr>
            </w:r>
            <w:r w:rsidR="00BC53F9">
              <w:rPr>
                <w:noProof/>
                <w:webHidden/>
              </w:rPr>
              <w:fldChar w:fldCharType="separate"/>
            </w:r>
            <w:r w:rsidR="00BC53F9">
              <w:rPr>
                <w:noProof/>
                <w:webHidden/>
              </w:rPr>
              <w:t>6</w:t>
            </w:r>
            <w:r w:rsidR="00BC53F9">
              <w:rPr>
                <w:noProof/>
                <w:webHidden/>
              </w:rPr>
              <w:fldChar w:fldCharType="end"/>
            </w:r>
          </w:hyperlink>
        </w:p>
        <w:p w14:paraId="07FDF2B2" w14:textId="192E5A55" w:rsidR="00BC53F9" w:rsidRDefault="009B50F1">
          <w:pPr>
            <w:pStyle w:val="TOC1"/>
            <w:tabs>
              <w:tab w:val="left" w:pos="440"/>
              <w:tab w:val="right" w:leader="dot" w:pos="8630"/>
            </w:tabs>
            <w:rPr>
              <w:rFonts w:eastAsiaTheme="minorEastAsia"/>
              <w:noProof/>
            </w:rPr>
          </w:pPr>
          <w:hyperlink w:anchor="_Toc33350375" w:history="1">
            <w:r w:rsidR="00BC53F9" w:rsidRPr="005E3023">
              <w:rPr>
                <w:rStyle w:val="Hyperlink"/>
                <w:i/>
                <w:iCs/>
                <w:noProof/>
              </w:rPr>
              <w:t>7.</w:t>
            </w:r>
            <w:r w:rsidR="00BC53F9">
              <w:rPr>
                <w:rFonts w:eastAsiaTheme="minorEastAsia"/>
                <w:noProof/>
              </w:rPr>
              <w:tab/>
            </w:r>
            <w:r w:rsidR="00BC53F9" w:rsidRPr="005E3023">
              <w:rPr>
                <w:rStyle w:val="Hyperlink"/>
                <w:noProof/>
              </w:rPr>
              <w:t>Queries</w:t>
            </w:r>
            <w:r w:rsidR="00BC53F9">
              <w:rPr>
                <w:noProof/>
                <w:webHidden/>
              </w:rPr>
              <w:tab/>
            </w:r>
            <w:r w:rsidR="00BC53F9">
              <w:rPr>
                <w:noProof/>
                <w:webHidden/>
              </w:rPr>
              <w:fldChar w:fldCharType="begin"/>
            </w:r>
            <w:r w:rsidR="00BC53F9">
              <w:rPr>
                <w:noProof/>
                <w:webHidden/>
              </w:rPr>
              <w:instrText xml:space="preserve"> PAGEREF _Toc33350375 \h </w:instrText>
            </w:r>
            <w:r w:rsidR="00BC53F9">
              <w:rPr>
                <w:noProof/>
                <w:webHidden/>
              </w:rPr>
            </w:r>
            <w:r w:rsidR="00BC53F9">
              <w:rPr>
                <w:noProof/>
                <w:webHidden/>
              </w:rPr>
              <w:fldChar w:fldCharType="separate"/>
            </w:r>
            <w:r w:rsidR="00BC53F9">
              <w:rPr>
                <w:noProof/>
                <w:webHidden/>
              </w:rPr>
              <w:t>6</w:t>
            </w:r>
            <w:r w:rsidR="00BC53F9">
              <w:rPr>
                <w:noProof/>
                <w:webHidden/>
              </w:rPr>
              <w:fldChar w:fldCharType="end"/>
            </w:r>
          </w:hyperlink>
        </w:p>
        <w:p w14:paraId="345448B8" w14:textId="73C8D494" w:rsidR="00BC53F9" w:rsidRDefault="009B50F1">
          <w:pPr>
            <w:pStyle w:val="TOC1"/>
            <w:tabs>
              <w:tab w:val="left" w:pos="440"/>
              <w:tab w:val="right" w:leader="dot" w:pos="8630"/>
            </w:tabs>
            <w:rPr>
              <w:rFonts w:eastAsiaTheme="minorEastAsia"/>
              <w:noProof/>
            </w:rPr>
          </w:pPr>
          <w:hyperlink w:anchor="_Toc33350376" w:history="1">
            <w:r w:rsidR="00BC53F9" w:rsidRPr="005E3023">
              <w:rPr>
                <w:rStyle w:val="Hyperlink"/>
                <w:noProof/>
              </w:rPr>
              <w:t>8.</w:t>
            </w:r>
            <w:r w:rsidR="00BC53F9">
              <w:rPr>
                <w:rFonts w:eastAsiaTheme="minorEastAsia"/>
                <w:noProof/>
              </w:rPr>
              <w:tab/>
            </w:r>
            <w:r w:rsidR="00BC53F9" w:rsidRPr="005E3023">
              <w:rPr>
                <w:rStyle w:val="Hyperlink"/>
                <w:noProof/>
              </w:rPr>
              <w:t>Application Development</w:t>
            </w:r>
            <w:r w:rsidR="00BC53F9">
              <w:rPr>
                <w:noProof/>
                <w:webHidden/>
              </w:rPr>
              <w:tab/>
            </w:r>
            <w:r w:rsidR="00BC53F9">
              <w:rPr>
                <w:noProof/>
                <w:webHidden/>
              </w:rPr>
              <w:fldChar w:fldCharType="begin"/>
            </w:r>
            <w:r w:rsidR="00BC53F9">
              <w:rPr>
                <w:noProof/>
                <w:webHidden/>
              </w:rPr>
              <w:instrText xml:space="preserve"> PAGEREF _Toc33350376 \h </w:instrText>
            </w:r>
            <w:r w:rsidR="00BC53F9">
              <w:rPr>
                <w:noProof/>
                <w:webHidden/>
              </w:rPr>
            </w:r>
            <w:r w:rsidR="00BC53F9">
              <w:rPr>
                <w:noProof/>
                <w:webHidden/>
              </w:rPr>
              <w:fldChar w:fldCharType="separate"/>
            </w:r>
            <w:r w:rsidR="00BC53F9">
              <w:rPr>
                <w:noProof/>
                <w:webHidden/>
              </w:rPr>
              <w:t>7</w:t>
            </w:r>
            <w:r w:rsidR="00BC53F9">
              <w:rPr>
                <w:noProof/>
                <w:webHidden/>
              </w:rPr>
              <w:fldChar w:fldCharType="end"/>
            </w:r>
          </w:hyperlink>
        </w:p>
        <w:p w14:paraId="4E96EC39" w14:textId="47D6626B" w:rsidR="005449C2" w:rsidRDefault="005449C2">
          <w:r>
            <w:rPr>
              <w:b/>
              <w:bCs/>
              <w:noProof/>
            </w:rPr>
            <w:fldChar w:fldCharType="end"/>
          </w:r>
        </w:p>
      </w:sdtContent>
    </w:sdt>
    <w:p w14:paraId="0EF129EA" w14:textId="77777777" w:rsidR="005449C2" w:rsidRDefault="005449C2" w:rsidP="005449C2"/>
    <w:p w14:paraId="54E1BC5D" w14:textId="77777777" w:rsidR="005449C2" w:rsidRDefault="005449C2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br w:type="page"/>
      </w:r>
    </w:p>
    <w:p w14:paraId="73042B20" w14:textId="77777777" w:rsidR="005449C2" w:rsidRDefault="005449C2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</w:p>
    <w:p w14:paraId="01F767AF" w14:textId="77777777" w:rsidR="00043A18" w:rsidRDefault="00043A18" w:rsidP="00043A18">
      <w:pPr>
        <w:pStyle w:val="Heading1"/>
      </w:pPr>
      <w:bookmarkStart w:id="1" w:name="_Toc410819652"/>
      <w:r>
        <w:t xml:space="preserve"> </w:t>
      </w:r>
      <w:bookmarkStart w:id="2" w:name="_Toc33350366"/>
      <w:r>
        <w:t>Introduction (case description)</w:t>
      </w:r>
      <w:bookmarkEnd w:id="1"/>
      <w:bookmarkEnd w:id="2"/>
    </w:p>
    <w:p w14:paraId="0B515E33" w14:textId="09864116" w:rsidR="00043A18" w:rsidRDefault="00043A18" w:rsidP="00043A18">
      <w:r>
        <w:t>(for samples refer to textbook pages 197 or 252)</w:t>
      </w:r>
      <w:r w:rsidR="00822413">
        <w:t xml:space="preserve"> </w:t>
      </w:r>
      <w:r w:rsidR="00BC53F9">
        <w:t>Moreover,</w:t>
      </w:r>
      <w:r w:rsidR="00822413">
        <w:t xml:space="preserve"> sample cases provided with the template.</w:t>
      </w:r>
    </w:p>
    <w:p w14:paraId="69C3EA4B" w14:textId="18FFD738" w:rsidR="00BB4DFB" w:rsidRDefault="00BB4DFB" w:rsidP="00BB4DFB">
      <w:r>
        <w:t>We have redesigned and reimagined our system and went to a more familiar route.</w:t>
      </w:r>
    </w:p>
    <w:p w14:paraId="062B8306" w14:textId="7FF9E706" w:rsidR="00BB4DFB" w:rsidRDefault="00BB4DFB" w:rsidP="00BB4DFB">
      <w:r>
        <w:t xml:space="preserve">This is a restaurant order system. It is a form/variation from a restaurant management/order system, that </w:t>
      </w:r>
      <w:proofErr w:type="gramStart"/>
      <w:r>
        <w:t>has the ability to</w:t>
      </w:r>
      <w:proofErr w:type="gramEnd"/>
      <w:r>
        <w:t xml:space="preserve"> order at walk in or by phone, and pick up or dine in.</w:t>
      </w:r>
    </w:p>
    <w:p w14:paraId="0BF54A1D" w14:textId="77777777" w:rsidR="00043A18" w:rsidRDefault="00043A18" w:rsidP="00043A18">
      <w:pPr>
        <w:pStyle w:val="Heading1"/>
      </w:pPr>
      <w:bookmarkStart w:id="3" w:name="_Toc410819653"/>
      <w:bookmarkStart w:id="4" w:name="_Toc33350367"/>
      <w:r>
        <w:t>System Analysis</w:t>
      </w:r>
      <w:bookmarkEnd w:id="3"/>
      <w:bookmarkEnd w:id="4"/>
    </w:p>
    <w:p w14:paraId="5C28E8C4" w14:textId="77777777" w:rsidR="00043A18" w:rsidRDefault="00043A18" w:rsidP="00043A18">
      <w:pPr>
        <w:pStyle w:val="Heading2"/>
      </w:pPr>
      <w:bookmarkStart w:id="5" w:name="_Toc410819654"/>
      <w:bookmarkStart w:id="6" w:name="_Toc33350368"/>
      <w:r>
        <w:t>A. List of users</w:t>
      </w:r>
      <w:bookmarkEnd w:id="5"/>
      <w:bookmarkEnd w:id="6"/>
    </w:p>
    <w:p w14:paraId="65ABAFE2" w14:textId="510F4888" w:rsidR="00043A18" w:rsidRDefault="00BB4DFB" w:rsidP="00043A18">
      <w:r>
        <w:t xml:space="preserve">Employee </w:t>
      </w:r>
      <w:proofErr w:type="spellStart"/>
      <w:r>
        <w:t>e.g</w:t>
      </w:r>
      <w:proofErr w:type="spellEnd"/>
      <w:r>
        <w:t xml:space="preserve"> </w:t>
      </w:r>
    </w:p>
    <w:p w14:paraId="525E69C3" w14:textId="28EB23E4" w:rsidR="00BB4DFB" w:rsidRDefault="00BB4DFB" w:rsidP="00043A18">
      <w:r>
        <w:t>Cashier, chef, manager</w:t>
      </w:r>
    </w:p>
    <w:p w14:paraId="06874B78" w14:textId="77777777" w:rsidR="00043A18" w:rsidRDefault="00043A18" w:rsidP="00043A18"/>
    <w:p w14:paraId="0F66F052" w14:textId="77777777" w:rsidR="00043A18" w:rsidRDefault="00043A18" w:rsidP="00043A18">
      <w:pPr>
        <w:pStyle w:val="Heading2"/>
      </w:pPr>
      <w:bookmarkStart w:id="7" w:name="_Toc410819655"/>
      <w:bookmarkStart w:id="8" w:name="_Toc33350369"/>
      <w:r>
        <w:t>B. List of main functions (at least three)</w:t>
      </w:r>
      <w:bookmarkEnd w:id="7"/>
      <w:bookmarkEnd w:id="8"/>
    </w:p>
    <w:p w14:paraId="1EA75691" w14:textId="77777777" w:rsidR="00786266" w:rsidRDefault="00043A18" w:rsidP="00043A18">
      <w:r>
        <w:t xml:space="preserve">- e.g. </w:t>
      </w:r>
    </w:p>
    <w:p w14:paraId="7B1E3654" w14:textId="2C1AE3F1" w:rsidR="00043A18" w:rsidRDefault="00043A18" w:rsidP="00043A18">
      <w:r>
        <w:t>Students will be able to register a course</w:t>
      </w:r>
    </w:p>
    <w:p w14:paraId="0E56EC21" w14:textId="3FB2DDF3" w:rsidR="00786266" w:rsidRDefault="00BC53F9" w:rsidP="00043A18">
      <w:r>
        <w:t>The i</w:t>
      </w:r>
      <w:r w:rsidR="003952D3">
        <w:t>nstructor</w:t>
      </w:r>
      <w:r w:rsidR="00786266">
        <w:t xml:space="preserve"> will be able to enter grades</w:t>
      </w:r>
    </w:p>
    <w:p w14:paraId="4BF98553" w14:textId="3E7C9705" w:rsidR="00BB4DFB" w:rsidRDefault="00BB4DFB" w:rsidP="00043A18"/>
    <w:p w14:paraId="2758A18D" w14:textId="45744339" w:rsidR="00BB4DFB" w:rsidRDefault="00BB4DFB" w:rsidP="00BB4DFB">
      <w:r>
        <w:t>Customer can place orders.</w:t>
      </w:r>
    </w:p>
    <w:p w14:paraId="1843C31E" w14:textId="6FFC2A53" w:rsidR="00BB4DFB" w:rsidRDefault="00BB4DFB" w:rsidP="00BB4DFB">
      <w:r>
        <w:t xml:space="preserve">Employees can add categories and menu </w:t>
      </w:r>
      <w:proofErr w:type="spellStart"/>
      <w:r>
        <w:t>itmes</w:t>
      </w:r>
      <w:proofErr w:type="spellEnd"/>
      <w:r>
        <w:t>, ex. Chef adding a new burger.</w:t>
      </w:r>
    </w:p>
    <w:p w14:paraId="282ED74A" w14:textId="404C31A5" w:rsidR="00BB4DFB" w:rsidRDefault="00BB4DFB" w:rsidP="00BB4DFB">
      <w:r>
        <w:t xml:space="preserve">The order Totals are updated automatically from </w:t>
      </w:r>
      <w:proofErr w:type="spellStart"/>
      <w:r>
        <w:t>orderitems</w:t>
      </w:r>
      <w:proofErr w:type="spellEnd"/>
      <w:r>
        <w:t xml:space="preserve">. It takes the price of the </w:t>
      </w:r>
      <w:proofErr w:type="spellStart"/>
      <w:r>
        <w:t>menuitem</w:t>
      </w:r>
      <w:proofErr w:type="spellEnd"/>
      <w:r>
        <w:t xml:space="preserve"> and multiplies it by the quantity to generate the item total. Then it sums up total of all items and update the order total.</w:t>
      </w:r>
    </w:p>
    <w:p w14:paraId="29B1EAE3" w14:textId="77777777" w:rsidR="00BB4DFB" w:rsidRDefault="00BB4DFB" w:rsidP="00BB4DFB"/>
    <w:p w14:paraId="51172BBA" w14:textId="77777777" w:rsidR="00043A18" w:rsidRDefault="00043A18" w:rsidP="00043A18"/>
    <w:p w14:paraId="00F5581D" w14:textId="77777777" w:rsidR="00043A18" w:rsidRDefault="00043A18" w:rsidP="00043A18"/>
    <w:p w14:paraId="5F420655" w14:textId="77777777" w:rsidR="00043A18" w:rsidRDefault="00043A18" w:rsidP="00043A18"/>
    <w:p w14:paraId="02F9D4C2" w14:textId="77777777" w:rsidR="00043A18" w:rsidRDefault="00043A18" w:rsidP="00043A18">
      <w:pPr>
        <w:pStyle w:val="Heading2"/>
      </w:pPr>
      <w:bookmarkStart w:id="9" w:name="_Toc410819656"/>
      <w:bookmarkStart w:id="10" w:name="_Toc33350370"/>
      <w:r>
        <w:lastRenderedPageBreak/>
        <w:t>C. List of main reports (at least three)</w:t>
      </w:r>
      <w:bookmarkEnd w:id="9"/>
      <w:bookmarkEnd w:id="10"/>
    </w:p>
    <w:p w14:paraId="4563C84E" w14:textId="08BAEC74" w:rsidR="00043A18" w:rsidRDefault="00043A18" w:rsidP="00043A18">
      <w:r>
        <w:t>- e.g.</w:t>
      </w:r>
      <w:r w:rsidR="00BC53F9">
        <w:t>,</w:t>
      </w:r>
      <w:r>
        <w:t xml:space="preserve"> Student can generate his/her schedule</w:t>
      </w:r>
    </w:p>
    <w:p w14:paraId="20082A2A" w14:textId="77777777" w:rsidR="00043A18" w:rsidRDefault="00043A18" w:rsidP="00043A18">
      <w:r>
        <w:t>- Student can generate a transcript</w:t>
      </w:r>
    </w:p>
    <w:p w14:paraId="74463EDC" w14:textId="303D3926" w:rsidR="00043A18" w:rsidRDefault="00043A18" w:rsidP="00043A18">
      <w:r>
        <w:t xml:space="preserve">- </w:t>
      </w:r>
      <w:r w:rsidR="00BC53F9">
        <w:t>The i</w:t>
      </w:r>
      <w:r>
        <w:t xml:space="preserve">nstructor can generate a list of students </w:t>
      </w:r>
      <w:proofErr w:type="gramStart"/>
      <w:r>
        <w:t>in a given</w:t>
      </w:r>
      <w:proofErr w:type="gramEnd"/>
      <w:r>
        <w:t xml:space="preserve"> section</w:t>
      </w:r>
    </w:p>
    <w:p w14:paraId="37C64032" w14:textId="77777777" w:rsidR="00BB4DFB" w:rsidRDefault="00BB4DFB" w:rsidP="00043A18"/>
    <w:p w14:paraId="56664D0B" w14:textId="55574AE7" w:rsidR="00BB4DFB" w:rsidRDefault="00BB4DFB" w:rsidP="00043A18">
      <w:r>
        <w:t>Item wise sales report.</w:t>
      </w:r>
    </w:p>
    <w:p w14:paraId="10E159C3" w14:textId="3D39E6C9" w:rsidR="00BB4DFB" w:rsidRDefault="00BB4DFB" w:rsidP="00043A18">
      <w:r>
        <w:t>Customer wise sales, top customers, and their favorite items.</w:t>
      </w:r>
    </w:p>
    <w:p w14:paraId="71577DCA" w14:textId="40CA8903" w:rsidR="00BB4DFB" w:rsidRDefault="00BB4DFB" w:rsidP="00043A18">
      <w:r>
        <w:t>Employee performance sales report.</w:t>
      </w:r>
    </w:p>
    <w:p w14:paraId="322BD54B" w14:textId="150D9228" w:rsidR="00043A18" w:rsidRDefault="00043A18"/>
    <w:p w14:paraId="56A26A13" w14:textId="77777777" w:rsidR="00043A18" w:rsidRDefault="00043A18" w:rsidP="00043A18">
      <w:pPr>
        <w:pStyle w:val="Heading1"/>
      </w:pPr>
      <w:bookmarkStart w:id="11" w:name="_Toc410819657"/>
      <w:bookmarkStart w:id="12" w:name="_Toc33350371"/>
      <w:r>
        <w:t>Database Conceptual Design (ERD)</w:t>
      </w:r>
      <w:bookmarkEnd w:id="11"/>
      <w:bookmarkEnd w:id="12"/>
    </w:p>
    <w:p w14:paraId="2FCC2DD9" w14:textId="77777777" w:rsidR="00346E23" w:rsidRDefault="00043A18" w:rsidP="00FB00CB">
      <w:r>
        <w:t>Please use yED (</w:t>
      </w:r>
      <w:hyperlink r:id="rId9" w:history="1">
        <w:r w:rsidRPr="001C0208">
          <w:rPr>
            <w:rStyle w:val="Hyperlink"/>
          </w:rPr>
          <w:t>http://www.yworks.com/en/products/yfiles/yed/</w:t>
        </w:r>
      </w:hyperlink>
      <w:r>
        <w:t>) to draw your model using Chen</w:t>
      </w:r>
      <w:r w:rsidR="002D0818">
        <w:t>’s</w:t>
      </w:r>
      <w:r>
        <w:t xml:space="preserve"> notation.</w:t>
      </w:r>
    </w:p>
    <w:p w14:paraId="4707BA98" w14:textId="77777777" w:rsidR="00686CB7" w:rsidRDefault="00686CB7" w:rsidP="00043A18">
      <w:r>
        <w:t>Or</w:t>
      </w:r>
    </w:p>
    <w:p w14:paraId="343669DE" w14:textId="4D501A4B" w:rsidR="00346E23" w:rsidRPr="00BB4DFB" w:rsidRDefault="00686CB7" w:rsidP="00BB4DFB">
      <w:pPr>
        <w:rPr>
          <w:b/>
          <w:bCs/>
        </w:rPr>
      </w:pPr>
      <w:r w:rsidRPr="00686CB7">
        <w:t>SQL Developer Data Modeler</w:t>
      </w:r>
      <w:r>
        <w:t xml:space="preserve"> (</w:t>
      </w:r>
      <w:hyperlink r:id="rId10" w:history="1">
        <w:r w:rsidRPr="002F16E4">
          <w:rPr>
            <w:rStyle w:val="Hyperlink"/>
          </w:rPr>
          <w:t>http://www.oracle.com/technetwork/developer-tools/datamodeler/overview/index.html</w:t>
        </w:r>
      </w:hyperlink>
      <w:r>
        <w:t xml:space="preserve"> ) to draw </w:t>
      </w:r>
      <w:r w:rsidR="00BC53F9">
        <w:t xml:space="preserve">the </w:t>
      </w:r>
      <w:r>
        <w:t>data model</w:t>
      </w:r>
    </w:p>
    <w:p w14:paraId="26884596" w14:textId="77777777" w:rsidR="00043A18" w:rsidRDefault="00043A18" w:rsidP="00043A18"/>
    <w:p w14:paraId="54E26076" w14:textId="77777777" w:rsidR="00346E23" w:rsidRDefault="005449C2" w:rsidP="005449C2">
      <w:pPr>
        <w:pStyle w:val="Heading1"/>
      </w:pPr>
      <w:r>
        <w:t xml:space="preserve"> </w:t>
      </w:r>
      <w:bookmarkStart w:id="13" w:name="_Toc33350372"/>
      <w:r>
        <w:t>Logical Design (Relational Schema)</w:t>
      </w:r>
      <w:bookmarkEnd w:id="13"/>
    </w:p>
    <w:p w14:paraId="63CE9143" w14:textId="376AF8AC" w:rsidR="003952D3" w:rsidRPr="00FB00CB" w:rsidRDefault="003952D3" w:rsidP="00FB00CB">
      <w:pPr>
        <w:jc w:val="both"/>
        <w:rPr>
          <w:i/>
          <w:iCs/>
          <w:color w:val="4F81BD" w:themeColor="accent1"/>
          <w:sz w:val="24"/>
          <w:szCs w:val="24"/>
        </w:rPr>
      </w:pPr>
      <w:r w:rsidRPr="00FB00CB">
        <w:rPr>
          <w:i/>
          <w:iCs/>
          <w:color w:val="4F81BD" w:themeColor="accent1"/>
          <w:sz w:val="24"/>
          <w:szCs w:val="24"/>
        </w:rPr>
        <w:t xml:space="preserve">Convert the E-R schema to a relational database schema.  Be sure to include appropriate constraints.  Be sure your relational schema conforms to your E-R schema. If you change your design later in the project don’t forget to update the E-R schema. </w:t>
      </w:r>
    </w:p>
    <w:p w14:paraId="4605B3C6" w14:textId="02A349BA" w:rsidR="003952D3" w:rsidRDefault="003952D3" w:rsidP="00C52A75"/>
    <w:p w14:paraId="22378D1C" w14:textId="33CEF237" w:rsidR="002A4E2A" w:rsidRDefault="00BB4DFB" w:rsidP="00C52A75">
      <w:r>
        <w:rPr>
          <w:noProof/>
        </w:rPr>
        <w:lastRenderedPageBreak/>
        <w:drawing>
          <wp:inline distT="0" distB="0" distL="0" distR="0" wp14:anchorId="252EFE00" wp14:editId="66A56153">
            <wp:extent cx="5486400" cy="3363595"/>
            <wp:effectExtent l="0" t="0" r="0" b="1905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63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5AC69" w14:textId="4007818C" w:rsidR="00962AF5" w:rsidRDefault="00962AF5" w:rsidP="00962AF5">
      <w:pPr>
        <w:pStyle w:val="Heading1"/>
      </w:pPr>
      <w:bookmarkStart w:id="14" w:name="_Toc33350373"/>
      <w:r>
        <w:t>Physical Design</w:t>
      </w:r>
      <w:bookmarkEnd w:id="14"/>
      <w:r>
        <w:t xml:space="preserve"> </w:t>
      </w:r>
    </w:p>
    <w:p w14:paraId="7B01AB54" w14:textId="0A169CB2" w:rsidR="00976454" w:rsidRDefault="00976454" w:rsidP="00976454"/>
    <w:p w14:paraId="79B90A97" w14:textId="6D47CE6B" w:rsidR="00F42AE9" w:rsidRDefault="00976454" w:rsidP="00976454">
      <w:pPr>
        <w:jc w:val="both"/>
        <w:rPr>
          <w:i/>
          <w:iCs/>
          <w:color w:val="4F81BD" w:themeColor="accent1"/>
          <w:sz w:val="24"/>
          <w:szCs w:val="24"/>
        </w:rPr>
      </w:pPr>
      <w:r w:rsidRPr="00976454">
        <w:rPr>
          <w:i/>
          <w:iCs/>
          <w:color w:val="4F81BD" w:themeColor="accent1"/>
          <w:sz w:val="24"/>
          <w:szCs w:val="24"/>
        </w:rPr>
        <w:t xml:space="preserve">Create </w:t>
      </w:r>
      <w:r w:rsidR="009F7F82">
        <w:rPr>
          <w:i/>
          <w:iCs/>
          <w:color w:val="4F81BD" w:themeColor="accent1"/>
          <w:sz w:val="24"/>
          <w:szCs w:val="24"/>
        </w:rPr>
        <w:t xml:space="preserve">a </w:t>
      </w:r>
      <w:r w:rsidR="00F42AE9">
        <w:rPr>
          <w:i/>
          <w:iCs/>
          <w:color w:val="4F81BD" w:themeColor="accent1"/>
          <w:sz w:val="24"/>
          <w:szCs w:val="24"/>
        </w:rPr>
        <w:t xml:space="preserve">database for your application </w:t>
      </w:r>
      <w:r>
        <w:rPr>
          <w:i/>
          <w:iCs/>
          <w:color w:val="4F81BD" w:themeColor="accent1"/>
          <w:sz w:val="24"/>
          <w:szCs w:val="24"/>
        </w:rPr>
        <w:t xml:space="preserve">using </w:t>
      </w:r>
      <w:r w:rsidR="00BC53F9">
        <w:rPr>
          <w:i/>
          <w:iCs/>
          <w:color w:val="4F81BD" w:themeColor="accent1"/>
          <w:sz w:val="24"/>
          <w:szCs w:val="24"/>
        </w:rPr>
        <w:t xml:space="preserve">the </w:t>
      </w:r>
      <w:r>
        <w:rPr>
          <w:i/>
          <w:iCs/>
          <w:color w:val="4F81BD" w:themeColor="accent1"/>
          <w:sz w:val="24"/>
          <w:szCs w:val="24"/>
        </w:rPr>
        <w:t>SQL</w:t>
      </w:r>
      <w:r w:rsidR="00F42AE9">
        <w:rPr>
          <w:i/>
          <w:iCs/>
          <w:color w:val="4F81BD" w:themeColor="accent1"/>
          <w:sz w:val="24"/>
          <w:szCs w:val="24"/>
        </w:rPr>
        <w:t>-</w:t>
      </w:r>
      <w:r>
        <w:rPr>
          <w:i/>
          <w:iCs/>
          <w:color w:val="4F81BD" w:themeColor="accent1"/>
          <w:sz w:val="24"/>
          <w:szCs w:val="24"/>
        </w:rPr>
        <w:t>DDL</w:t>
      </w:r>
      <w:r w:rsidR="00F42AE9">
        <w:rPr>
          <w:i/>
          <w:iCs/>
          <w:color w:val="4F81BD" w:themeColor="accent1"/>
          <w:sz w:val="24"/>
          <w:szCs w:val="24"/>
        </w:rPr>
        <w:t xml:space="preserve"> command in </w:t>
      </w:r>
      <w:r>
        <w:rPr>
          <w:i/>
          <w:iCs/>
          <w:color w:val="4F81BD" w:themeColor="accent1"/>
          <w:sz w:val="24"/>
          <w:szCs w:val="24"/>
        </w:rPr>
        <w:t>oracle application express.</w:t>
      </w:r>
      <w:r w:rsidR="00FB00CB">
        <w:rPr>
          <w:i/>
          <w:iCs/>
          <w:color w:val="4F81BD" w:themeColor="accent1"/>
          <w:sz w:val="24"/>
          <w:szCs w:val="24"/>
        </w:rPr>
        <w:t xml:space="preserve"> </w:t>
      </w:r>
      <w:r w:rsidR="00F42AE9">
        <w:rPr>
          <w:i/>
          <w:iCs/>
          <w:color w:val="4F81BD" w:themeColor="accent1"/>
          <w:sz w:val="24"/>
          <w:szCs w:val="24"/>
        </w:rPr>
        <w:t xml:space="preserve">You should provide code for all tables and constraints </w:t>
      </w:r>
      <w:r w:rsidR="00FB00CB">
        <w:rPr>
          <w:i/>
          <w:iCs/>
          <w:color w:val="4F81BD" w:themeColor="accent1"/>
          <w:sz w:val="24"/>
          <w:szCs w:val="24"/>
        </w:rPr>
        <w:t>in this section.</w:t>
      </w:r>
      <w:r w:rsidR="00F42AE9">
        <w:rPr>
          <w:i/>
          <w:iCs/>
          <w:color w:val="4F81BD" w:themeColor="accent1"/>
          <w:sz w:val="24"/>
          <w:szCs w:val="24"/>
        </w:rPr>
        <w:t xml:space="preserve"> </w:t>
      </w:r>
    </w:p>
    <w:p w14:paraId="6F0BB8DE" w14:textId="43DC8DE0" w:rsidR="00F42AE9" w:rsidRDefault="00BB4DFB" w:rsidP="00976454">
      <w:pPr>
        <w:jc w:val="both"/>
      </w:pPr>
      <w:r>
        <w:rPr>
          <w:noProof/>
        </w:rPr>
        <w:drawing>
          <wp:inline distT="0" distB="0" distL="0" distR="0" wp14:anchorId="7F3BAEB3" wp14:editId="2712973B">
            <wp:extent cx="5486400" cy="2338705"/>
            <wp:effectExtent l="0" t="0" r="0" b="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338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251E2" w14:textId="77777777" w:rsidR="0032164E" w:rsidRDefault="00F42AE9" w:rsidP="0032164E">
      <w:pPr>
        <w:pStyle w:val="Heading1"/>
      </w:pPr>
      <w:bookmarkStart w:id="15" w:name="_Toc33350374"/>
      <w:r w:rsidRPr="00F42AE9">
        <w:t xml:space="preserve">Populate </w:t>
      </w:r>
      <w:r w:rsidR="0032164E">
        <w:t>Database</w:t>
      </w:r>
      <w:bookmarkEnd w:id="15"/>
    </w:p>
    <w:p w14:paraId="25FC98AE" w14:textId="0F4085FB" w:rsidR="0032164E" w:rsidRDefault="0032164E" w:rsidP="0032164E">
      <w:pPr>
        <w:jc w:val="both"/>
        <w:rPr>
          <w:i/>
          <w:iCs/>
          <w:color w:val="4F81BD" w:themeColor="accent1"/>
          <w:sz w:val="24"/>
          <w:szCs w:val="24"/>
        </w:rPr>
      </w:pPr>
      <w:r>
        <w:rPr>
          <w:i/>
          <w:iCs/>
          <w:color w:val="4F81BD" w:themeColor="accent1"/>
          <w:sz w:val="24"/>
          <w:szCs w:val="24"/>
        </w:rPr>
        <w:t>Populate each table of your database with</w:t>
      </w:r>
      <w:r w:rsidRPr="0032164E">
        <w:rPr>
          <w:i/>
          <w:iCs/>
          <w:color w:val="4F81BD" w:themeColor="accent1"/>
          <w:sz w:val="24"/>
          <w:szCs w:val="24"/>
        </w:rPr>
        <w:t xml:space="preserve"> enough data (records)</w:t>
      </w:r>
      <w:r>
        <w:rPr>
          <w:i/>
          <w:iCs/>
          <w:color w:val="4F81BD" w:themeColor="accent1"/>
          <w:sz w:val="24"/>
          <w:szCs w:val="24"/>
        </w:rPr>
        <w:t xml:space="preserve"> </w:t>
      </w:r>
      <w:r w:rsidRPr="0032164E">
        <w:rPr>
          <w:i/>
          <w:iCs/>
          <w:color w:val="4F81BD" w:themeColor="accent1"/>
          <w:sz w:val="24"/>
          <w:szCs w:val="24"/>
        </w:rPr>
        <w:t xml:space="preserve">to answers </w:t>
      </w:r>
      <w:r>
        <w:rPr>
          <w:i/>
          <w:iCs/>
          <w:color w:val="4F81BD" w:themeColor="accent1"/>
          <w:sz w:val="24"/>
          <w:szCs w:val="24"/>
        </w:rPr>
        <w:t>certain</w:t>
      </w:r>
      <w:r w:rsidRPr="0032164E">
        <w:rPr>
          <w:i/>
          <w:iCs/>
          <w:color w:val="4F81BD" w:themeColor="accent1"/>
          <w:sz w:val="24"/>
          <w:szCs w:val="24"/>
        </w:rPr>
        <w:t xml:space="preserve"> queries.</w:t>
      </w:r>
    </w:p>
    <w:p w14:paraId="1B020767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lastRenderedPageBreak/>
        <w:t xml:space="preserve">insert into </w:t>
      </w:r>
      <w:proofErr w:type="spellStart"/>
      <w:r w:rsidRPr="00BB4DFB">
        <w:rPr>
          <w:i/>
          <w:iCs/>
          <w:color w:val="4F81BD" w:themeColor="accent1"/>
          <w:sz w:val="24"/>
          <w:szCs w:val="24"/>
        </w:rPr>
        <w:t>ordermode</w:t>
      </w:r>
      <w:proofErr w:type="spellEnd"/>
    </w:p>
    <w:p w14:paraId="37E2BE14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proofErr w:type="gramStart"/>
      <w:r w:rsidRPr="00BB4DFB">
        <w:rPr>
          <w:i/>
          <w:iCs/>
          <w:color w:val="4F81BD" w:themeColor="accent1"/>
          <w:sz w:val="24"/>
          <w:szCs w:val="24"/>
        </w:rPr>
        <w:t xml:space="preserve">( </w:t>
      </w:r>
      <w:proofErr w:type="spellStart"/>
      <w:r w:rsidRPr="00BB4DFB">
        <w:rPr>
          <w:i/>
          <w:iCs/>
          <w:color w:val="4F81BD" w:themeColor="accent1"/>
          <w:sz w:val="24"/>
          <w:szCs w:val="24"/>
        </w:rPr>
        <w:t>ModeID</w:t>
      </w:r>
      <w:proofErr w:type="spellEnd"/>
      <w:proofErr w:type="gramEnd"/>
      <w:r w:rsidRPr="00BB4DFB">
        <w:rPr>
          <w:i/>
          <w:iCs/>
          <w:color w:val="4F81BD" w:themeColor="accent1"/>
          <w:sz w:val="24"/>
          <w:szCs w:val="24"/>
        </w:rPr>
        <w:t xml:space="preserve">, </w:t>
      </w:r>
      <w:proofErr w:type="spellStart"/>
      <w:r w:rsidRPr="00BB4DFB">
        <w:rPr>
          <w:i/>
          <w:iCs/>
          <w:color w:val="4F81BD" w:themeColor="accent1"/>
          <w:sz w:val="24"/>
          <w:szCs w:val="24"/>
        </w:rPr>
        <w:t>ModeDesc</w:t>
      </w:r>
      <w:proofErr w:type="spellEnd"/>
      <w:r w:rsidRPr="00BB4DFB">
        <w:rPr>
          <w:i/>
          <w:iCs/>
          <w:color w:val="4F81BD" w:themeColor="accent1"/>
          <w:sz w:val="24"/>
          <w:szCs w:val="24"/>
        </w:rPr>
        <w:t xml:space="preserve"> ) with temp as (</w:t>
      </w:r>
    </w:p>
    <w:p w14:paraId="10A2DFEF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1,'WALKIN' from dual union all</w:t>
      </w:r>
    </w:p>
    <w:p w14:paraId="53757F0F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 xml:space="preserve">select 2,'PHONE' from </w:t>
      </w:r>
      <w:proofErr w:type="gramStart"/>
      <w:r w:rsidRPr="00BB4DFB">
        <w:rPr>
          <w:i/>
          <w:iCs/>
          <w:color w:val="4F81BD" w:themeColor="accent1"/>
          <w:sz w:val="24"/>
          <w:szCs w:val="24"/>
        </w:rPr>
        <w:t>dual )</w:t>
      </w:r>
      <w:proofErr w:type="gramEnd"/>
      <w:r w:rsidRPr="00BB4DFB">
        <w:rPr>
          <w:i/>
          <w:iCs/>
          <w:color w:val="4F81BD" w:themeColor="accent1"/>
          <w:sz w:val="24"/>
          <w:szCs w:val="24"/>
        </w:rPr>
        <w:t xml:space="preserve"> </w:t>
      </w:r>
    </w:p>
    <w:p w14:paraId="5D9834DE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 xml:space="preserve">select * from </w:t>
      </w:r>
      <w:proofErr w:type="gramStart"/>
      <w:r w:rsidRPr="00BB4DFB">
        <w:rPr>
          <w:i/>
          <w:iCs/>
          <w:color w:val="4F81BD" w:themeColor="accent1"/>
          <w:sz w:val="24"/>
          <w:szCs w:val="24"/>
        </w:rPr>
        <w:t>temp;</w:t>
      </w:r>
      <w:proofErr w:type="gramEnd"/>
    </w:p>
    <w:p w14:paraId="3331215C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</w:p>
    <w:p w14:paraId="7ED991CC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 xml:space="preserve">insert into </w:t>
      </w:r>
      <w:proofErr w:type="spellStart"/>
      <w:r w:rsidRPr="00BB4DFB">
        <w:rPr>
          <w:i/>
          <w:iCs/>
          <w:color w:val="4F81BD" w:themeColor="accent1"/>
          <w:sz w:val="24"/>
          <w:szCs w:val="24"/>
        </w:rPr>
        <w:t>servicemode</w:t>
      </w:r>
      <w:proofErr w:type="spellEnd"/>
    </w:p>
    <w:p w14:paraId="7BBB34F8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proofErr w:type="gramStart"/>
      <w:r w:rsidRPr="00BB4DFB">
        <w:rPr>
          <w:i/>
          <w:iCs/>
          <w:color w:val="4F81BD" w:themeColor="accent1"/>
          <w:sz w:val="24"/>
          <w:szCs w:val="24"/>
        </w:rPr>
        <w:t xml:space="preserve">( </w:t>
      </w:r>
      <w:proofErr w:type="spellStart"/>
      <w:r w:rsidRPr="00BB4DFB">
        <w:rPr>
          <w:i/>
          <w:iCs/>
          <w:color w:val="4F81BD" w:themeColor="accent1"/>
          <w:sz w:val="24"/>
          <w:szCs w:val="24"/>
        </w:rPr>
        <w:t>ModeID</w:t>
      </w:r>
      <w:proofErr w:type="spellEnd"/>
      <w:proofErr w:type="gramEnd"/>
      <w:r w:rsidRPr="00BB4DFB">
        <w:rPr>
          <w:i/>
          <w:iCs/>
          <w:color w:val="4F81BD" w:themeColor="accent1"/>
          <w:sz w:val="24"/>
          <w:szCs w:val="24"/>
        </w:rPr>
        <w:t xml:space="preserve">, </w:t>
      </w:r>
      <w:proofErr w:type="spellStart"/>
      <w:r w:rsidRPr="00BB4DFB">
        <w:rPr>
          <w:i/>
          <w:iCs/>
          <w:color w:val="4F81BD" w:themeColor="accent1"/>
          <w:sz w:val="24"/>
          <w:szCs w:val="24"/>
        </w:rPr>
        <w:t>ModeDesc</w:t>
      </w:r>
      <w:proofErr w:type="spellEnd"/>
      <w:r w:rsidRPr="00BB4DFB">
        <w:rPr>
          <w:i/>
          <w:iCs/>
          <w:color w:val="4F81BD" w:themeColor="accent1"/>
          <w:sz w:val="24"/>
          <w:szCs w:val="24"/>
        </w:rPr>
        <w:t xml:space="preserve"> ) with temp as (</w:t>
      </w:r>
    </w:p>
    <w:p w14:paraId="57EC03A8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1,'DINEIN' from dual union all</w:t>
      </w:r>
    </w:p>
    <w:p w14:paraId="14551DB9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 xml:space="preserve">select 2,'PICKUP' from </w:t>
      </w:r>
      <w:proofErr w:type="gramStart"/>
      <w:r w:rsidRPr="00BB4DFB">
        <w:rPr>
          <w:i/>
          <w:iCs/>
          <w:color w:val="4F81BD" w:themeColor="accent1"/>
          <w:sz w:val="24"/>
          <w:szCs w:val="24"/>
        </w:rPr>
        <w:t>dual )</w:t>
      </w:r>
      <w:proofErr w:type="gramEnd"/>
      <w:r w:rsidRPr="00BB4DFB">
        <w:rPr>
          <w:i/>
          <w:iCs/>
          <w:color w:val="4F81BD" w:themeColor="accent1"/>
          <w:sz w:val="24"/>
          <w:szCs w:val="24"/>
        </w:rPr>
        <w:t xml:space="preserve"> </w:t>
      </w:r>
    </w:p>
    <w:p w14:paraId="206205F2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 xml:space="preserve">select * from </w:t>
      </w:r>
      <w:proofErr w:type="gramStart"/>
      <w:r w:rsidRPr="00BB4DFB">
        <w:rPr>
          <w:i/>
          <w:iCs/>
          <w:color w:val="4F81BD" w:themeColor="accent1"/>
          <w:sz w:val="24"/>
          <w:szCs w:val="24"/>
        </w:rPr>
        <w:t>temp;</w:t>
      </w:r>
      <w:proofErr w:type="gramEnd"/>
    </w:p>
    <w:p w14:paraId="6B8AD02E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</w:p>
    <w:p w14:paraId="4761688D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insert into customer</w:t>
      </w:r>
    </w:p>
    <w:p w14:paraId="7EF4BC2A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proofErr w:type="gramStart"/>
      <w:r w:rsidRPr="00BB4DFB">
        <w:rPr>
          <w:i/>
          <w:iCs/>
          <w:color w:val="4F81BD" w:themeColor="accent1"/>
          <w:sz w:val="24"/>
          <w:szCs w:val="24"/>
        </w:rPr>
        <w:t xml:space="preserve">( </w:t>
      </w:r>
      <w:proofErr w:type="spellStart"/>
      <w:r w:rsidRPr="00BB4DFB">
        <w:rPr>
          <w:i/>
          <w:iCs/>
          <w:color w:val="4F81BD" w:themeColor="accent1"/>
          <w:sz w:val="24"/>
          <w:szCs w:val="24"/>
        </w:rPr>
        <w:t>CustomerID</w:t>
      </w:r>
      <w:proofErr w:type="spellEnd"/>
      <w:proofErr w:type="gramEnd"/>
      <w:r w:rsidRPr="00BB4DFB">
        <w:rPr>
          <w:i/>
          <w:iCs/>
          <w:color w:val="4F81BD" w:themeColor="accent1"/>
          <w:sz w:val="24"/>
          <w:szCs w:val="24"/>
        </w:rPr>
        <w:t xml:space="preserve"> , FirstName , </w:t>
      </w:r>
      <w:proofErr w:type="spellStart"/>
      <w:r w:rsidRPr="00BB4DFB">
        <w:rPr>
          <w:i/>
          <w:iCs/>
          <w:color w:val="4F81BD" w:themeColor="accent1"/>
          <w:sz w:val="24"/>
          <w:szCs w:val="24"/>
        </w:rPr>
        <w:t>LastName</w:t>
      </w:r>
      <w:proofErr w:type="spellEnd"/>
      <w:r w:rsidRPr="00BB4DFB">
        <w:rPr>
          <w:i/>
          <w:iCs/>
          <w:color w:val="4F81BD" w:themeColor="accent1"/>
          <w:sz w:val="24"/>
          <w:szCs w:val="24"/>
        </w:rPr>
        <w:t xml:space="preserve"> , Phone , Address, Email) with temp as (</w:t>
      </w:r>
    </w:p>
    <w:p w14:paraId="0DE39A63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1,'Francis ','Baker','078 1166 4100','80 Main Rd, FOGO, TD11 2ZG</w:t>
      </w:r>
      <w:proofErr w:type="gramStart"/>
      <w:r w:rsidRPr="00BB4DFB">
        <w:rPr>
          <w:i/>
          <w:iCs/>
          <w:color w:val="4F81BD" w:themeColor="accent1"/>
          <w:sz w:val="24"/>
          <w:szCs w:val="24"/>
        </w:rPr>
        <w:t>','FrancisTBaker@armyspy.com</w:t>
      </w:r>
      <w:proofErr w:type="gramEnd"/>
      <w:r w:rsidRPr="00BB4DFB">
        <w:rPr>
          <w:i/>
          <w:iCs/>
          <w:color w:val="4F81BD" w:themeColor="accent1"/>
          <w:sz w:val="24"/>
          <w:szCs w:val="24"/>
        </w:rPr>
        <w:t>' from dual union all</w:t>
      </w:r>
    </w:p>
    <w:p w14:paraId="6FA676A5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 xml:space="preserve">select 2,'Terina ','Travis','077 8218 9397','34 </w:t>
      </w:r>
      <w:proofErr w:type="spellStart"/>
      <w:r w:rsidRPr="00BB4DFB">
        <w:rPr>
          <w:i/>
          <w:iCs/>
          <w:color w:val="4F81BD" w:themeColor="accent1"/>
          <w:sz w:val="24"/>
          <w:szCs w:val="24"/>
        </w:rPr>
        <w:t>Lairg</w:t>
      </w:r>
      <w:proofErr w:type="spellEnd"/>
      <w:r w:rsidRPr="00BB4DFB">
        <w:rPr>
          <w:i/>
          <w:iCs/>
          <w:color w:val="4F81BD" w:themeColor="accent1"/>
          <w:sz w:val="24"/>
          <w:szCs w:val="24"/>
        </w:rPr>
        <w:t xml:space="preserve"> Road, NEWBIGGING, DD5 8YQ</w:t>
      </w:r>
      <w:proofErr w:type="gramStart"/>
      <w:r w:rsidRPr="00BB4DFB">
        <w:rPr>
          <w:i/>
          <w:iCs/>
          <w:color w:val="4F81BD" w:themeColor="accent1"/>
          <w:sz w:val="24"/>
          <w:szCs w:val="24"/>
        </w:rPr>
        <w:t>','TerinaJTravis@teleworm.us</w:t>
      </w:r>
      <w:proofErr w:type="gramEnd"/>
      <w:r w:rsidRPr="00BB4DFB">
        <w:rPr>
          <w:i/>
          <w:iCs/>
          <w:color w:val="4F81BD" w:themeColor="accent1"/>
          <w:sz w:val="24"/>
          <w:szCs w:val="24"/>
        </w:rPr>
        <w:t>' from dual union all</w:t>
      </w:r>
    </w:p>
    <w:p w14:paraId="602277FF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3,'Mario','Grow','070 6389 4992','22 Clasper Way, HETT, DH6 6LN</w:t>
      </w:r>
      <w:proofErr w:type="gramStart"/>
      <w:r w:rsidRPr="00BB4DFB">
        <w:rPr>
          <w:i/>
          <w:iCs/>
          <w:color w:val="4F81BD" w:themeColor="accent1"/>
          <w:sz w:val="24"/>
          <w:szCs w:val="24"/>
        </w:rPr>
        <w:t>','MarioYGrow@armyspy.com</w:t>
      </w:r>
      <w:proofErr w:type="gramEnd"/>
      <w:r w:rsidRPr="00BB4DFB">
        <w:rPr>
          <w:i/>
          <w:iCs/>
          <w:color w:val="4F81BD" w:themeColor="accent1"/>
          <w:sz w:val="24"/>
          <w:szCs w:val="24"/>
        </w:rPr>
        <w:t>' from dual union all</w:t>
      </w:r>
    </w:p>
    <w:p w14:paraId="25626CBF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 xml:space="preserve">select 4,'Rosann','Yoder','078 4934 9955','11 </w:t>
      </w:r>
      <w:proofErr w:type="spellStart"/>
      <w:r w:rsidRPr="00BB4DFB">
        <w:rPr>
          <w:i/>
          <w:iCs/>
          <w:color w:val="4F81BD" w:themeColor="accent1"/>
          <w:sz w:val="24"/>
          <w:szCs w:val="24"/>
        </w:rPr>
        <w:t>Annfield</w:t>
      </w:r>
      <w:proofErr w:type="spellEnd"/>
      <w:r w:rsidRPr="00BB4DFB">
        <w:rPr>
          <w:i/>
          <w:iCs/>
          <w:color w:val="4F81BD" w:themeColor="accent1"/>
          <w:sz w:val="24"/>
          <w:szCs w:val="24"/>
        </w:rPr>
        <w:t xml:space="preserve"> Rd, BECKERMET, CA21 3RN</w:t>
      </w:r>
      <w:proofErr w:type="gramStart"/>
      <w:r w:rsidRPr="00BB4DFB">
        <w:rPr>
          <w:i/>
          <w:iCs/>
          <w:color w:val="4F81BD" w:themeColor="accent1"/>
          <w:sz w:val="24"/>
          <w:szCs w:val="24"/>
        </w:rPr>
        <w:t>','RosannMYoder@dayrep.com</w:t>
      </w:r>
      <w:proofErr w:type="gramEnd"/>
      <w:r w:rsidRPr="00BB4DFB">
        <w:rPr>
          <w:i/>
          <w:iCs/>
          <w:color w:val="4F81BD" w:themeColor="accent1"/>
          <w:sz w:val="24"/>
          <w:szCs w:val="24"/>
        </w:rPr>
        <w:t>' from dual union all</w:t>
      </w:r>
    </w:p>
    <w:p w14:paraId="4BF29F92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5,'Bobbie','Poynter','070 3375 1897','97 Front St, HEMINGFORD ABBOTS, PE18 7GQ</w:t>
      </w:r>
      <w:proofErr w:type="gramStart"/>
      <w:r w:rsidRPr="00BB4DFB">
        <w:rPr>
          <w:i/>
          <w:iCs/>
          <w:color w:val="4F81BD" w:themeColor="accent1"/>
          <w:sz w:val="24"/>
          <w:szCs w:val="24"/>
        </w:rPr>
        <w:t>','BobbieNPoynter@dayrep.com</w:t>
      </w:r>
      <w:proofErr w:type="gramEnd"/>
      <w:r w:rsidRPr="00BB4DFB">
        <w:rPr>
          <w:i/>
          <w:iCs/>
          <w:color w:val="4F81BD" w:themeColor="accent1"/>
          <w:sz w:val="24"/>
          <w:szCs w:val="24"/>
        </w:rPr>
        <w:t>' from dual union all</w:t>
      </w:r>
    </w:p>
    <w:p w14:paraId="35E0891E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6,'Roy','McDonald','077 2737 2321','65 City Walls Rd, CLUTTON, BS18 1UY</w:t>
      </w:r>
      <w:proofErr w:type="gramStart"/>
      <w:r w:rsidRPr="00BB4DFB">
        <w:rPr>
          <w:i/>
          <w:iCs/>
          <w:color w:val="4F81BD" w:themeColor="accent1"/>
          <w:sz w:val="24"/>
          <w:szCs w:val="24"/>
        </w:rPr>
        <w:t>','RoyFMcDonald@jourrapide.com</w:t>
      </w:r>
      <w:proofErr w:type="gramEnd"/>
      <w:r w:rsidRPr="00BB4DFB">
        <w:rPr>
          <w:i/>
          <w:iCs/>
          <w:color w:val="4F81BD" w:themeColor="accent1"/>
          <w:sz w:val="24"/>
          <w:szCs w:val="24"/>
        </w:rPr>
        <w:t>' from dual union all</w:t>
      </w:r>
    </w:p>
    <w:p w14:paraId="01F91F04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lastRenderedPageBreak/>
        <w:t>select 7,'Margarita','Chalker','078 0620 9935','90 Long Street, MILLHOUSE, PA21 6HU</w:t>
      </w:r>
      <w:proofErr w:type="gramStart"/>
      <w:r w:rsidRPr="00BB4DFB">
        <w:rPr>
          <w:i/>
          <w:iCs/>
          <w:color w:val="4F81BD" w:themeColor="accent1"/>
          <w:sz w:val="24"/>
          <w:szCs w:val="24"/>
        </w:rPr>
        <w:t>','MargaritaRChalker@rhyta.com</w:t>
      </w:r>
      <w:proofErr w:type="gramEnd"/>
      <w:r w:rsidRPr="00BB4DFB">
        <w:rPr>
          <w:i/>
          <w:iCs/>
          <w:color w:val="4F81BD" w:themeColor="accent1"/>
          <w:sz w:val="24"/>
          <w:szCs w:val="24"/>
        </w:rPr>
        <w:t>' from dual union all</w:t>
      </w:r>
    </w:p>
    <w:p w14:paraId="4D278B22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8,'Brian','Guzman','078 2039 5926','71 Kent Street, CROSS INN, SY23 7DN</w:t>
      </w:r>
      <w:proofErr w:type="gramStart"/>
      <w:r w:rsidRPr="00BB4DFB">
        <w:rPr>
          <w:i/>
          <w:iCs/>
          <w:color w:val="4F81BD" w:themeColor="accent1"/>
          <w:sz w:val="24"/>
          <w:szCs w:val="24"/>
        </w:rPr>
        <w:t>','BrianJGuzman@dayrep.com</w:t>
      </w:r>
      <w:proofErr w:type="gramEnd"/>
      <w:r w:rsidRPr="00BB4DFB">
        <w:rPr>
          <w:i/>
          <w:iCs/>
          <w:color w:val="4F81BD" w:themeColor="accent1"/>
          <w:sz w:val="24"/>
          <w:szCs w:val="24"/>
        </w:rPr>
        <w:t xml:space="preserve">' from dual ) </w:t>
      </w:r>
    </w:p>
    <w:p w14:paraId="0111776B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 xml:space="preserve">select * from </w:t>
      </w:r>
      <w:proofErr w:type="gramStart"/>
      <w:r w:rsidRPr="00BB4DFB">
        <w:rPr>
          <w:i/>
          <w:iCs/>
          <w:color w:val="4F81BD" w:themeColor="accent1"/>
          <w:sz w:val="24"/>
          <w:szCs w:val="24"/>
        </w:rPr>
        <w:t>temp;</w:t>
      </w:r>
      <w:proofErr w:type="gramEnd"/>
    </w:p>
    <w:p w14:paraId="161EE2BF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</w:p>
    <w:p w14:paraId="39ED6692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insert into employee</w:t>
      </w:r>
    </w:p>
    <w:p w14:paraId="6384C252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proofErr w:type="gramStart"/>
      <w:r w:rsidRPr="00BB4DFB">
        <w:rPr>
          <w:i/>
          <w:iCs/>
          <w:color w:val="4F81BD" w:themeColor="accent1"/>
          <w:sz w:val="24"/>
          <w:szCs w:val="24"/>
        </w:rPr>
        <w:t xml:space="preserve">( </w:t>
      </w:r>
      <w:proofErr w:type="spellStart"/>
      <w:r w:rsidRPr="00BB4DFB">
        <w:rPr>
          <w:i/>
          <w:iCs/>
          <w:color w:val="4F81BD" w:themeColor="accent1"/>
          <w:sz w:val="24"/>
          <w:szCs w:val="24"/>
        </w:rPr>
        <w:t>EmployeeID</w:t>
      </w:r>
      <w:proofErr w:type="spellEnd"/>
      <w:proofErr w:type="gramEnd"/>
      <w:r w:rsidRPr="00BB4DFB">
        <w:rPr>
          <w:i/>
          <w:iCs/>
          <w:color w:val="4F81BD" w:themeColor="accent1"/>
          <w:sz w:val="24"/>
          <w:szCs w:val="24"/>
        </w:rPr>
        <w:t xml:space="preserve"> , FirstName , </w:t>
      </w:r>
      <w:proofErr w:type="spellStart"/>
      <w:r w:rsidRPr="00BB4DFB">
        <w:rPr>
          <w:i/>
          <w:iCs/>
          <w:color w:val="4F81BD" w:themeColor="accent1"/>
          <w:sz w:val="24"/>
          <w:szCs w:val="24"/>
        </w:rPr>
        <w:t>LastName</w:t>
      </w:r>
      <w:proofErr w:type="spellEnd"/>
      <w:r w:rsidRPr="00BB4DFB">
        <w:rPr>
          <w:i/>
          <w:iCs/>
          <w:color w:val="4F81BD" w:themeColor="accent1"/>
          <w:sz w:val="24"/>
          <w:szCs w:val="24"/>
        </w:rPr>
        <w:t xml:space="preserve"> , Phone , Email , Designation ) with temp as (</w:t>
      </w:r>
    </w:p>
    <w:p w14:paraId="771FACB0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1,'William','Jones','078 4188 6767</w:t>
      </w:r>
      <w:proofErr w:type="gramStart"/>
      <w:r w:rsidRPr="00BB4DFB">
        <w:rPr>
          <w:i/>
          <w:iCs/>
          <w:color w:val="4F81BD" w:themeColor="accent1"/>
          <w:sz w:val="24"/>
          <w:szCs w:val="24"/>
        </w:rPr>
        <w:t>','WilliamTJones@burger.shop</w:t>
      </w:r>
      <w:proofErr w:type="gramEnd"/>
      <w:r w:rsidRPr="00BB4DFB">
        <w:rPr>
          <w:i/>
          <w:iCs/>
          <w:color w:val="4F81BD" w:themeColor="accent1"/>
          <w:sz w:val="24"/>
          <w:szCs w:val="24"/>
        </w:rPr>
        <w:t>','General Manager' from dual union all</w:t>
      </w:r>
    </w:p>
    <w:p w14:paraId="1530C12B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2,'Melissa','Norris','079 7042 6311</w:t>
      </w:r>
      <w:proofErr w:type="gramStart"/>
      <w:r w:rsidRPr="00BB4DFB">
        <w:rPr>
          <w:i/>
          <w:iCs/>
          <w:color w:val="4F81BD" w:themeColor="accent1"/>
          <w:sz w:val="24"/>
          <w:szCs w:val="24"/>
        </w:rPr>
        <w:t>','MelissaJNorris@burger.shop</w:t>
      </w:r>
      <w:proofErr w:type="gramEnd"/>
      <w:r w:rsidRPr="00BB4DFB">
        <w:rPr>
          <w:i/>
          <w:iCs/>
          <w:color w:val="4F81BD" w:themeColor="accent1"/>
          <w:sz w:val="24"/>
          <w:szCs w:val="24"/>
        </w:rPr>
        <w:t>','Cashier' from dual union all</w:t>
      </w:r>
    </w:p>
    <w:p w14:paraId="0A6F5163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3,'Edna','Morris','077 5651 1457</w:t>
      </w:r>
      <w:proofErr w:type="gramStart"/>
      <w:r w:rsidRPr="00BB4DFB">
        <w:rPr>
          <w:i/>
          <w:iCs/>
          <w:color w:val="4F81BD" w:themeColor="accent1"/>
          <w:sz w:val="24"/>
          <w:szCs w:val="24"/>
        </w:rPr>
        <w:t>','EdnaRMorris@burger.shop</w:t>
      </w:r>
      <w:proofErr w:type="gramEnd"/>
      <w:r w:rsidRPr="00BB4DFB">
        <w:rPr>
          <w:i/>
          <w:iCs/>
          <w:color w:val="4F81BD" w:themeColor="accent1"/>
          <w:sz w:val="24"/>
          <w:szCs w:val="24"/>
        </w:rPr>
        <w:t>','Cashier' from dual union all</w:t>
      </w:r>
    </w:p>
    <w:p w14:paraId="6B91F05E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4,'Christopher','Perea','070 6526 7795</w:t>
      </w:r>
      <w:proofErr w:type="gramStart"/>
      <w:r w:rsidRPr="00BB4DFB">
        <w:rPr>
          <w:i/>
          <w:iCs/>
          <w:color w:val="4F81BD" w:themeColor="accent1"/>
          <w:sz w:val="24"/>
          <w:szCs w:val="24"/>
        </w:rPr>
        <w:t>','ChristopherSPerea@burger.shop</w:t>
      </w:r>
      <w:proofErr w:type="gramEnd"/>
      <w:r w:rsidRPr="00BB4DFB">
        <w:rPr>
          <w:i/>
          <w:iCs/>
          <w:color w:val="4F81BD" w:themeColor="accent1"/>
          <w:sz w:val="24"/>
          <w:szCs w:val="24"/>
        </w:rPr>
        <w:t>','Line Cook' from dual union all</w:t>
      </w:r>
    </w:p>
    <w:p w14:paraId="58BF4932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5,'Patricia','Jackson','078 8810 6354</w:t>
      </w:r>
      <w:proofErr w:type="gramStart"/>
      <w:r w:rsidRPr="00BB4DFB">
        <w:rPr>
          <w:i/>
          <w:iCs/>
          <w:color w:val="4F81BD" w:themeColor="accent1"/>
          <w:sz w:val="24"/>
          <w:szCs w:val="24"/>
        </w:rPr>
        <w:t>','PatriciaSJackson@burger.shop</w:t>
      </w:r>
      <w:proofErr w:type="gramEnd"/>
      <w:r w:rsidRPr="00BB4DFB">
        <w:rPr>
          <w:i/>
          <w:iCs/>
          <w:color w:val="4F81BD" w:themeColor="accent1"/>
          <w:sz w:val="24"/>
          <w:szCs w:val="24"/>
        </w:rPr>
        <w:t>','Line Cook' from dual union all</w:t>
      </w:r>
    </w:p>
    <w:p w14:paraId="3D67F787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6,'Anthony','Lamantia','070 7615 2837</w:t>
      </w:r>
      <w:proofErr w:type="gramStart"/>
      <w:r w:rsidRPr="00BB4DFB">
        <w:rPr>
          <w:i/>
          <w:iCs/>
          <w:color w:val="4F81BD" w:themeColor="accent1"/>
          <w:sz w:val="24"/>
          <w:szCs w:val="24"/>
        </w:rPr>
        <w:t>','AnthonyJLamantia@burger.shop</w:t>
      </w:r>
      <w:proofErr w:type="gramEnd"/>
      <w:r w:rsidRPr="00BB4DFB">
        <w:rPr>
          <w:i/>
          <w:iCs/>
          <w:color w:val="4F81BD" w:themeColor="accent1"/>
          <w:sz w:val="24"/>
          <w:szCs w:val="24"/>
        </w:rPr>
        <w:t>','Waiter' from dual union all</w:t>
      </w:r>
    </w:p>
    <w:p w14:paraId="588FD341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7,'Sara','Nugent','070 3457 1635</w:t>
      </w:r>
      <w:proofErr w:type="gramStart"/>
      <w:r w:rsidRPr="00BB4DFB">
        <w:rPr>
          <w:i/>
          <w:iCs/>
          <w:color w:val="4F81BD" w:themeColor="accent1"/>
          <w:sz w:val="24"/>
          <w:szCs w:val="24"/>
        </w:rPr>
        <w:t>','SaraJNugent@burger.shop</w:t>
      </w:r>
      <w:proofErr w:type="gramEnd"/>
      <w:r w:rsidRPr="00BB4DFB">
        <w:rPr>
          <w:i/>
          <w:iCs/>
          <w:color w:val="4F81BD" w:themeColor="accent1"/>
          <w:sz w:val="24"/>
          <w:szCs w:val="24"/>
        </w:rPr>
        <w:t>','Waiter' from dual union all</w:t>
      </w:r>
    </w:p>
    <w:p w14:paraId="20A83CF5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8,'Jerry','Reid','077 3765 1305</w:t>
      </w:r>
      <w:proofErr w:type="gramStart"/>
      <w:r w:rsidRPr="00BB4DFB">
        <w:rPr>
          <w:i/>
          <w:iCs/>
          <w:color w:val="4F81BD" w:themeColor="accent1"/>
          <w:sz w:val="24"/>
          <w:szCs w:val="24"/>
        </w:rPr>
        <w:t>','JerryMReid@burger.shop</w:t>
      </w:r>
      <w:proofErr w:type="gramEnd"/>
      <w:r w:rsidRPr="00BB4DFB">
        <w:rPr>
          <w:i/>
          <w:iCs/>
          <w:color w:val="4F81BD" w:themeColor="accent1"/>
          <w:sz w:val="24"/>
          <w:szCs w:val="24"/>
        </w:rPr>
        <w:t xml:space="preserve">','Cleaner' from dual ) </w:t>
      </w:r>
    </w:p>
    <w:p w14:paraId="71373C65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 xml:space="preserve">select * from </w:t>
      </w:r>
      <w:proofErr w:type="gramStart"/>
      <w:r w:rsidRPr="00BB4DFB">
        <w:rPr>
          <w:i/>
          <w:iCs/>
          <w:color w:val="4F81BD" w:themeColor="accent1"/>
          <w:sz w:val="24"/>
          <w:szCs w:val="24"/>
        </w:rPr>
        <w:t>temp;</w:t>
      </w:r>
      <w:proofErr w:type="gramEnd"/>
    </w:p>
    <w:p w14:paraId="6F14F423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</w:p>
    <w:p w14:paraId="11E6CFE3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insert into category</w:t>
      </w:r>
    </w:p>
    <w:p w14:paraId="5EC203F7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proofErr w:type="gramStart"/>
      <w:r w:rsidRPr="00BB4DFB">
        <w:rPr>
          <w:i/>
          <w:iCs/>
          <w:color w:val="4F81BD" w:themeColor="accent1"/>
          <w:sz w:val="24"/>
          <w:szCs w:val="24"/>
        </w:rPr>
        <w:t xml:space="preserve">( </w:t>
      </w:r>
      <w:proofErr w:type="spellStart"/>
      <w:r w:rsidRPr="00BB4DFB">
        <w:rPr>
          <w:i/>
          <w:iCs/>
          <w:color w:val="4F81BD" w:themeColor="accent1"/>
          <w:sz w:val="24"/>
          <w:szCs w:val="24"/>
        </w:rPr>
        <w:t>CategoryID</w:t>
      </w:r>
      <w:proofErr w:type="spellEnd"/>
      <w:proofErr w:type="gramEnd"/>
      <w:r w:rsidRPr="00BB4DFB">
        <w:rPr>
          <w:i/>
          <w:iCs/>
          <w:color w:val="4F81BD" w:themeColor="accent1"/>
          <w:sz w:val="24"/>
          <w:szCs w:val="24"/>
        </w:rPr>
        <w:t xml:space="preserve"> , </w:t>
      </w:r>
      <w:proofErr w:type="spellStart"/>
      <w:r w:rsidRPr="00BB4DFB">
        <w:rPr>
          <w:i/>
          <w:iCs/>
          <w:color w:val="4F81BD" w:themeColor="accent1"/>
          <w:sz w:val="24"/>
          <w:szCs w:val="24"/>
        </w:rPr>
        <w:t>CategoryName</w:t>
      </w:r>
      <w:proofErr w:type="spellEnd"/>
      <w:r w:rsidRPr="00BB4DFB">
        <w:rPr>
          <w:i/>
          <w:iCs/>
          <w:color w:val="4F81BD" w:themeColor="accent1"/>
          <w:sz w:val="24"/>
          <w:szCs w:val="24"/>
        </w:rPr>
        <w:t xml:space="preserve"> ) with temp as (</w:t>
      </w:r>
    </w:p>
    <w:p w14:paraId="541F0607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lastRenderedPageBreak/>
        <w:t>select 1,'Classic Burger' from dual union all</w:t>
      </w:r>
    </w:p>
    <w:p w14:paraId="45371894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2,'Premium Burgers' from dual union all</w:t>
      </w:r>
    </w:p>
    <w:p w14:paraId="6DB6BE07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 xml:space="preserve">select 3,'Chef Special' from </w:t>
      </w:r>
      <w:proofErr w:type="gramStart"/>
      <w:r w:rsidRPr="00BB4DFB">
        <w:rPr>
          <w:i/>
          <w:iCs/>
          <w:color w:val="4F81BD" w:themeColor="accent1"/>
          <w:sz w:val="24"/>
          <w:szCs w:val="24"/>
        </w:rPr>
        <w:t>dual )</w:t>
      </w:r>
      <w:proofErr w:type="gramEnd"/>
      <w:r w:rsidRPr="00BB4DFB">
        <w:rPr>
          <w:i/>
          <w:iCs/>
          <w:color w:val="4F81BD" w:themeColor="accent1"/>
          <w:sz w:val="24"/>
          <w:szCs w:val="24"/>
        </w:rPr>
        <w:t xml:space="preserve"> </w:t>
      </w:r>
    </w:p>
    <w:p w14:paraId="16A511B3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 xml:space="preserve">select * from </w:t>
      </w:r>
      <w:proofErr w:type="gramStart"/>
      <w:r w:rsidRPr="00BB4DFB">
        <w:rPr>
          <w:i/>
          <w:iCs/>
          <w:color w:val="4F81BD" w:themeColor="accent1"/>
          <w:sz w:val="24"/>
          <w:szCs w:val="24"/>
        </w:rPr>
        <w:t>temp;</w:t>
      </w:r>
      <w:proofErr w:type="gramEnd"/>
    </w:p>
    <w:p w14:paraId="55A4BCF1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</w:p>
    <w:p w14:paraId="2BF15D3E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 xml:space="preserve">insert into </w:t>
      </w:r>
      <w:proofErr w:type="spellStart"/>
      <w:r w:rsidRPr="00BB4DFB">
        <w:rPr>
          <w:i/>
          <w:iCs/>
          <w:color w:val="4F81BD" w:themeColor="accent1"/>
          <w:sz w:val="24"/>
          <w:szCs w:val="24"/>
        </w:rPr>
        <w:t>menuitem</w:t>
      </w:r>
      <w:proofErr w:type="spellEnd"/>
    </w:p>
    <w:p w14:paraId="6592D861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proofErr w:type="gramStart"/>
      <w:r w:rsidRPr="00BB4DFB">
        <w:rPr>
          <w:i/>
          <w:iCs/>
          <w:color w:val="4F81BD" w:themeColor="accent1"/>
          <w:sz w:val="24"/>
          <w:szCs w:val="24"/>
        </w:rPr>
        <w:t xml:space="preserve">( </w:t>
      </w:r>
      <w:proofErr w:type="spellStart"/>
      <w:r w:rsidRPr="00BB4DFB">
        <w:rPr>
          <w:i/>
          <w:iCs/>
          <w:color w:val="4F81BD" w:themeColor="accent1"/>
          <w:sz w:val="24"/>
          <w:szCs w:val="24"/>
        </w:rPr>
        <w:t>ItemID</w:t>
      </w:r>
      <w:proofErr w:type="spellEnd"/>
      <w:proofErr w:type="gramEnd"/>
      <w:r w:rsidRPr="00BB4DFB">
        <w:rPr>
          <w:i/>
          <w:iCs/>
          <w:color w:val="4F81BD" w:themeColor="accent1"/>
          <w:sz w:val="24"/>
          <w:szCs w:val="24"/>
        </w:rPr>
        <w:t xml:space="preserve"> , </w:t>
      </w:r>
      <w:proofErr w:type="spellStart"/>
      <w:r w:rsidRPr="00BB4DFB">
        <w:rPr>
          <w:i/>
          <w:iCs/>
          <w:color w:val="4F81BD" w:themeColor="accent1"/>
          <w:sz w:val="24"/>
          <w:szCs w:val="24"/>
        </w:rPr>
        <w:t>CategoryID</w:t>
      </w:r>
      <w:proofErr w:type="spellEnd"/>
      <w:r w:rsidRPr="00BB4DFB">
        <w:rPr>
          <w:i/>
          <w:iCs/>
          <w:color w:val="4F81BD" w:themeColor="accent1"/>
          <w:sz w:val="24"/>
          <w:szCs w:val="24"/>
        </w:rPr>
        <w:t xml:space="preserve">, </w:t>
      </w:r>
      <w:proofErr w:type="spellStart"/>
      <w:r w:rsidRPr="00BB4DFB">
        <w:rPr>
          <w:i/>
          <w:iCs/>
          <w:color w:val="4F81BD" w:themeColor="accent1"/>
          <w:sz w:val="24"/>
          <w:szCs w:val="24"/>
        </w:rPr>
        <w:t>ItemName</w:t>
      </w:r>
      <w:proofErr w:type="spellEnd"/>
      <w:r w:rsidRPr="00BB4DFB">
        <w:rPr>
          <w:i/>
          <w:iCs/>
          <w:color w:val="4F81BD" w:themeColor="accent1"/>
          <w:sz w:val="24"/>
          <w:szCs w:val="24"/>
        </w:rPr>
        <w:t xml:space="preserve"> , Description , Price ) with temp as (</w:t>
      </w:r>
    </w:p>
    <w:p w14:paraId="4D83FEAB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 xml:space="preserve">select 1,2,'Classic </w:t>
      </w:r>
      <w:proofErr w:type="spellStart"/>
      <w:r w:rsidRPr="00BB4DFB">
        <w:rPr>
          <w:i/>
          <w:iCs/>
          <w:color w:val="4F81BD" w:themeColor="accent1"/>
          <w:sz w:val="24"/>
          <w:szCs w:val="24"/>
        </w:rPr>
        <w:t>Cheeseburger','Lettuce</w:t>
      </w:r>
      <w:proofErr w:type="spellEnd"/>
      <w:r w:rsidRPr="00BB4DFB">
        <w:rPr>
          <w:i/>
          <w:iCs/>
          <w:color w:val="4F81BD" w:themeColor="accent1"/>
          <w:sz w:val="24"/>
          <w:szCs w:val="24"/>
        </w:rPr>
        <w:t xml:space="preserve">, tomato, raw or sauteed onions, mayo, pickles ' || </w:t>
      </w:r>
      <w:proofErr w:type="spellStart"/>
      <w:proofErr w:type="gramStart"/>
      <w:r w:rsidRPr="00BB4DFB">
        <w:rPr>
          <w:i/>
          <w:iCs/>
          <w:color w:val="4F81BD" w:themeColor="accent1"/>
          <w:sz w:val="24"/>
          <w:szCs w:val="24"/>
        </w:rPr>
        <w:t>chr</w:t>
      </w:r>
      <w:proofErr w:type="spellEnd"/>
      <w:r w:rsidRPr="00BB4DFB">
        <w:rPr>
          <w:i/>
          <w:iCs/>
          <w:color w:val="4F81BD" w:themeColor="accent1"/>
          <w:sz w:val="24"/>
          <w:szCs w:val="24"/>
        </w:rPr>
        <w:t>(</w:t>
      </w:r>
      <w:proofErr w:type="gramEnd"/>
      <w:r w:rsidRPr="00BB4DFB">
        <w:rPr>
          <w:i/>
          <w:iCs/>
          <w:color w:val="4F81BD" w:themeColor="accent1"/>
          <w:sz w:val="24"/>
          <w:szCs w:val="24"/>
        </w:rPr>
        <w:t>38) || ' American cheese on a fresh baked deli bun',7.75 from dual union all</w:t>
      </w:r>
    </w:p>
    <w:p w14:paraId="5BCDC282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 xml:space="preserve">select 2,1,'Bullseye BBQ </w:t>
      </w:r>
      <w:proofErr w:type="spellStart"/>
      <w:r w:rsidRPr="00BB4DFB">
        <w:rPr>
          <w:i/>
          <w:iCs/>
          <w:color w:val="4F81BD" w:themeColor="accent1"/>
          <w:sz w:val="24"/>
          <w:szCs w:val="24"/>
        </w:rPr>
        <w:t>Burger','Crispy</w:t>
      </w:r>
      <w:proofErr w:type="spellEnd"/>
      <w:r w:rsidRPr="00BB4DFB">
        <w:rPr>
          <w:i/>
          <w:iCs/>
          <w:color w:val="4F81BD" w:themeColor="accent1"/>
          <w:sz w:val="24"/>
          <w:szCs w:val="24"/>
        </w:rPr>
        <w:t xml:space="preserve"> onion straws, bacon, Bullseye BBQ Sauce, cheddar cheese, lettuce, tomato ' || </w:t>
      </w:r>
      <w:proofErr w:type="spellStart"/>
      <w:proofErr w:type="gramStart"/>
      <w:r w:rsidRPr="00BB4DFB">
        <w:rPr>
          <w:i/>
          <w:iCs/>
          <w:color w:val="4F81BD" w:themeColor="accent1"/>
          <w:sz w:val="24"/>
          <w:szCs w:val="24"/>
        </w:rPr>
        <w:t>chr</w:t>
      </w:r>
      <w:proofErr w:type="spellEnd"/>
      <w:r w:rsidRPr="00BB4DFB">
        <w:rPr>
          <w:i/>
          <w:iCs/>
          <w:color w:val="4F81BD" w:themeColor="accent1"/>
          <w:sz w:val="24"/>
          <w:szCs w:val="24"/>
        </w:rPr>
        <w:t>(</w:t>
      </w:r>
      <w:proofErr w:type="gramEnd"/>
      <w:r w:rsidRPr="00BB4DFB">
        <w:rPr>
          <w:i/>
          <w:iCs/>
          <w:color w:val="4F81BD" w:themeColor="accent1"/>
          <w:sz w:val="24"/>
          <w:szCs w:val="24"/>
        </w:rPr>
        <w:t>38) || ' mayo on a toasted Miami onion bun',8.25 from dual union all</w:t>
      </w:r>
    </w:p>
    <w:p w14:paraId="7FABCDA3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 xml:space="preserve">select 3,3,'Bacon </w:t>
      </w:r>
      <w:proofErr w:type="spellStart"/>
      <w:r w:rsidRPr="00BB4DFB">
        <w:rPr>
          <w:i/>
          <w:iCs/>
          <w:color w:val="4F81BD" w:themeColor="accent1"/>
          <w:sz w:val="24"/>
          <w:szCs w:val="24"/>
        </w:rPr>
        <w:t>Cheeseburger','Bacon</w:t>
      </w:r>
      <w:proofErr w:type="spellEnd"/>
      <w:r w:rsidRPr="00BB4DFB">
        <w:rPr>
          <w:i/>
          <w:iCs/>
          <w:color w:val="4F81BD" w:themeColor="accent1"/>
          <w:sz w:val="24"/>
          <w:szCs w:val="24"/>
        </w:rPr>
        <w:t xml:space="preserve">, American cheese, lettuce, tomato ' || </w:t>
      </w:r>
      <w:proofErr w:type="spellStart"/>
      <w:proofErr w:type="gramStart"/>
      <w:r w:rsidRPr="00BB4DFB">
        <w:rPr>
          <w:i/>
          <w:iCs/>
          <w:color w:val="4F81BD" w:themeColor="accent1"/>
          <w:sz w:val="24"/>
          <w:szCs w:val="24"/>
        </w:rPr>
        <w:t>chr</w:t>
      </w:r>
      <w:proofErr w:type="spellEnd"/>
      <w:r w:rsidRPr="00BB4DFB">
        <w:rPr>
          <w:i/>
          <w:iCs/>
          <w:color w:val="4F81BD" w:themeColor="accent1"/>
          <w:sz w:val="24"/>
          <w:szCs w:val="24"/>
        </w:rPr>
        <w:t>(</w:t>
      </w:r>
      <w:proofErr w:type="gramEnd"/>
      <w:r w:rsidRPr="00BB4DFB">
        <w:rPr>
          <w:i/>
          <w:iCs/>
          <w:color w:val="4F81BD" w:themeColor="accent1"/>
          <w:sz w:val="24"/>
          <w:szCs w:val="24"/>
        </w:rPr>
        <w:t>38) || ' mayo on a fresh baked deli bun',8.25 from dual union all</w:t>
      </w:r>
    </w:p>
    <w:p w14:paraId="7CFCF34D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 xml:space="preserve">select 4,1,'Mushroom Swiss </w:t>
      </w:r>
      <w:proofErr w:type="spellStart"/>
      <w:r w:rsidRPr="00BB4DFB">
        <w:rPr>
          <w:i/>
          <w:iCs/>
          <w:color w:val="4F81BD" w:themeColor="accent1"/>
          <w:sz w:val="24"/>
          <w:szCs w:val="24"/>
        </w:rPr>
        <w:t>Burger','Sautéed</w:t>
      </w:r>
      <w:proofErr w:type="spellEnd"/>
      <w:r w:rsidRPr="00BB4DFB">
        <w:rPr>
          <w:i/>
          <w:iCs/>
          <w:color w:val="4F81BD" w:themeColor="accent1"/>
          <w:sz w:val="24"/>
          <w:szCs w:val="24"/>
        </w:rPr>
        <w:t xml:space="preserve"> mushrooms ' || </w:t>
      </w:r>
      <w:proofErr w:type="spellStart"/>
      <w:proofErr w:type="gramStart"/>
      <w:r w:rsidRPr="00BB4DFB">
        <w:rPr>
          <w:i/>
          <w:iCs/>
          <w:color w:val="4F81BD" w:themeColor="accent1"/>
          <w:sz w:val="24"/>
          <w:szCs w:val="24"/>
        </w:rPr>
        <w:t>chr</w:t>
      </w:r>
      <w:proofErr w:type="spellEnd"/>
      <w:r w:rsidRPr="00BB4DFB">
        <w:rPr>
          <w:i/>
          <w:iCs/>
          <w:color w:val="4F81BD" w:themeColor="accent1"/>
          <w:sz w:val="24"/>
          <w:szCs w:val="24"/>
        </w:rPr>
        <w:t>(</w:t>
      </w:r>
      <w:proofErr w:type="gramEnd"/>
      <w:r w:rsidRPr="00BB4DFB">
        <w:rPr>
          <w:i/>
          <w:iCs/>
          <w:color w:val="4F81BD" w:themeColor="accent1"/>
          <w:sz w:val="24"/>
          <w:szCs w:val="24"/>
        </w:rPr>
        <w:t>38) || ' melted swiss on a fresh baked deli bun brushed with a hint of garlic parmesan butter',8.75 from dual union all</w:t>
      </w:r>
    </w:p>
    <w:p w14:paraId="0F0ED261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 xml:space="preserve">select 5,2,'Bleu </w:t>
      </w:r>
      <w:proofErr w:type="spellStart"/>
      <w:r w:rsidRPr="00BB4DFB">
        <w:rPr>
          <w:i/>
          <w:iCs/>
          <w:color w:val="4F81BD" w:themeColor="accent1"/>
          <w:sz w:val="24"/>
          <w:szCs w:val="24"/>
        </w:rPr>
        <w:t>Burger','Bleu</w:t>
      </w:r>
      <w:proofErr w:type="spellEnd"/>
      <w:r w:rsidRPr="00BB4DFB">
        <w:rPr>
          <w:i/>
          <w:iCs/>
          <w:color w:val="4F81BD" w:themeColor="accent1"/>
          <w:sz w:val="24"/>
          <w:szCs w:val="24"/>
        </w:rPr>
        <w:t xml:space="preserve"> cheese crumbles, A-1 Steak Sauce, crispy onion straws, lettuce, tomato ' || </w:t>
      </w:r>
      <w:proofErr w:type="spellStart"/>
      <w:proofErr w:type="gramStart"/>
      <w:r w:rsidRPr="00BB4DFB">
        <w:rPr>
          <w:i/>
          <w:iCs/>
          <w:color w:val="4F81BD" w:themeColor="accent1"/>
          <w:sz w:val="24"/>
          <w:szCs w:val="24"/>
        </w:rPr>
        <w:t>chr</w:t>
      </w:r>
      <w:proofErr w:type="spellEnd"/>
      <w:r w:rsidRPr="00BB4DFB">
        <w:rPr>
          <w:i/>
          <w:iCs/>
          <w:color w:val="4F81BD" w:themeColor="accent1"/>
          <w:sz w:val="24"/>
          <w:szCs w:val="24"/>
        </w:rPr>
        <w:t>(</w:t>
      </w:r>
      <w:proofErr w:type="gramEnd"/>
      <w:r w:rsidRPr="00BB4DFB">
        <w:rPr>
          <w:i/>
          <w:iCs/>
          <w:color w:val="4F81BD" w:themeColor="accent1"/>
          <w:sz w:val="24"/>
          <w:szCs w:val="24"/>
        </w:rPr>
        <w:t xml:space="preserve">38) || ' </w:t>
      </w:r>
      <w:proofErr w:type="spellStart"/>
      <w:r w:rsidRPr="00BB4DFB">
        <w:rPr>
          <w:i/>
          <w:iCs/>
          <w:color w:val="4F81BD" w:themeColor="accent1"/>
          <w:sz w:val="24"/>
          <w:szCs w:val="24"/>
        </w:rPr>
        <w:t>chipolte</w:t>
      </w:r>
      <w:proofErr w:type="spellEnd"/>
      <w:r w:rsidRPr="00BB4DFB">
        <w:rPr>
          <w:i/>
          <w:iCs/>
          <w:color w:val="4F81BD" w:themeColor="accent1"/>
          <w:sz w:val="24"/>
          <w:szCs w:val="24"/>
        </w:rPr>
        <w:t xml:space="preserve"> mayo on a fresh baked Miami onion bun',8.5 from dual union all</w:t>
      </w:r>
    </w:p>
    <w:p w14:paraId="46A97B06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 xml:space="preserve">select 6,3,'El Paso </w:t>
      </w:r>
      <w:proofErr w:type="spellStart"/>
      <w:r w:rsidRPr="00BB4DFB">
        <w:rPr>
          <w:i/>
          <w:iCs/>
          <w:color w:val="4F81BD" w:themeColor="accent1"/>
          <w:sz w:val="24"/>
          <w:szCs w:val="24"/>
        </w:rPr>
        <w:t>Burger','Roasted</w:t>
      </w:r>
      <w:proofErr w:type="spellEnd"/>
      <w:r w:rsidRPr="00BB4DFB">
        <w:rPr>
          <w:i/>
          <w:iCs/>
          <w:color w:val="4F81BD" w:themeColor="accent1"/>
          <w:sz w:val="24"/>
          <w:szCs w:val="24"/>
        </w:rPr>
        <w:t xml:space="preserve"> poblano peppers, sautéed onions, bacon, pepper jack cheese, guacamole, lettuce ' || </w:t>
      </w:r>
      <w:proofErr w:type="spellStart"/>
      <w:proofErr w:type="gramStart"/>
      <w:r w:rsidRPr="00BB4DFB">
        <w:rPr>
          <w:i/>
          <w:iCs/>
          <w:color w:val="4F81BD" w:themeColor="accent1"/>
          <w:sz w:val="24"/>
          <w:szCs w:val="24"/>
        </w:rPr>
        <w:t>chr</w:t>
      </w:r>
      <w:proofErr w:type="spellEnd"/>
      <w:r w:rsidRPr="00BB4DFB">
        <w:rPr>
          <w:i/>
          <w:iCs/>
          <w:color w:val="4F81BD" w:themeColor="accent1"/>
          <w:sz w:val="24"/>
          <w:szCs w:val="24"/>
        </w:rPr>
        <w:t>(</w:t>
      </w:r>
      <w:proofErr w:type="gramEnd"/>
      <w:r w:rsidRPr="00BB4DFB">
        <w:rPr>
          <w:i/>
          <w:iCs/>
          <w:color w:val="4F81BD" w:themeColor="accent1"/>
          <w:sz w:val="24"/>
          <w:szCs w:val="24"/>
        </w:rPr>
        <w:t>38) || ' chipotle mayo on a toasted Miami onion bun',9 from dual union all</w:t>
      </w:r>
    </w:p>
    <w:p w14:paraId="6EE18053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 xml:space="preserve">select 7,1,'Ben </w:t>
      </w:r>
      <w:proofErr w:type="spellStart"/>
      <w:r w:rsidRPr="00BB4DFB">
        <w:rPr>
          <w:i/>
          <w:iCs/>
          <w:color w:val="4F81BD" w:themeColor="accent1"/>
          <w:sz w:val="24"/>
          <w:szCs w:val="24"/>
        </w:rPr>
        <w:t>Burger','An</w:t>
      </w:r>
      <w:proofErr w:type="spellEnd"/>
      <w:r w:rsidRPr="00BB4DFB">
        <w:rPr>
          <w:i/>
          <w:iCs/>
          <w:color w:val="4F81BD" w:themeColor="accent1"/>
          <w:sz w:val="24"/>
          <w:szCs w:val="24"/>
        </w:rPr>
        <w:t xml:space="preserve"> Angus cheeseburger topped with friend mac ' || </w:t>
      </w:r>
      <w:proofErr w:type="spellStart"/>
      <w:proofErr w:type="gramStart"/>
      <w:r w:rsidRPr="00BB4DFB">
        <w:rPr>
          <w:i/>
          <w:iCs/>
          <w:color w:val="4F81BD" w:themeColor="accent1"/>
          <w:sz w:val="24"/>
          <w:szCs w:val="24"/>
        </w:rPr>
        <w:t>chr</w:t>
      </w:r>
      <w:proofErr w:type="spellEnd"/>
      <w:r w:rsidRPr="00BB4DFB">
        <w:rPr>
          <w:i/>
          <w:iCs/>
          <w:color w:val="4F81BD" w:themeColor="accent1"/>
          <w:sz w:val="24"/>
          <w:szCs w:val="24"/>
        </w:rPr>
        <w:t>(</w:t>
      </w:r>
      <w:proofErr w:type="gramEnd"/>
      <w:r w:rsidRPr="00BB4DFB">
        <w:rPr>
          <w:i/>
          <w:iCs/>
          <w:color w:val="4F81BD" w:themeColor="accent1"/>
          <w:sz w:val="24"/>
          <w:szCs w:val="24"/>
        </w:rPr>
        <w:t>38) || ' cheese bites on our fresh baked deli bun',9.5 from dual union all</w:t>
      </w:r>
    </w:p>
    <w:p w14:paraId="5C04E69D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 xml:space="preserve">select 8,2,'Spicy Chili </w:t>
      </w:r>
      <w:proofErr w:type="spellStart"/>
      <w:r w:rsidRPr="00BB4DFB">
        <w:rPr>
          <w:i/>
          <w:iCs/>
          <w:color w:val="4F81BD" w:themeColor="accent1"/>
          <w:sz w:val="24"/>
          <w:szCs w:val="24"/>
        </w:rPr>
        <w:t>Burger','Homemade</w:t>
      </w:r>
      <w:proofErr w:type="spellEnd"/>
      <w:r w:rsidRPr="00BB4DFB">
        <w:rPr>
          <w:i/>
          <w:iCs/>
          <w:color w:val="4F81BD" w:themeColor="accent1"/>
          <w:sz w:val="24"/>
          <w:szCs w:val="24"/>
        </w:rPr>
        <w:t xml:space="preserve"> spicy chili, crispy onions, cheddar cheese ' || </w:t>
      </w:r>
      <w:proofErr w:type="spellStart"/>
      <w:proofErr w:type="gramStart"/>
      <w:r w:rsidRPr="00BB4DFB">
        <w:rPr>
          <w:i/>
          <w:iCs/>
          <w:color w:val="4F81BD" w:themeColor="accent1"/>
          <w:sz w:val="24"/>
          <w:szCs w:val="24"/>
        </w:rPr>
        <w:t>chr</w:t>
      </w:r>
      <w:proofErr w:type="spellEnd"/>
      <w:r w:rsidRPr="00BB4DFB">
        <w:rPr>
          <w:i/>
          <w:iCs/>
          <w:color w:val="4F81BD" w:themeColor="accent1"/>
          <w:sz w:val="24"/>
          <w:szCs w:val="24"/>
        </w:rPr>
        <w:t>(</w:t>
      </w:r>
      <w:proofErr w:type="gramEnd"/>
      <w:r w:rsidRPr="00BB4DFB">
        <w:rPr>
          <w:i/>
          <w:iCs/>
          <w:color w:val="4F81BD" w:themeColor="accent1"/>
          <w:sz w:val="24"/>
          <w:szCs w:val="24"/>
        </w:rPr>
        <w:t xml:space="preserve">38) || ' sour cream on a toasted Miami onion bun',9 from dual ) </w:t>
      </w:r>
    </w:p>
    <w:p w14:paraId="430FF59E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 xml:space="preserve">select * from </w:t>
      </w:r>
      <w:proofErr w:type="gramStart"/>
      <w:r w:rsidRPr="00BB4DFB">
        <w:rPr>
          <w:i/>
          <w:iCs/>
          <w:color w:val="4F81BD" w:themeColor="accent1"/>
          <w:sz w:val="24"/>
          <w:szCs w:val="24"/>
        </w:rPr>
        <w:t>temp;</w:t>
      </w:r>
      <w:proofErr w:type="gramEnd"/>
    </w:p>
    <w:p w14:paraId="564E8D68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</w:p>
    <w:p w14:paraId="1E93B4E9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</w:p>
    <w:p w14:paraId="2390183A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 xml:space="preserve">insert into </w:t>
      </w:r>
      <w:proofErr w:type="spellStart"/>
      <w:r w:rsidRPr="00BB4DFB">
        <w:rPr>
          <w:i/>
          <w:iCs/>
          <w:color w:val="4F81BD" w:themeColor="accent1"/>
          <w:sz w:val="24"/>
          <w:szCs w:val="24"/>
        </w:rPr>
        <w:t>saleorder</w:t>
      </w:r>
      <w:proofErr w:type="spellEnd"/>
    </w:p>
    <w:p w14:paraId="69FE2AC8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proofErr w:type="gramStart"/>
      <w:r w:rsidRPr="00BB4DFB">
        <w:rPr>
          <w:i/>
          <w:iCs/>
          <w:color w:val="4F81BD" w:themeColor="accent1"/>
          <w:sz w:val="24"/>
          <w:szCs w:val="24"/>
        </w:rPr>
        <w:t xml:space="preserve">( </w:t>
      </w:r>
      <w:proofErr w:type="spellStart"/>
      <w:r w:rsidRPr="00BB4DFB">
        <w:rPr>
          <w:i/>
          <w:iCs/>
          <w:color w:val="4F81BD" w:themeColor="accent1"/>
          <w:sz w:val="24"/>
          <w:szCs w:val="24"/>
        </w:rPr>
        <w:t>OrderID</w:t>
      </w:r>
      <w:proofErr w:type="spellEnd"/>
      <w:proofErr w:type="gramEnd"/>
      <w:r w:rsidRPr="00BB4DFB">
        <w:rPr>
          <w:i/>
          <w:iCs/>
          <w:color w:val="4F81BD" w:themeColor="accent1"/>
          <w:sz w:val="24"/>
          <w:szCs w:val="24"/>
        </w:rPr>
        <w:t xml:space="preserve"> , </w:t>
      </w:r>
      <w:proofErr w:type="spellStart"/>
      <w:r w:rsidRPr="00BB4DFB">
        <w:rPr>
          <w:i/>
          <w:iCs/>
          <w:color w:val="4F81BD" w:themeColor="accent1"/>
          <w:sz w:val="24"/>
          <w:szCs w:val="24"/>
        </w:rPr>
        <w:t>EmployeeID</w:t>
      </w:r>
      <w:proofErr w:type="spellEnd"/>
      <w:r w:rsidRPr="00BB4DFB">
        <w:rPr>
          <w:i/>
          <w:iCs/>
          <w:color w:val="4F81BD" w:themeColor="accent1"/>
          <w:sz w:val="24"/>
          <w:szCs w:val="24"/>
        </w:rPr>
        <w:t xml:space="preserve"> , </w:t>
      </w:r>
      <w:proofErr w:type="spellStart"/>
      <w:r w:rsidRPr="00BB4DFB">
        <w:rPr>
          <w:i/>
          <w:iCs/>
          <w:color w:val="4F81BD" w:themeColor="accent1"/>
          <w:sz w:val="24"/>
          <w:szCs w:val="24"/>
        </w:rPr>
        <w:t>CustomerID</w:t>
      </w:r>
      <w:proofErr w:type="spellEnd"/>
      <w:r w:rsidRPr="00BB4DFB">
        <w:rPr>
          <w:i/>
          <w:iCs/>
          <w:color w:val="4F81BD" w:themeColor="accent1"/>
          <w:sz w:val="24"/>
          <w:szCs w:val="24"/>
        </w:rPr>
        <w:t xml:space="preserve"> , </w:t>
      </w:r>
      <w:proofErr w:type="spellStart"/>
      <w:r w:rsidRPr="00BB4DFB">
        <w:rPr>
          <w:i/>
          <w:iCs/>
          <w:color w:val="4F81BD" w:themeColor="accent1"/>
          <w:sz w:val="24"/>
          <w:szCs w:val="24"/>
        </w:rPr>
        <w:t>OrderDate</w:t>
      </w:r>
      <w:proofErr w:type="spellEnd"/>
      <w:r w:rsidRPr="00BB4DFB">
        <w:rPr>
          <w:i/>
          <w:iCs/>
          <w:color w:val="4F81BD" w:themeColor="accent1"/>
          <w:sz w:val="24"/>
          <w:szCs w:val="24"/>
        </w:rPr>
        <w:t xml:space="preserve"> , </w:t>
      </w:r>
      <w:proofErr w:type="spellStart"/>
      <w:r w:rsidRPr="00BB4DFB">
        <w:rPr>
          <w:i/>
          <w:iCs/>
          <w:color w:val="4F81BD" w:themeColor="accent1"/>
          <w:sz w:val="24"/>
          <w:szCs w:val="24"/>
        </w:rPr>
        <w:t>OrderModeID</w:t>
      </w:r>
      <w:proofErr w:type="spellEnd"/>
      <w:r w:rsidRPr="00BB4DFB">
        <w:rPr>
          <w:i/>
          <w:iCs/>
          <w:color w:val="4F81BD" w:themeColor="accent1"/>
          <w:sz w:val="24"/>
          <w:szCs w:val="24"/>
        </w:rPr>
        <w:t xml:space="preserve"> , </w:t>
      </w:r>
      <w:proofErr w:type="spellStart"/>
      <w:r w:rsidRPr="00BB4DFB">
        <w:rPr>
          <w:i/>
          <w:iCs/>
          <w:color w:val="4F81BD" w:themeColor="accent1"/>
          <w:sz w:val="24"/>
          <w:szCs w:val="24"/>
        </w:rPr>
        <w:t>ServiceModeID</w:t>
      </w:r>
      <w:proofErr w:type="spellEnd"/>
      <w:r w:rsidRPr="00BB4DFB">
        <w:rPr>
          <w:i/>
          <w:iCs/>
          <w:color w:val="4F81BD" w:themeColor="accent1"/>
          <w:sz w:val="24"/>
          <w:szCs w:val="24"/>
        </w:rPr>
        <w:t xml:space="preserve">, </w:t>
      </w:r>
      <w:proofErr w:type="spellStart"/>
      <w:r w:rsidRPr="00BB4DFB">
        <w:rPr>
          <w:i/>
          <w:iCs/>
          <w:color w:val="4F81BD" w:themeColor="accent1"/>
          <w:sz w:val="24"/>
          <w:szCs w:val="24"/>
        </w:rPr>
        <w:t>OrderTotal</w:t>
      </w:r>
      <w:proofErr w:type="spellEnd"/>
      <w:r w:rsidRPr="00BB4DFB">
        <w:rPr>
          <w:i/>
          <w:iCs/>
          <w:color w:val="4F81BD" w:themeColor="accent1"/>
          <w:sz w:val="24"/>
          <w:szCs w:val="24"/>
        </w:rPr>
        <w:t xml:space="preserve"> ) with temp as (</w:t>
      </w:r>
    </w:p>
    <w:p w14:paraId="56BC1FF5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1,2,3,'2020-01-01',2 om,1 sm,0 from dual union all</w:t>
      </w:r>
    </w:p>
    <w:p w14:paraId="0A22EA06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2,2,6,'2020-01-08',1,2,0 from dual union all</w:t>
      </w:r>
    </w:p>
    <w:p w14:paraId="7878B0DB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3,1,3,'2020-01-20',2,1,0 from dual union all</w:t>
      </w:r>
    </w:p>
    <w:p w14:paraId="4925C91B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4,4,1,'2020-02-02',1,2,0 from dual union all</w:t>
      </w:r>
    </w:p>
    <w:p w14:paraId="49A0DAEA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5,2,2,'2020-02-28',2,1,0 from dual union all</w:t>
      </w:r>
    </w:p>
    <w:p w14:paraId="3AFB0F23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6,2,1,'2020-03-02',2,1,0 from dual union all</w:t>
      </w:r>
    </w:p>
    <w:p w14:paraId="4C807A2C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7,1,1,'2020-03-03',2,1,0 from dual union all</w:t>
      </w:r>
    </w:p>
    <w:p w14:paraId="77DBB642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8,3,2,'2020-03-10',2,1,0 from dual union all</w:t>
      </w:r>
    </w:p>
    <w:p w14:paraId="42EBFEBB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9,4,7,'2020-03-20',2,1,0 from dual union all</w:t>
      </w:r>
    </w:p>
    <w:p w14:paraId="72983667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10,1,2,'2020-03-20',2,1,0 from dual union all</w:t>
      </w:r>
    </w:p>
    <w:p w14:paraId="546C11E4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11,2,6,'2020-03-23',2,1,0 from dual union all</w:t>
      </w:r>
    </w:p>
    <w:p w14:paraId="50F73710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12,4,6,'2020-03-27',2,1,0 from dual union all</w:t>
      </w:r>
    </w:p>
    <w:p w14:paraId="3708357B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13,1,7,'2020-03-28',1,1,0 from dual union all</w:t>
      </w:r>
    </w:p>
    <w:p w14:paraId="50F89343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14,2,5,'2020-04-05',2,1,0 from dual union all</w:t>
      </w:r>
    </w:p>
    <w:p w14:paraId="6B365A89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15,1,1,'2020-05-27',1,2,0 from dual union all</w:t>
      </w:r>
    </w:p>
    <w:p w14:paraId="1F3C3AE0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16,2,1,'2020-06-02',1,1,0 from dual union all</w:t>
      </w:r>
    </w:p>
    <w:p w14:paraId="64AB55A6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17,3,7,'2020-06-05',1,1,0 from dual union all</w:t>
      </w:r>
    </w:p>
    <w:p w14:paraId="1C01BCF0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18,1,8,'2020-06-08',1,2,0 from dual union all</w:t>
      </w:r>
    </w:p>
    <w:p w14:paraId="09BA11CA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19,3,4,'2020-07-11',2,1,0 from dual union all</w:t>
      </w:r>
    </w:p>
    <w:p w14:paraId="42493A9D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20,3,4,'2020-08-01',2,1,0 from dual union all</w:t>
      </w:r>
    </w:p>
    <w:p w14:paraId="0E5A76C6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lastRenderedPageBreak/>
        <w:t>select 21,1,6,'2020-08-19',2,1,0 from dual union all</w:t>
      </w:r>
    </w:p>
    <w:p w14:paraId="3F8B4652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22,3,1,'2020-09-14',1,1,0 from dual union all</w:t>
      </w:r>
    </w:p>
    <w:p w14:paraId="5D15A110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23,3,3,'2020-09-23',2,1,0 from dual union all</w:t>
      </w:r>
    </w:p>
    <w:p w14:paraId="21D0C485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24,4,5,'2020-10-08',2,1,0 from dual union all</w:t>
      </w:r>
    </w:p>
    <w:p w14:paraId="610FF6C2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25,1,1,'2020-10-20',1,2,0 from dual union all</w:t>
      </w:r>
    </w:p>
    <w:p w14:paraId="3C7A6584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26,1,3,'2020-10-24',2,1,0 from dual union all</w:t>
      </w:r>
    </w:p>
    <w:p w14:paraId="3E954827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27,1,2,'2020-10-27',1,2,0 from dual union all</w:t>
      </w:r>
    </w:p>
    <w:p w14:paraId="7FFDD9C7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28,4,7,'2020-11-24',1,2,0 from dual union all</w:t>
      </w:r>
    </w:p>
    <w:p w14:paraId="4898B0C9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29,4,7,'2020-12-06',1,1,0 from dual union all</w:t>
      </w:r>
    </w:p>
    <w:p w14:paraId="24C2F4D9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30,4,2,'2021-01-03',1,2,0 from dual union all</w:t>
      </w:r>
    </w:p>
    <w:p w14:paraId="6637FCE6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31,4,8,'2021-01-19',2,1,0 from dual union all</w:t>
      </w:r>
    </w:p>
    <w:p w14:paraId="0CEDFC1E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32,4,1,'2021-02-20',1,2,0 from dual union all</w:t>
      </w:r>
    </w:p>
    <w:p w14:paraId="20EDC858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33,3,7,'2021-02-25',2,1,0 from dual union all</w:t>
      </w:r>
    </w:p>
    <w:p w14:paraId="5D2B8958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34,2,2,'2021-02-28',2,1,0 from dual union all</w:t>
      </w:r>
    </w:p>
    <w:p w14:paraId="6A40E9B4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35,3,6,'2021-03-01',1,2,0 from dual union all</w:t>
      </w:r>
    </w:p>
    <w:p w14:paraId="57529E71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36,1,7,'2021-04-19',2,1,0 from dual union all</w:t>
      </w:r>
    </w:p>
    <w:p w14:paraId="17953F27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37,1,6,'2021-04-25',2,1,0 from dual union all</w:t>
      </w:r>
    </w:p>
    <w:p w14:paraId="53A4766F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38,2,6,'2021-04-26',1,2,0 from dual union all</w:t>
      </w:r>
    </w:p>
    <w:p w14:paraId="67607429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39,4,8,'2021-05-09',2,1,0 from dual union all</w:t>
      </w:r>
    </w:p>
    <w:p w14:paraId="7A55420D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40,4,5,'2021-05-10',2,1,0 from dual union all</w:t>
      </w:r>
    </w:p>
    <w:p w14:paraId="33D3E1E9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41,3,4,'2021-06-03',2,1,0 from dual union all</w:t>
      </w:r>
    </w:p>
    <w:p w14:paraId="628E84C7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42,4,6,'2021-06-24',2,1,0 from dual union all</w:t>
      </w:r>
    </w:p>
    <w:p w14:paraId="1088BE08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43,2,5,'2021-07-16',1,2,0 from dual union all</w:t>
      </w:r>
    </w:p>
    <w:p w14:paraId="68EEF66C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44,4,8,'2021-07-19',1,2,0 from dual union all</w:t>
      </w:r>
    </w:p>
    <w:p w14:paraId="32706BF2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lastRenderedPageBreak/>
        <w:t>select 45,3,5,'2021-07-20',1,2,0 from dual union all</w:t>
      </w:r>
    </w:p>
    <w:p w14:paraId="1DE9ED2C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46,1,2,'2021-07-20',2,1,0 from dual union all</w:t>
      </w:r>
    </w:p>
    <w:p w14:paraId="323C64B0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47,2,7,'2021-07-21',1,1,0 from dual union all</w:t>
      </w:r>
    </w:p>
    <w:p w14:paraId="51EF7426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48,4,8,'2021-09-14',2,1,0 from dual union all</w:t>
      </w:r>
    </w:p>
    <w:p w14:paraId="6A47C931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49,2,5,'2021-10-23',2,1,0 from dual union all</w:t>
      </w:r>
    </w:p>
    <w:p w14:paraId="5EFE5283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 xml:space="preserve">select 50,2,5,'2021-12-20',1,2,0 from </w:t>
      </w:r>
      <w:proofErr w:type="gramStart"/>
      <w:r w:rsidRPr="00BB4DFB">
        <w:rPr>
          <w:i/>
          <w:iCs/>
          <w:color w:val="4F81BD" w:themeColor="accent1"/>
          <w:sz w:val="24"/>
          <w:szCs w:val="24"/>
        </w:rPr>
        <w:t>dual )</w:t>
      </w:r>
      <w:proofErr w:type="gramEnd"/>
      <w:r w:rsidRPr="00BB4DFB">
        <w:rPr>
          <w:i/>
          <w:iCs/>
          <w:color w:val="4F81BD" w:themeColor="accent1"/>
          <w:sz w:val="24"/>
          <w:szCs w:val="24"/>
        </w:rPr>
        <w:t xml:space="preserve"> </w:t>
      </w:r>
    </w:p>
    <w:p w14:paraId="5DB05324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 xml:space="preserve">select * from </w:t>
      </w:r>
      <w:proofErr w:type="gramStart"/>
      <w:r w:rsidRPr="00BB4DFB">
        <w:rPr>
          <w:i/>
          <w:iCs/>
          <w:color w:val="4F81BD" w:themeColor="accent1"/>
          <w:sz w:val="24"/>
          <w:szCs w:val="24"/>
        </w:rPr>
        <w:t>temp;</w:t>
      </w:r>
      <w:proofErr w:type="gramEnd"/>
    </w:p>
    <w:p w14:paraId="507266F7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</w:p>
    <w:p w14:paraId="4FE4F83B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 xml:space="preserve">insert into </w:t>
      </w:r>
      <w:proofErr w:type="spellStart"/>
      <w:r w:rsidRPr="00BB4DFB">
        <w:rPr>
          <w:i/>
          <w:iCs/>
          <w:color w:val="4F81BD" w:themeColor="accent1"/>
          <w:sz w:val="24"/>
          <w:szCs w:val="24"/>
        </w:rPr>
        <w:t>orderitem</w:t>
      </w:r>
      <w:proofErr w:type="spellEnd"/>
      <w:r w:rsidRPr="00BB4DFB">
        <w:rPr>
          <w:i/>
          <w:iCs/>
          <w:color w:val="4F81BD" w:themeColor="accent1"/>
          <w:sz w:val="24"/>
          <w:szCs w:val="24"/>
        </w:rPr>
        <w:t xml:space="preserve"> </w:t>
      </w:r>
      <w:proofErr w:type="gramStart"/>
      <w:r w:rsidRPr="00BB4DFB">
        <w:rPr>
          <w:i/>
          <w:iCs/>
          <w:color w:val="4F81BD" w:themeColor="accent1"/>
          <w:sz w:val="24"/>
          <w:szCs w:val="24"/>
        </w:rPr>
        <w:t xml:space="preserve">( </w:t>
      </w:r>
      <w:proofErr w:type="spellStart"/>
      <w:r w:rsidRPr="00BB4DFB">
        <w:rPr>
          <w:i/>
          <w:iCs/>
          <w:color w:val="4F81BD" w:themeColor="accent1"/>
          <w:sz w:val="24"/>
          <w:szCs w:val="24"/>
        </w:rPr>
        <w:t>OrderID</w:t>
      </w:r>
      <w:proofErr w:type="spellEnd"/>
      <w:proofErr w:type="gramEnd"/>
      <w:r w:rsidRPr="00BB4DFB">
        <w:rPr>
          <w:i/>
          <w:iCs/>
          <w:color w:val="4F81BD" w:themeColor="accent1"/>
          <w:sz w:val="24"/>
          <w:szCs w:val="24"/>
        </w:rPr>
        <w:t xml:space="preserve"> , </w:t>
      </w:r>
      <w:proofErr w:type="spellStart"/>
      <w:r w:rsidRPr="00BB4DFB">
        <w:rPr>
          <w:i/>
          <w:iCs/>
          <w:color w:val="4F81BD" w:themeColor="accent1"/>
          <w:sz w:val="24"/>
          <w:szCs w:val="24"/>
        </w:rPr>
        <w:t>ItemID</w:t>
      </w:r>
      <w:proofErr w:type="spellEnd"/>
      <w:r w:rsidRPr="00BB4DFB">
        <w:rPr>
          <w:i/>
          <w:iCs/>
          <w:color w:val="4F81BD" w:themeColor="accent1"/>
          <w:sz w:val="24"/>
          <w:szCs w:val="24"/>
        </w:rPr>
        <w:t xml:space="preserve"> , Quantity ) with temp as (</w:t>
      </w:r>
    </w:p>
    <w:p w14:paraId="1E13DBDB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1 a,1 b,3 c from dual union all</w:t>
      </w:r>
    </w:p>
    <w:p w14:paraId="7AE63407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1,5,9 from dual union all</w:t>
      </w:r>
    </w:p>
    <w:p w14:paraId="6C66D7B8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1,7,8 from dual union all</w:t>
      </w:r>
    </w:p>
    <w:p w14:paraId="406E8C54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2,3,1 from dual union all</w:t>
      </w:r>
    </w:p>
    <w:p w14:paraId="6C0A4E4D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2,4,7 from dual union all</w:t>
      </w:r>
    </w:p>
    <w:p w14:paraId="626ACD5E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2,5,4 from dual union all</w:t>
      </w:r>
    </w:p>
    <w:p w14:paraId="3655707B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3,6,5 from dual union all</w:t>
      </w:r>
    </w:p>
    <w:p w14:paraId="06C8F6A7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3,8,4 from dual union all</w:t>
      </w:r>
    </w:p>
    <w:p w14:paraId="66AB2195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4,2,8 from dual union all</w:t>
      </w:r>
    </w:p>
    <w:p w14:paraId="4E3444D1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4,6,9 from dual union all</w:t>
      </w:r>
    </w:p>
    <w:p w14:paraId="4640F126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4,8,1 from dual union all</w:t>
      </w:r>
    </w:p>
    <w:p w14:paraId="447015DF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5,3,4 from dual union all</w:t>
      </w:r>
    </w:p>
    <w:p w14:paraId="1B03E867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5,6,1 from dual union all</w:t>
      </w:r>
    </w:p>
    <w:p w14:paraId="7FF76977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5,7,7 from dual union all</w:t>
      </w:r>
    </w:p>
    <w:p w14:paraId="51960752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6,2,1 from dual union all</w:t>
      </w:r>
    </w:p>
    <w:p w14:paraId="03A3AFD5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lastRenderedPageBreak/>
        <w:t>select 6,3,2 from dual union all</w:t>
      </w:r>
    </w:p>
    <w:p w14:paraId="399D2617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6,8,10 from dual union all</w:t>
      </w:r>
    </w:p>
    <w:p w14:paraId="5CCB2488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7,5,1 from dual union all</w:t>
      </w:r>
    </w:p>
    <w:p w14:paraId="78456FFC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7,8,2 from dual union all</w:t>
      </w:r>
    </w:p>
    <w:p w14:paraId="1AE61D0C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8,3,1 from dual union all</w:t>
      </w:r>
    </w:p>
    <w:p w14:paraId="08F50AA3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8,4,9 from dual union all</w:t>
      </w:r>
    </w:p>
    <w:p w14:paraId="3BA5C850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8,5,1 from dual union all</w:t>
      </w:r>
    </w:p>
    <w:p w14:paraId="62026845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8,8,5 from dual union all</w:t>
      </w:r>
    </w:p>
    <w:p w14:paraId="11671CA6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9,3,3 from dual union all</w:t>
      </w:r>
    </w:p>
    <w:p w14:paraId="3BC2D044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9,4,4 from dual union all</w:t>
      </w:r>
    </w:p>
    <w:p w14:paraId="3BBC90E1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9,8,10 from dual union all</w:t>
      </w:r>
    </w:p>
    <w:p w14:paraId="4C0EC8DA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10,1,7 from dual union all</w:t>
      </w:r>
    </w:p>
    <w:p w14:paraId="6E3C271D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10,2,1 from dual union all</w:t>
      </w:r>
    </w:p>
    <w:p w14:paraId="14B56E29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11,2,7 from dual union all</w:t>
      </w:r>
    </w:p>
    <w:p w14:paraId="0F4FE0A8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11,7,8 from dual union all</w:t>
      </w:r>
    </w:p>
    <w:p w14:paraId="066A44A2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12,1,3 from dual union all</w:t>
      </w:r>
    </w:p>
    <w:p w14:paraId="35D7A5C9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12,5,2 from dual union all</w:t>
      </w:r>
    </w:p>
    <w:p w14:paraId="2CFFECEF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12,7,10 from dual union all</w:t>
      </w:r>
    </w:p>
    <w:p w14:paraId="7131494A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12,8,2 from dual union all</w:t>
      </w:r>
    </w:p>
    <w:p w14:paraId="0AD58C21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13,1,10 from dual union all</w:t>
      </w:r>
    </w:p>
    <w:p w14:paraId="3D6D855C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13,7,3 from dual union all</w:t>
      </w:r>
    </w:p>
    <w:p w14:paraId="2DA1FD2E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14,2,6 from dual union all</w:t>
      </w:r>
    </w:p>
    <w:p w14:paraId="3A7A909F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14,3,2 from dual union all</w:t>
      </w:r>
    </w:p>
    <w:p w14:paraId="0B0B0579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14,4,10 from dual union all</w:t>
      </w:r>
    </w:p>
    <w:p w14:paraId="40DDA10A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lastRenderedPageBreak/>
        <w:t>select 14,6,7 from dual union all</w:t>
      </w:r>
    </w:p>
    <w:p w14:paraId="1177CB50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14,8,8 from dual union all</w:t>
      </w:r>
    </w:p>
    <w:p w14:paraId="3BBF64E6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15,1,9 from dual union all</w:t>
      </w:r>
    </w:p>
    <w:p w14:paraId="388EA52B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15,2,10 from dual union all</w:t>
      </w:r>
    </w:p>
    <w:p w14:paraId="536345C0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15,6,2 from dual union all</w:t>
      </w:r>
    </w:p>
    <w:p w14:paraId="2277BC81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16,1,5 from dual union all</w:t>
      </w:r>
    </w:p>
    <w:p w14:paraId="66876DF6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16,2,6 from dual union all</w:t>
      </w:r>
    </w:p>
    <w:p w14:paraId="7492730C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16,5,1 from dual union all</w:t>
      </w:r>
    </w:p>
    <w:p w14:paraId="315476CA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17,5,5 from dual union all</w:t>
      </w:r>
    </w:p>
    <w:p w14:paraId="105DFEB9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17,6,4 from dual union all</w:t>
      </w:r>
    </w:p>
    <w:p w14:paraId="0101C2CC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17,8,9 from dual union all</w:t>
      </w:r>
    </w:p>
    <w:p w14:paraId="3B9AB971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18,7,8 from dual union all</w:t>
      </w:r>
    </w:p>
    <w:p w14:paraId="39C8F9C5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19,3,1 from dual union all</w:t>
      </w:r>
    </w:p>
    <w:p w14:paraId="6E22D813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19,6,4 from dual union all</w:t>
      </w:r>
    </w:p>
    <w:p w14:paraId="49C8451E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20,5,3 from dual union all</w:t>
      </w:r>
    </w:p>
    <w:p w14:paraId="23105F40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20,8,3 from dual union all</w:t>
      </w:r>
    </w:p>
    <w:p w14:paraId="4622DB70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21,1,8 from dual union all</w:t>
      </w:r>
    </w:p>
    <w:p w14:paraId="42493293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21,3,3 from dual union all</w:t>
      </w:r>
    </w:p>
    <w:p w14:paraId="0D2617E8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21,4,1 from dual union all</w:t>
      </w:r>
    </w:p>
    <w:p w14:paraId="096FE558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21,5,5 from dual union all</w:t>
      </w:r>
    </w:p>
    <w:p w14:paraId="24BE0E14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22,4,8 from dual union all</w:t>
      </w:r>
    </w:p>
    <w:p w14:paraId="2A2ED615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22,8,9 from dual union all</w:t>
      </w:r>
    </w:p>
    <w:p w14:paraId="61D79BAC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23,1,9 from dual union all</w:t>
      </w:r>
    </w:p>
    <w:p w14:paraId="277C1098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23,4,10 from dual union all</w:t>
      </w:r>
    </w:p>
    <w:p w14:paraId="5D955B67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lastRenderedPageBreak/>
        <w:t>select 23,8,4 from dual union all</w:t>
      </w:r>
    </w:p>
    <w:p w14:paraId="45E0637F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24,4,6 from dual union all</w:t>
      </w:r>
    </w:p>
    <w:p w14:paraId="4C55DA40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24,5,3 from dual union all</w:t>
      </w:r>
    </w:p>
    <w:p w14:paraId="14A29E4C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24,6,8 from dual union all</w:t>
      </w:r>
    </w:p>
    <w:p w14:paraId="3D9F834E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24,7,2 from dual union all</w:t>
      </w:r>
    </w:p>
    <w:p w14:paraId="2B7D1BEE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24,8,3 from dual union all</w:t>
      </w:r>
    </w:p>
    <w:p w14:paraId="79A55612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25,4,6 from dual union all</w:t>
      </w:r>
    </w:p>
    <w:p w14:paraId="56E3DDDC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25,5,9 from dual union all</w:t>
      </w:r>
    </w:p>
    <w:p w14:paraId="7EC31B5B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25,6,6 from dual union all</w:t>
      </w:r>
    </w:p>
    <w:p w14:paraId="1DFD7B7B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25,7,9 from dual union all</w:t>
      </w:r>
    </w:p>
    <w:p w14:paraId="2076D642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26,3,4 from dual union all</w:t>
      </w:r>
    </w:p>
    <w:p w14:paraId="0A065AC7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26,7,7 from dual union all</w:t>
      </w:r>
    </w:p>
    <w:p w14:paraId="30D52BA2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27,1,4 from dual union all</w:t>
      </w:r>
    </w:p>
    <w:p w14:paraId="7CF7A730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27,3,7 from dual union all</w:t>
      </w:r>
    </w:p>
    <w:p w14:paraId="43D5C543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27,7,1 from dual union all</w:t>
      </w:r>
    </w:p>
    <w:p w14:paraId="7AFD79AC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27,8,3 from dual union all</w:t>
      </w:r>
    </w:p>
    <w:p w14:paraId="6931AF9F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28,2,3 from dual union all</w:t>
      </w:r>
    </w:p>
    <w:p w14:paraId="322B5595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28,3,4 from dual union all</w:t>
      </w:r>
    </w:p>
    <w:p w14:paraId="437F0168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28,5,1 from dual union all</w:t>
      </w:r>
    </w:p>
    <w:p w14:paraId="7A65C92C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29,4,5 from dual union all</w:t>
      </w:r>
    </w:p>
    <w:p w14:paraId="2DE38762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29,5,10 from dual union all</w:t>
      </w:r>
    </w:p>
    <w:p w14:paraId="0CCD91BF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29,6,6 from dual union all</w:t>
      </w:r>
    </w:p>
    <w:p w14:paraId="455D0961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29,7,8 from dual union all</w:t>
      </w:r>
    </w:p>
    <w:p w14:paraId="1D3DA289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30,1,9 from dual union all</w:t>
      </w:r>
    </w:p>
    <w:p w14:paraId="60912282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lastRenderedPageBreak/>
        <w:t>select 30,7,2 from dual union all</w:t>
      </w:r>
    </w:p>
    <w:p w14:paraId="3AE5ACAB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30,8,6 from dual union all</w:t>
      </w:r>
    </w:p>
    <w:p w14:paraId="181DF4FD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31,6,9 from dual union all</w:t>
      </w:r>
    </w:p>
    <w:p w14:paraId="504C51B8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32,1,4 from dual union all</w:t>
      </w:r>
    </w:p>
    <w:p w14:paraId="1AE7E872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32,3,6 from dual union all</w:t>
      </w:r>
    </w:p>
    <w:p w14:paraId="4DCD26C5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32,6,5 from dual union all</w:t>
      </w:r>
    </w:p>
    <w:p w14:paraId="525526BC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32,7,2 from dual union all</w:t>
      </w:r>
    </w:p>
    <w:p w14:paraId="27BBEBF7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33,1,2 from dual union all</w:t>
      </w:r>
    </w:p>
    <w:p w14:paraId="6F582B42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33,2,9 from dual union all</w:t>
      </w:r>
    </w:p>
    <w:p w14:paraId="24807C96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33,4,5 from dual union all</w:t>
      </w:r>
    </w:p>
    <w:p w14:paraId="703858D6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33,8,4 from dual union all</w:t>
      </w:r>
    </w:p>
    <w:p w14:paraId="3CB4FB7C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34,1,6 from dual union all</w:t>
      </w:r>
    </w:p>
    <w:p w14:paraId="062093B3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34,2,6 from dual union all</w:t>
      </w:r>
    </w:p>
    <w:p w14:paraId="2ACEF0BA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34,3,1 from dual union all</w:t>
      </w:r>
    </w:p>
    <w:p w14:paraId="5FF5D9F9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34,4,6 from dual union all</w:t>
      </w:r>
    </w:p>
    <w:p w14:paraId="75B80D74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34,6,1 from dual union all</w:t>
      </w:r>
    </w:p>
    <w:p w14:paraId="30E91FD7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35,1,10 from dual union all</w:t>
      </w:r>
    </w:p>
    <w:p w14:paraId="7A7748F4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35,6,4 from dual union all</w:t>
      </w:r>
    </w:p>
    <w:p w14:paraId="4D36AE47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35,7,8 from dual union all</w:t>
      </w:r>
    </w:p>
    <w:p w14:paraId="45C8BA86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35,8,8 from dual union all</w:t>
      </w:r>
    </w:p>
    <w:p w14:paraId="40A893A0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36,2,5 from dual union all</w:t>
      </w:r>
    </w:p>
    <w:p w14:paraId="1E343F03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36,5,8 from dual union all</w:t>
      </w:r>
    </w:p>
    <w:p w14:paraId="5562206B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36,8,1 from dual union all</w:t>
      </w:r>
    </w:p>
    <w:p w14:paraId="308289E8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37,4,10 from dual union all</w:t>
      </w:r>
    </w:p>
    <w:p w14:paraId="1AF14560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lastRenderedPageBreak/>
        <w:t>select 37,5,7 from dual union all</w:t>
      </w:r>
    </w:p>
    <w:p w14:paraId="34FF4147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38,3,6 from dual union all</w:t>
      </w:r>
    </w:p>
    <w:p w14:paraId="3F780C9F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38,5,4 from dual union all</w:t>
      </w:r>
    </w:p>
    <w:p w14:paraId="7B8902B4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38,6,4 from dual union all</w:t>
      </w:r>
    </w:p>
    <w:p w14:paraId="5239B684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38,7,1 from dual union all</w:t>
      </w:r>
    </w:p>
    <w:p w14:paraId="0B1BBB00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38,8,6 from dual union all</w:t>
      </w:r>
    </w:p>
    <w:p w14:paraId="41E1A8B2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39,4,6 from dual union all</w:t>
      </w:r>
    </w:p>
    <w:p w14:paraId="09118943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40,5,9 from dual union all</w:t>
      </w:r>
    </w:p>
    <w:p w14:paraId="00CB8598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40,7,3 from dual union all</w:t>
      </w:r>
    </w:p>
    <w:p w14:paraId="1AD0B8D1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41,1,7 from dual union all</w:t>
      </w:r>
    </w:p>
    <w:p w14:paraId="544EDDED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41,2,5 from dual union all</w:t>
      </w:r>
    </w:p>
    <w:p w14:paraId="70A4B4AF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41,3,10 from dual union all</w:t>
      </w:r>
    </w:p>
    <w:p w14:paraId="79B48F2A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41,5,5 from dual union all</w:t>
      </w:r>
    </w:p>
    <w:p w14:paraId="1EE52630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42,3,10 from dual union all</w:t>
      </w:r>
    </w:p>
    <w:p w14:paraId="57F6B084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42,5,7 from dual union all</w:t>
      </w:r>
    </w:p>
    <w:p w14:paraId="2DDE90D2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42,6,4 from dual union all</w:t>
      </w:r>
    </w:p>
    <w:p w14:paraId="4E668C19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42,8,1 from dual union all</w:t>
      </w:r>
    </w:p>
    <w:p w14:paraId="4F1983AE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43,1,10 from dual union all</w:t>
      </w:r>
    </w:p>
    <w:p w14:paraId="20DD99EE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43,7,1 from dual union all</w:t>
      </w:r>
    </w:p>
    <w:p w14:paraId="706712A1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44,1,10 from dual union all</w:t>
      </w:r>
    </w:p>
    <w:p w14:paraId="3D429C28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44,3,6 from dual union all</w:t>
      </w:r>
    </w:p>
    <w:p w14:paraId="3F6D7323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44,4,7 from dual union all</w:t>
      </w:r>
    </w:p>
    <w:p w14:paraId="64E6DFED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44,5,10 from dual union all</w:t>
      </w:r>
    </w:p>
    <w:p w14:paraId="08297B9D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44,8,3 from dual union all</w:t>
      </w:r>
    </w:p>
    <w:p w14:paraId="3A77FAD2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lastRenderedPageBreak/>
        <w:t>select 45,7,9 from dual union all</w:t>
      </w:r>
    </w:p>
    <w:p w14:paraId="27DE1A64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46,1,1 from dual union all</w:t>
      </w:r>
    </w:p>
    <w:p w14:paraId="0EA7287A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46,2,3 from dual union all</w:t>
      </w:r>
    </w:p>
    <w:p w14:paraId="3DC88200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46,5,7 from dual union all</w:t>
      </w:r>
    </w:p>
    <w:p w14:paraId="502FFDE2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46,6,10 from dual union all</w:t>
      </w:r>
    </w:p>
    <w:p w14:paraId="5C2BB6AB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46,7,7 from dual union all</w:t>
      </w:r>
    </w:p>
    <w:p w14:paraId="140BA9B9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47,3,5 from dual union all</w:t>
      </w:r>
    </w:p>
    <w:p w14:paraId="1E7ACB64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48,2,5 from dual union all</w:t>
      </w:r>
    </w:p>
    <w:p w14:paraId="67D9831B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48,5,5 from dual union all</w:t>
      </w:r>
    </w:p>
    <w:p w14:paraId="1E87A376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48,6,1 from dual union all</w:t>
      </w:r>
    </w:p>
    <w:p w14:paraId="5496BAFC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49,2,7 from dual union all</w:t>
      </w:r>
    </w:p>
    <w:p w14:paraId="35903C93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49,3,4 from dual union all</w:t>
      </w:r>
    </w:p>
    <w:p w14:paraId="7970A3DF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49,4,1 from dual union all</w:t>
      </w:r>
    </w:p>
    <w:p w14:paraId="714BA55C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49,5,3 from dual union all</w:t>
      </w:r>
    </w:p>
    <w:p w14:paraId="7E13A44B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49,6,8 from dual union all</w:t>
      </w:r>
    </w:p>
    <w:p w14:paraId="5292C469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49,8,10 from dual union all</w:t>
      </w:r>
    </w:p>
    <w:p w14:paraId="6385D106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>select 50,3,3 from dual union all</w:t>
      </w:r>
    </w:p>
    <w:p w14:paraId="1FB0CE10" w14:textId="77777777" w:rsidR="00BB4DFB" w:rsidRPr="00BB4DFB" w:rsidRDefault="00BB4DFB" w:rsidP="00BB4DFB">
      <w:pPr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 xml:space="preserve">select 50,8,3 from </w:t>
      </w:r>
      <w:proofErr w:type="gramStart"/>
      <w:r w:rsidRPr="00BB4DFB">
        <w:rPr>
          <w:i/>
          <w:iCs/>
          <w:color w:val="4F81BD" w:themeColor="accent1"/>
          <w:sz w:val="24"/>
          <w:szCs w:val="24"/>
        </w:rPr>
        <w:t>dual )</w:t>
      </w:r>
      <w:proofErr w:type="gramEnd"/>
      <w:r w:rsidRPr="00BB4DFB">
        <w:rPr>
          <w:i/>
          <w:iCs/>
          <w:color w:val="4F81BD" w:themeColor="accent1"/>
          <w:sz w:val="24"/>
          <w:szCs w:val="24"/>
        </w:rPr>
        <w:t xml:space="preserve"> </w:t>
      </w:r>
    </w:p>
    <w:p w14:paraId="3960B5F7" w14:textId="5CDE1174" w:rsidR="00BB4DFB" w:rsidRPr="0032164E" w:rsidRDefault="00BB4DFB" w:rsidP="00BB4DFB">
      <w:pPr>
        <w:jc w:val="both"/>
        <w:rPr>
          <w:i/>
          <w:iCs/>
          <w:color w:val="4F81BD" w:themeColor="accent1"/>
          <w:sz w:val="24"/>
          <w:szCs w:val="24"/>
        </w:rPr>
      </w:pPr>
      <w:r w:rsidRPr="00BB4DFB">
        <w:rPr>
          <w:i/>
          <w:iCs/>
          <w:color w:val="4F81BD" w:themeColor="accent1"/>
          <w:sz w:val="24"/>
          <w:szCs w:val="24"/>
        </w:rPr>
        <w:t xml:space="preserve">select * from </w:t>
      </w:r>
      <w:proofErr w:type="gramStart"/>
      <w:r w:rsidRPr="00BB4DFB">
        <w:rPr>
          <w:i/>
          <w:iCs/>
          <w:color w:val="4F81BD" w:themeColor="accent1"/>
          <w:sz w:val="24"/>
          <w:szCs w:val="24"/>
        </w:rPr>
        <w:t>temp;</w:t>
      </w:r>
      <w:proofErr w:type="gramEnd"/>
    </w:p>
    <w:p w14:paraId="3FF44998" w14:textId="0E45106E" w:rsidR="003871D1" w:rsidRDefault="003871D1" w:rsidP="003871D1">
      <w:pPr>
        <w:pStyle w:val="Heading1"/>
        <w:jc w:val="both"/>
      </w:pPr>
      <w:bookmarkStart w:id="16" w:name="_Toc33350376"/>
      <w:r w:rsidRPr="003871D1">
        <w:t>Application</w:t>
      </w:r>
      <w:r>
        <w:t xml:space="preserve"> Development</w:t>
      </w:r>
      <w:bookmarkEnd w:id="16"/>
    </w:p>
    <w:p w14:paraId="6D619ED6" w14:textId="0A52DF84" w:rsidR="00E31A00" w:rsidRPr="00FB00CB" w:rsidRDefault="00E31A00" w:rsidP="00FB00CB">
      <w:pPr>
        <w:rPr>
          <w:i/>
          <w:iCs/>
          <w:color w:val="4F81BD" w:themeColor="accent1"/>
        </w:rPr>
      </w:pPr>
      <w:r w:rsidRPr="00FB00CB">
        <w:rPr>
          <w:i/>
          <w:iCs/>
          <w:color w:val="4F81BD" w:themeColor="accent1"/>
        </w:rPr>
        <w:t>Develop</w:t>
      </w:r>
      <w:r w:rsidR="00BC53F9">
        <w:rPr>
          <w:i/>
          <w:iCs/>
          <w:color w:val="4F81BD" w:themeColor="accent1"/>
        </w:rPr>
        <w:t xml:space="preserve"> the</w:t>
      </w:r>
      <w:r w:rsidRPr="00FB00CB">
        <w:rPr>
          <w:i/>
          <w:iCs/>
          <w:color w:val="4F81BD" w:themeColor="accent1"/>
        </w:rPr>
        <w:t xml:space="preserve"> application which will be used by users to access data and perform </w:t>
      </w:r>
      <w:r w:rsidR="00BC53F9">
        <w:rPr>
          <w:i/>
          <w:iCs/>
          <w:color w:val="4F81BD" w:themeColor="accent1"/>
        </w:rPr>
        <w:t xml:space="preserve">the </w:t>
      </w:r>
      <w:r w:rsidRPr="00FB00CB">
        <w:rPr>
          <w:i/>
          <w:iCs/>
          <w:color w:val="4F81BD" w:themeColor="accent1"/>
        </w:rPr>
        <w:t xml:space="preserve">certain business operation. </w:t>
      </w:r>
      <w:r w:rsidR="00BC53F9">
        <w:rPr>
          <w:i/>
          <w:iCs/>
          <w:color w:val="4F81BD" w:themeColor="accent1"/>
        </w:rPr>
        <w:t>The a</w:t>
      </w:r>
      <w:r w:rsidRPr="00FB00CB">
        <w:rPr>
          <w:i/>
          <w:iCs/>
          <w:color w:val="4F81BD" w:themeColor="accent1"/>
        </w:rPr>
        <w:t xml:space="preserve">pplication should have </w:t>
      </w:r>
      <w:r w:rsidR="00BC53F9">
        <w:rPr>
          <w:i/>
          <w:iCs/>
          <w:color w:val="4F81BD" w:themeColor="accent1"/>
        </w:rPr>
        <w:t xml:space="preserve">the </w:t>
      </w:r>
      <w:r w:rsidRPr="00FB00CB">
        <w:rPr>
          <w:i/>
          <w:iCs/>
          <w:color w:val="4F81BD" w:themeColor="accent1"/>
        </w:rPr>
        <w:t xml:space="preserve">following minimum interfaces: </w:t>
      </w:r>
    </w:p>
    <w:p w14:paraId="1900AEEE" w14:textId="285575BD" w:rsidR="00E31A00" w:rsidRPr="00B16560" w:rsidRDefault="00E31A00" w:rsidP="00E31A00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B16560">
        <w:rPr>
          <w:sz w:val="24"/>
          <w:szCs w:val="24"/>
        </w:rPr>
        <w:t>Every table should have</w:t>
      </w:r>
      <w:r>
        <w:rPr>
          <w:sz w:val="24"/>
          <w:szCs w:val="24"/>
        </w:rPr>
        <w:t xml:space="preserve"> main </w:t>
      </w:r>
      <w:r w:rsidRPr="000727DD">
        <w:rPr>
          <w:b/>
          <w:bCs/>
          <w:sz w:val="24"/>
          <w:szCs w:val="24"/>
        </w:rPr>
        <w:t xml:space="preserve">FORM </w:t>
      </w:r>
      <w:r w:rsidRPr="00B16560">
        <w:rPr>
          <w:sz w:val="24"/>
          <w:szCs w:val="24"/>
        </w:rPr>
        <w:t xml:space="preserve">where we can perform </w:t>
      </w:r>
      <w:r w:rsidR="00BC53F9">
        <w:rPr>
          <w:sz w:val="24"/>
          <w:szCs w:val="24"/>
        </w:rPr>
        <w:t xml:space="preserve">the </w:t>
      </w:r>
      <w:r w:rsidRPr="00B16560">
        <w:rPr>
          <w:sz w:val="24"/>
          <w:szCs w:val="24"/>
        </w:rPr>
        <w:t>following tasks:</w:t>
      </w:r>
    </w:p>
    <w:p w14:paraId="4A43A94A" w14:textId="48B44C4D" w:rsidR="00E31A00" w:rsidRPr="00B16560" w:rsidRDefault="00E31A00" w:rsidP="00E31A00">
      <w:pPr>
        <w:pStyle w:val="ListParagraph"/>
        <w:numPr>
          <w:ilvl w:val="1"/>
          <w:numId w:val="10"/>
        </w:numPr>
        <w:rPr>
          <w:sz w:val="24"/>
          <w:szCs w:val="24"/>
        </w:rPr>
      </w:pPr>
      <w:r w:rsidRPr="00B16560">
        <w:rPr>
          <w:sz w:val="24"/>
          <w:szCs w:val="24"/>
        </w:rPr>
        <w:t>Add new data to table</w:t>
      </w:r>
      <w:r w:rsidR="00BC53F9">
        <w:rPr>
          <w:sz w:val="24"/>
          <w:szCs w:val="24"/>
        </w:rPr>
        <w:t>s</w:t>
      </w:r>
      <w:r w:rsidRPr="00B16560">
        <w:rPr>
          <w:sz w:val="24"/>
          <w:szCs w:val="24"/>
        </w:rPr>
        <w:t xml:space="preserve"> using form</w:t>
      </w:r>
      <w:r w:rsidR="00BC53F9">
        <w:rPr>
          <w:sz w:val="24"/>
          <w:szCs w:val="24"/>
        </w:rPr>
        <w:t>s</w:t>
      </w:r>
      <w:r w:rsidRPr="00B16560">
        <w:rPr>
          <w:sz w:val="24"/>
          <w:szCs w:val="24"/>
        </w:rPr>
        <w:t>.  Apply vali</w:t>
      </w:r>
      <w:r>
        <w:rPr>
          <w:sz w:val="24"/>
          <w:szCs w:val="24"/>
        </w:rPr>
        <w:t>dation on each field (e.g. if Pri</w:t>
      </w:r>
      <w:r w:rsidRPr="00B16560">
        <w:rPr>
          <w:sz w:val="24"/>
          <w:szCs w:val="24"/>
        </w:rPr>
        <w:t xml:space="preserve">mary key is duplicate It should display </w:t>
      </w:r>
      <w:r w:rsidR="00BC53F9">
        <w:rPr>
          <w:sz w:val="24"/>
          <w:szCs w:val="24"/>
        </w:rPr>
        <w:t xml:space="preserve">an </w:t>
      </w:r>
      <w:r w:rsidRPr="00B16560">
        <w:rPr>
          <w:sz w:val="24"/>
          <w:szCs w:val="24"/>
        </w:rPr>
        <w:t>error message)</w:t>
      </w:r>
    </w:p>
    <w:p w14:paraId="20C26B01" w14:textId="77777777" w:rsidR="00E31A00" w:rsidRPr="00B16560" w:rsidRDefault="00E31A00" w:rsidP="00E31A00">
      <w:pPr>
        <w:pStyle w:val="ListParagraph"/>
        <w:numPr>
          <w:ilvl w:val="1"/>
          <w:numId w:val="10"/>
        </w:numPr>
        <w:rPr>
          <w:sz w:val="24"/>
          <w:szCs w:val="24"/>
        </w:rPr>
      </w:pPr>
      <w:r w:rsidRPr="00B16560">
        <w:rPr>
          <w:sz w:val="24"/>
          <w:szCs w:val="24"/>
        </w:rPr>
        <w:lastRenderedPageBreak/>
        <w:t>Delete/ update record from each table</w:t>
      </w:r>
    </w:p>
    <w:p w14:paraId="5D8FC726" w14:textId="7A0EE195" w:rsidR="00E31A00" w:rsidRPr="00B16560" w:rsidRDefault="00E31A00" w:rsidP="00E31A00">
      <w:pPr>
        <w:pStyle w:val="ListParagraph"/>
        <w:numPr>
          <w:ilvl w:val="1"/>
          <w:numId w:val="10"/>
        </w:numPr>
        <w:rPr>
          <w:sz w:val="24"/>
          <w:szCs w:val="24"/>
        </w:rPr>
      </w:pPr>
      <w:r w:rsidRPr="00B16560">
        <w:rPr>
          <w:sz w:val="24"/>
          <w:szCs w:val="24"/>
        </w:rPr>
        <w:t>If a record which refer</w:t>
      </w:r>
      <w:r w:rsidR="00BC53F9">
        <w:rPr>
          <w:sz w:val="24"/>
          <w:szCs w:val="24"/>
        </w:rPr>
        <w:t>s</w:t>
      </w:r>
      <w:r w:rsidRPr="00B16560">
        <w:rPr>
          <w:sz w:val="24"/>
          <w:szCs w:val="24"/>
        </w:rPr>
        <w:t xml:space="preserve"> to another table is deleted or update</w:t>
      </w:r>
      <w:r>
        <w:rPr>
          <w:sz w:val="24"/>
          <w:szCs w:val="24"/>
        </w:rPr>
        <w:t>d;</w:t>
      </w:r>
      <w:r w:rsidRPr="00B16560">
        <w:rPr>
          <w:sz w:val="24"/>
          <w:szCs w:val="24"/>
        </w:rPr>
        <w:t xml:space="preserve"> apply CASCADE Update and Cascade Delete (Primary foreign key relationship)</w:t>
      </w:r>
    </w:p>
    <w:p w14:paraId="6FD7E913" w14:textId="77777777" w:rsidR="00E31A00" w:rsidRPr="00B16560" w:rsidRDefault="00E31A00" w:rsidP="00E31A00">
      <w:pPr>
        <w:pStyle w:val="ListParagraph"/>
        <w:numPr>
          <w:ilvl w:val="1"/>
          <w:numId w:val="10"/>
        </w:numPr>
        <w:rPr>
          <w:sz w:val="24"/>
          <w:szCs w:val="24"/>
        </w:rPr>
      </w:pPr>
      <w:r w:rsidRPr="00B16560">
        <w:rPr>
          <w:sz w:val="24"/>
          <w:szCs w:val="24"/>
        </w:rPr>
        <w:t xml:space="preserve">Navigation between records (e.g. </w:t>
      </w:r>
      <w:proofErr w:type="spellStart"/>
      <w:r w:rsidRPr="00B16560">
        <w:rPr>
          <w:sz w:val="24"/>
          <w:szCs w:val="24"/>
        </w:rPr>
        <w:t>MoveFirst</w:t>
      </w:r>
      <w:proofErr w:type="spellEnd"/>
      <w:r w:rsidRPr="00B16560">
        <w:rPr>
          <w:sz w:val="24"/>
          <w:szCs w:val="24"/>
        </w:rPr>
        <w:t xml:space="preserve">, </w:t>
      </w:r>
      <w:proofErr w:type="spellStart"/>
      <w:r w:rsidRPr="00B16560">
        <w:rPr>
          <w:sz w:val="24"/>
          <w:szCs w:val="24"/>
        </w:rPr>
        <w:t>MoveLast</w:t>
      </w:r>
      <w:proofErr w:type="spellEnd"/>
      <w:r w:rsidRPr="00B16560">
        <w:rPr>
          <w:sz w:val="24"/>
          <w:szCs w:val="24"/>
        </w:rPr>
        <w:t xml:space="preserve">, Next, Previous </w:t>
      </w:r>
      <w:proofErr w:type="gramStart"/>
      <w:r w:rsidRPr="00B16560">
        <w:rPr>
          <w:sz w:val="24"/>
          <w:szCs w:val="24"/>
        </w:rPr>
        <w:t>etc..</w:t>
      </w:r>
      <w:proofErr w:type="gramEnd"/>
      <w:r w:rsidRPr="00B16560">
        <w:rPr>
          <w:sz w:val="24"/>
          <w:szCs w:val="24"/>
        </w:rPr>
        <w:t>)</w:t>
      </w:r>
    </w:p>
    <w:p w14:paraId="491569CD" w14:textId="5D769008" w:rsidR="00E31A00" w:rsidRPr="005A6B4B" w:rsidRDefault="00E31A00" w:rsidP="00E31A00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B16560">
        <w:rPr>
          <w:sz w:val="24"/>
          <w:szCs w:val="24"/>
        </w:rPr>
        <w:t>Implement</w:t>
      </w:r>
      <w:r>
        <w:rPr>
          <w:sz w:val="24"/>
          <w:szCs w:val="24"/>
        </w:rPr>
        <w:t xml:space="preserve"> each business</w:t>
      </w:r>
      <w:r w:rsidRPr="00B16560">
        <w:rPr>
          <w:sz w:val="24"/>
          <w:szCs w:val="24"/>
        </w:rPr>
        <w:t xml:space="preserve"> function</w:t>
      </w:r>
      <w:r>
        <w:rPr>
          <w:sz w:val="24"/>
          <w:szCs w:val="24"/>
        </w:rPr>
        <w:t>s for different users listed under sect 2-B</w:t>
      </w:r>
      <w:r w:rsidRPr="00B16560">
        <w:rPr>
          <w:sz w:val="24"/>
          <w:szCs w:val="24"/>
        </w:rPr>
        <w:t xml:space="preserve"> </w:t>
      </w:r>
    </w:p>
    <w:p w14:paraId="5588A687" w14:textId="637DFADE" w:rsidR="00E31A00" w:rsidRDefault="00E31A00" w:rsidP="00E31A00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B16560">
        <w:rPr>
          <w:sz w:val="24"/>
          <w:szCs w:val="24"/>
        </w:rPr>
        <w:t xml:space="preserve">Implement all reports which you have </w:t>
      </w:r>
      <w:r>
        <w:rPr>
          <w:sz w:val="24"/>
          <w:szCs w:val="24"/>
        </w:rPr>
        <w:t xml:space="preserve">listed </w:t>
      </w:r>
      <w:r w:rsidRPr="00B16560">
        <w:rPr>
          <w:sz w:val="24"/>
          <w:szCs w:val="24"/>
        </w:rPr>
        <w:t>under</w:t>
      </w:r>
      <w:r>
        <w:rPr>
          <w:sz w:val="24"/>
          <w:szCs w:val="24"/>
        </w:rPr>
        <w:t xml:space="preserve"> 2-C, where </w:t>
      </w:r>
      <w:r w:rsidR="00BC53F9">
        <w:rPr>
          <w:sz w:val="24"/>
          <w:szCs w:val="24"/>
        </w:rPr>
        <w:t xml:space="preserve">the </w:t>
      </w:r>
      <w:r w:rsidRPr="00496CD5">
        <w:rPr>
          <w:sz w:val="24"/>
          <w:szCs w:val="24"/>
        </w:rPr>
        <w:t xml:space="preserve">user should able to select few parameters and </w:t>
      </w:r>
      <w:r w:rsidR="00BC53F9">
        <w:rPr>
          <w:sz w:val="24"/>
          <w:szCs w:val="24"/>
        </w:rPr>
        <w:t xml:space="preserve">the </w:t>
      </w:r>
      <w:r w:rsidRPr="00496CD5">
        <w:rPr>
          <w:sz w:val="24"/>
          <w:szCs w:val="24"/>
        </w:rPr>
        <w:t>system should provide a result summary</w:t>
      </w:r>
      <w:r>
        <w:rPr>
          <w:sz w:val="24"/>
          <w:szCs w:val="24"/>
        </w:rPr>
        <w:t xml:space="preserve">. </w:t>
      </w:r>
    </w:p>
    <w:p w14:paraId="342527E9" w14:textId="489466CC" w:rsidR="006806B7" w:rsidRPr="00FB00CB" w:rsidRDefault="006806B7" w:rsidP="00FB00CB">
      <w:pPr>
        <w:rPr>
          <w:i/>
          <w:iCs/>
          <w:color w:val="4F81BD" w:themeColor="accent1"/>
        </w:rPr>
      </w:pPr>
      <w:r w:rsidRPr="00FB00CB">
        <w:rPr>
          <w:i/>
          <w:iCs/>
          <w:color w:val="4F81BD" w:themeColor="accent1"/>
        </w:rPr>
        <w:t xml:space="preserve">You should provide screenshots of the application in your report with </w:t>
      </w:r>
      <w:r w:rsidR="00BC53F9">
        <w:rPr>
          <w:i/>
          <w:iCs/>
          <w:color w:val="4F81BD" w:themeColor="accent1"/>
        </w:rPr>
        <w:t xml:space="preserve">a </w:t>
      </w:r>
      <w:r w:rsidRPr="00FB00CB">
        <w:rPr>
          <w:i/>
          <w:iCs/>
          <w:color w:val="4F81BD" w:themeColor="accent1"/>
        </w:rPr>
        <w:t>proper description of each functionality in the order it</w:t>
      </w:r>
      <w:r w:rsidR="00BC53F9">
        <w:rPr>
          <w:i/>
          <w:iCs/>
          <w:color w:val="4F81BD" w:themeColor="accent1"/>
        </w:rPr>
        <w:t xml:space="preserve"> has been</w:t>
      </w:r>
      <w:r w:rsidRPr="00FB00CB">
        <w:rPr>
          <w:i/>
          <w:iCs/>
          <w:color w:val="4F81BD" w:themeColor="accent1"/>
        </w:rPr>
        <w:t xml:space="preserve"> performed. </w:t>
      </w:r>
      <w:r w:rsidR="00BC53F9">
        <w:rPr>
          <w:i/>
          <w:iCs/>
          <w:color w:val="4F81BD" w:themeColor="accent1"/>
        </w:rPr>
        <w:t xml:space="preserve">Each figure should be labeled and cited in the text.  </w:t>
      </w:r>
      <w:r w:rsidRPr="00FB00CB">
        <w:rPr>
          <w:i/>
          <w:iCs/>
          <w:color w:val="4F81BD" w:themeColor="accent1"/>
        </w:rPr>
        <w:t xml:space="preserve"> </w:t>
      </w:r>
    </w:p>
    <w:p w14:paraId="30ACA7C6" w14:textId="37000D5A" w:rsidR="00E31A00" w:rsidRPr="00E31A00" w:rsidRDefault="00BB4DFB" w:rsidP="00E31A00">
      <w:r>
        <w:rPr>
          <w:noProof/>
        </w:rPr>
        <w:drawing>
          <wp:inline distT="0" distB="0" distL="0" distR="0" wp14:anchorId="180D090E" wp14:editId="1656ACAF">
            <wp:extent cx="5486400" cy="30099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0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41120" w14:textId="77777777" w:rsidR="00E31A00" w:rsidRPr="00E31A00" w:rsidRDefault="00E31A00" w:rsidP="00E31A00"/>
    <w:sectPr w:rsidR="00E31A00" w:rsidRPr="00E31A00">
      <w:footerReference w:type="default" r:id="rId14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6967AB" w14:textId="77777777" w:rsidR="009B50F1" w:rsidRDefault="009B50F1" w:rsidP="000E636C">
      <w:pPr>
        <w:spacing w:after="0" w:line="240" w:lineRule="auto"/>
      </w:pPr>
      <w:r>
        <w:separator/>
      </w:r>
    </w:p>
  </w:endnote>
  <w:endnote w:type="continuationSeparator" w:id="0">
    <w:p w14:paraId="55163EB3" w14:textId="77777777" w:rsidR="009B50F1" w:rsidRDefault="009B50F1" w:rsidP="000E63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285165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3EB134" w14:textId="77777777" w:rsidR="000E636C" w:rsidRDefault="000E636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B7D33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1020FF4B" w14:textId="77777777" w:rsidR="000E636C" w:rsidRDefault="000E63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9A536E" w14:textId="77777777" w:rsidR="009B50F1" w:rsidRDefault="009B50F1" w:rsidP="000E636C">
      <w:pPr>
        <w:spacing w:after="0" w:line="240" w:lineRule="auto"/>
      </w:pPr>
      <w:r>
        <w:separator/>
      </w:r>
    </w:p>
  </w:footnote>
  <w:footnote w:type="continuationSeparator" w:id="0">
    <w:p w14:paraId="60397B51" w14:textId="77777777" w:rsidR="009B50F1" w:rsidRDefault="009B50F1" w:rsidP="000E63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9267F0"/>
    <w:multiLevelType w:val="hybridMultilevel"/>
    <w:tmpl w:val="83CEF1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413E9C"/>
    <w:multiLevelType w:val="hybridMultilevel"/>
    <w:tmpl w:val="8B32669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093114E"/>
    <w:multiLevelType w:val="hybridMultilevel"/>
    <w:tmpl w:val="7F1E2D9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D185105"/>
    <w:multiLevelType w:val="hybridMultilevel"/>
    <w:tmpl w:val="C2BC5BD6"/>
    <w:lvl w:ilvl="0" w:tplc="9EB6247C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3"/>
    <w:lvlOverride w:ilvl="0">
      <w:startOverride w:val="1"/>
    </w:lvlOverride>
  </w:num>
  <w:num w:numId="4">
    <w:abstractNumId w:val="3"/>
    <w:lvlOverride w:ilvl="0">
      <w:startOverride w:val="1"/>
    </w:lvlOverride>
  </w:num>
  <w:num w:numId="5">
    <w:abstractNumId w:val="1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2"/>
  </w:num>
  <w:num w:numId="11">
    <w:abstractNumId w:val="3"/>
  </w:num>
  <w:num w:numId="12">
    <w:abstractNumId w:val="3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M0NDc2sTQ0MrA0NTZU0lEKTi0uzszPAykwqgUAk/2vLiwAAAA="/>
  </w:docVars>
  <w:rsids>
    <w:rsidRoot w:val="00043A18"/>
    <w:rsid w:val="00021449"/>
    <w:rsid w:val="00041C60"/>
    <w:rsid w:val="00043A18"/>
    <w:rsid w:val="000E636C"/>
    <w:rsid w:val="00100C9E"/>
    <w:rsid w:val="0011377B"/>
    <w:rsid w:val="001B46CC"/>
    <w:rsid w:val="001B59F3"/>
    <w:rsid w:val="0029042B"/>
    <w:rsid w:val="002A4E2A"/>
    <w:rsid w:val="002B75F8"/>
    <w:rsid w:val="002D0818"/>
    <w:rsid w:val="0032164E"/>
    <w:rsid w:val="003365AF"/>
    <w:rsid w:val="00346E23"/>
    <w:rsid w:val="003871D1"/>
    <w:rsid w:val="003952D3"/>
    <w:rsid w:val="004168E7"/>
    <w:rsid w:val="00443350"/>
    <w:rsid w:val="00496C92"/>
    <w:rsid w:val="005449C2"/>
    <w:rsid w:val="005872B8"/>
    <w:rsid w:val="005A2213"/>
    <w:rsid w:val="006037E4"/>
    <w:rsid w:val="006113FB"/>
    <w:rsid w:val="00676ABE"/>
    <w:rsid w:val="006806B7"/>
    <w:rsid w:val="00686CB7"/>
    <w:rsid w:val="006D7BB6"/>
    <w:rsid w:val="00773310"/>
    <w:rsid w:val="00786266"/>
    <w:rsid w:val="00822413"/>
    <w:rsid w:val="00827E08"/>
    <w:rsid w:val="0084287E"/>
    <w:rsid w:val="0090481D"/>
    <w:rsid w:val="0094048C"/>
    <w:rsid w:val="00962AF5"/>
    <w:rsid w:val="00976454"/>
    <w:rsid w:val="009B50F1"/>
    <w:rsid w:val="009F7F82"/>
    <w:rsid w:val="00AE0CCB"/>
    <w:rsid w:val="00AF0E81"/>
    <w:rsid w:val="00B11437"/>
    <w:rsid w:val="00BB4DFB"/>
    <w:rsid w:val="00BC53F9"/>
    <w:rsid w:val="00C52A75"/>
    <w:rsid w:val="00C81051"/>
    <w:rsid w:val="00DB7D33"/>
    <w:rsid w:val="00DF24BA"/>
    <w:rsid w:val="00E31A00"/>
    <w:rsid w:val="00EF5730"/>
    <w:rsid w:val="00F1249A"/>
    <w:rsid w:val="00F16216"/>
    <w:rsid w:val="00F248F6"/>
    <w:rsid w:val="00F42AE9"/>
    <w:rsid w:val="00F51F3E"/>
    <w:rsid w:val="00F771C6"/>
    <w:rsid w:val="00FB00CB"/>
    <w:rsid w:val="00FE05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142B27"/>
  <w15:docId w15:val="{351AED9C-5B13-440E-9BBD-306F3187D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1377B"/>
    <w:pPr>
      <w:keepNext/>
      <w:keepLines/>
      <w:numPr>
        <w:numId w:val="2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3A1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42AE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43A18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43A1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43A1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43A1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1377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43A1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043A1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E636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636C"/>
  </w:style>
  <w:style w:type="paragraph" w:styleId="Footer">
    <w:name w:val="footer"/>
    <w:basedOn w:val="Normal"/>
    <w:link w:val="FooterChar"/>
    <w:uiPriority w:val="99"/>
    <w:unhideWhenUsed/>
    <w:rsid w:val="000E636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636C"/>
  </w:style>
  <w:style w:type="table" w:styleId="TableGrid">
    <w:name w:val="Table Grid"/>
    <w:basedOn w:val="TableNormal"/>
    <w:uiPriority w:val="59"/>
    <w:rsid w:val="005449C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gu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5449C2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5449C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449C2"/>
    <w:pPr>
      <w:spacing w:after="100"/>
      <w:ind w:left="2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449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49C2"/>
    <w:rPr>
      <w:rFonts w:ascii="Tahoma" w:hAnsi="Tahoma" w:cs="Tahoma"/>
      <w:sz w:val="16"/>
      <w:szCs w:val="16"/>
    </w:rPr>
  </w:style>
  <w:style w:type="character" w:styleId="Mention">
    <w:name w:val="Mention"/>
    <w:basedOn w:val="DefaultParagraphFont"/>
    <w:uiPriority w:val="99"/>
    <w:semiHidden/>
    <w:unhideWhenUsed/>
    <w:rsid w:val="00686CB7"/>
    <w:rPr>
      <w:color w:val="2B579A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42AE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E31A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556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oracle.com/technetwork/developer-tools/datamodeler/overview/index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yworks.com/en/products/yfiles/yed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5CCEE4-BD29-45FA-B449-6653FFCD10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8</Pages>
  <Words>2554</Words>
  <Characters>14560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di Hani Ettantawi</dc:creator>
  <cp:lastModifiedBy>فهد ابراهيم بن محمد الجبر</cp:lastModifiedBy>
  <cp:revision>2</cp:revision>
  <dcterms:created xsi:type="dcterms:W3CDTF">2021-12-15T20:41:00Z</dcterms:created>
  <dcterms:modified xsi:type="dcterms:W3CDTF">2021-12-15T20:41:00Z</dcterms:modified>
</cp:coreProperties>
</file>